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A0164E" w14:textId="77777777" w:rsidR="00D476CD" w:rsidRPr="00471B79" w:rsidRDefault="004B6779" w:rsidP="0070714A">
      <w:pPr>
        <w:pBdr>
          <w:bottom w:val="single" w:sz="12" w:space="17" w:color="auto"/>
        </w:pBdr>
        <w:spacing w:after="0" w:line="276" w:lineRule="auto"/>
        <w:jc w:val="center"/>
        <w:rPr>
          <w:rFonts w:ascii="Cambria" w:hAnsi="Cambria" w:cstheme="minorHAnsi"/>
          <w:b/>
          <w:sz w:val="32"/>
        </w:rPr>
      </w:pPr>
      <w:r w:rsidRPr="00471B79">
        <w:rPr>
          <w:rFonts w:ascii="Cambria" w:hAnsi="Cambria" w:cstheme="minorHAnsi"/>
          <w:b/>
          <w:sz w:val="32"/>
        </w:rPr>
        <w:t>First Last Name</w:t>
      </w:r>
    </w:p>
    <w:p w14:paraId="23845E38" w14:textId="77777777" w:rsidR="00BD30EF" w:rsidRPr="00471B79" w:rsidRDefault="00BD30EF" w:rsidP="0070714A">
      <w:pPr>
        <w:pBdr>
          <w:bottom w:val="single" w:sz="12" w:space="17" w:color="auto"/>
        </w:pBdr>
        <w:spacing w:after="0" w:line="276" w:lineRule="auto"/>
        <w:jc w:val="center"/>
        <w:rPr>
          <w:rFonts w:ascii="Cambria" w:hAnsi="Cambria" w:cstheme="minorHAnsi"/>
          <w:color w:val="1F4E79" w:themeColor="accent1" w:themeShade="80"/>
          <w:sz w:val="24"/>
        </w:rPr>
      </w:pPr>
      <w:r w:rsidRPr="00471B79">
        <w:rPr>
          <w:rFonts w:ascii="Cambria" w:hAnsi="Cambria" w:cstheme="minorHAnsi"/>
          <w:color w:val="1F4E79" w:themeColor="accent1" w:themeShade="80"/>
          <w:sz w:val="24"/>
        </w:rPr>
        <w:t>Phone number</w:t>
      </w:r>
      <w:r w:rsidR="00291751" w:rsidRPr="00471B79">
        <w:rPr>
          <w:rFonts w:ascii="Cambria" w:hAnsi="Cambria" w:cstheme="minorHAnsi"/>
          <w:color w:val="1F4E79" w:themeColor="accent1" w:themeShade="80"/>
          <w:sz w:val="24"/>
        </w:rPr>
        <w:t xml:space="preserve"> </w:t>
      </w:r>
      <w:r w:rsidR="00291751" w:rsidRPr="00471B79">
        <w:rPr>
          <w:rFonts w:ascii="Cambria" w:hAnsi="Cambria" w:cstheme="minorHAnsi"/>
          <w:color w:val="0000FF"/>
          <w:sz w:val="24"/>
        </w:rPr>
        <w:t xml:space="preserve">| </w:t>
      </w:r>
      <w:hyperlink r:id="rId7" w:history="1">
        <w:r w:rsidR="00291751" w:rsidRPr="00471B79">
          <w:rPr>
            <w:rStyle w:val="Hyperlink"/>
            <w:rFonts w:ascii="Cambria" w:hAnsi="Cambria" w:cstheme="minorHAnsi"/>
            <w:sz w:val="24"/>
          </w:rPr>
          <w:t>email@gmail.com</w:t>
        </w:r>
      </w:hyperlink>
      <w:r w:rsidR="00291751" w:rsidRPr="00471B79">
        <w:rPr>
          <w:rFonts w:ascii="Cambria" w:hAnsi="Cambria" w:cstheme="minorHAnsi"/>
          <w:color w:val="0000FF"/>
          <w:sz w:val="24"/>
        </w:rPr>
        <w:t xml:space="preserve"> | </w:t>
      </w:r>
      <w:r w:rsidR="00291751" w:rsidRPr="00471B79">
        <w:rPr>
          <w:rFonts w:ascii="Cambria" w:hAnsi="Cambria" w:cstheme="minorHAnsi"/>
          <w:color w:val="1F4E79" w:themeColor="accent1" w:themeShade="80"/>
          <w:sz w:val="24"/>
        </w:rPr>
        <w:t>LinkedIn/Research</w:t>
      </w:r>
      <w:r w:rsidR="00A915D1" w:rsidRPr="00471B79">
        <w:rPr>
          <w:rFonts w:ascii="Cambria" w:hAnsi="Cambria" w:cstheme="minorHAnsi"/>
          <w:color w:val="1F4E79" w:themeColor="accent1" w:themeShade="80"/>
          <w:sz w:val="24"/>
        </w:rPr>
        <w:t>G</w:t>
      </w:r>
      <w:r w:rsidR="00291751" w:rsidRPr="00471B79">
        <w:rPr>
          <w:rFonts w:ascii="Cambria" w:hAnsi="Cambria" w:cstheme="minorHAnsi"/>
          <w:color w:val="1F4E79" w:themeColor="accent1" w:themeShade="80"/>
          <w:sz w:val="24"/>
        </w:rPr>
        <w:t>ate/Orchid</w:t>
      </w:r>
    </w:p>
    <w:p w14:paraId="281F4072" w14:textId="77777777" w:rsidR="00D01348" w:rsidRPr="0070714A" w:rsidRDefault="009C4E84" w:rsidP="003D3793">
      <w:pPr>
        <w:pBdr>
          <w:bottom w:val="single" w:sz="12" w:space="1" w:color="auto"/>
        </w:pBdr>
        <w:tabs>
          <w:tab w:val="left" w:pos="1770"/>
        </w:tabs>
        <w:spacing w:after="0" w:line="276" w:lineRule="auto"/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b/>
          <w:color w:val="2E74B5" w:themeColor="accent1" w:themeShade="BF"/>
        </w:rPr>
        <w:t>EDUCATION</w:t>
      </w:r>
    </w:p>
    <w:p w14:paraId="51F80E6F" w14:textId="77777777" w:rsidR="00762D14" w:rsidRPr="0070714A" w:rsidRDefault="00762D14" w:rsidP="003D3793">
      <w:pPr>
        <w:spacing w:after="0" w:line="240" w:lineRule="auto"/>
        <w:rPr>
          <w:rFonts w:ascii="Cambria" w:hAnsi="Cambria" w:cstheme="minorHAnsi"/>
          <w:b/>
        </w:rPr>
      </w:pPr>
    </w:p>
    <w:p w14:paraId="344E9AEE" w14:textId="77777777" w:rsidR="00F26DFB" w:rsidRPr="0070714A" w:rsidRDefault="00337312" w:rsidP="003D3793">
      <w:pPr>
        <w:spacing w:after="0" w:line="240" w:lineRule="auto"/>
        <w:rPr>
          <w:rFonts w:ascii="Cambria" w:hAnsi="Cambria" w:cstheme="minorHAnsi"/>
          <w:b/>
        </w:rPr>
      </w:pPr>
      <w:r w:rsidRPr="0070714A">
        <w:rPr>
          <w:rFonts w:ascii="Cambria" w:hAnsi="Cambria" w:cstheme="minorHAnsi"/>
          <w:b/>
        </w:rPr>
        <w:t>Postdoctoral Research Associate</w:t>
      </w:r>
      <w:r w:rsidR="003D3793" w:rsidRPr="0070714A">
        <w:rPr>
          <w:rFonts w:ascii="Cambria" w:hAnsi="Cambria" w:cstheme="minorHAnsi"/>
        </w:rPr>
        <w:t xml:space="preserve">, </w:t>
      </w:r>
      <w:r w:rsidR="006F386C" w:rsidRPr="0070714A">
        <w:rPr>
          <w:rFonts w:ascii="Cambria" w:hAnsi="Cambria" w:cstheme="minorHAnsi"/>
        </w:rPr>
        <w:t>Acoustics</w:t>
      </w:r>
      <w:r w:rsidR="003D3793" w:rsidRPr="0070714A">
        <w:rPr>
          <w:rFonts w:ascii="Cambria" w:hAnsi="Cambria" w:cstheme="minorHAnsi"/>
        </w:rPr>
        <w:t xml:space="preserve"> Engineering</w:t>
      </w:r>
      <w:r w:rsidR="003D3793" w:rsidRPr="0070714A">
        <w:rPr>
          <w:rFonts w:ascii="Cambria" w:hAnsi="Cambria" w:cstheme="minorHAnsi"/>
        </w:rPr>
        <w:tab/>
      </w:r>
      <w:r w:rsidR="003D3793" w:rsidRPr="0070714A">
        <w:rPr>
          <w:rFonts w:ascii="Cambria" w:hAnsi="Cambria" w:cstheme="minorHAnsi"/>
        </w:rPr>
        <w:tab/>
      </w:r>
      <w:r w:rsidR="0070714A">
        <w:rPr>
          <w:rFonts w:ascii="Cambria" w:hAnsi="Cambria" w:cstheme="minorHAnsi"/>
        </w:rPr>
        <w:t xml:space="preserve">     </w:t>
      </w:r>
      <w:r w:rsidR="003D3793" w:rsidRPr="0070714A">
        <w:rPr>
          <w:rFonts w:ascii="Cambria" w:hAnsi="Cambria" w:cstheme="minorHAnsi"/>
          <w:b/>
        </w:rPr>
        <w:t>S</w:t>
      </w:r>
      <w:r w:rsidRPr="0070714A">
        <w:rPr>
          <w:rFonts w:ascii="Cambria" w:hAnsi="Cambria" w:cstheme="minorHAnsi"/>
          <w:b/>
        </w:rPr>
        <w:t>pring 2018-</w:t>
      </w:r>
      <w:r w:rsidR="003D3793" w:rsidRPr="0070714A">
        <w:rPr>
          <w:rFonts w:ascii="Cambria" w:hAnsi="Cambria" w:cstheme="minorHAnsi"/>
          <w:b/>
        </w:rPr>
        <w:t xml:space="preserve"> Expected May 2019</w:t>
      </w:r>
    </w:p>
    <w:p w14:paraId="469A77CC" w14:textId="77777777" w:rsidR="003D3793" w:rsidRPr="0070714A" w:rsidRDefault="003D3793" w:rsidP="003D3793">
      <w:pPr>
        <w:spacing w:after="0" w:line="240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Iowa State University (ISU), Ames, IA</w:t>
      </w:r>
    </w:p>
    <w:p w14:paraId="2EF2B70F" w14:textId="77777777" w:rsidR="0034691E" w:rsidRPr="0070714A" w:rsidRDefault="0034691E" w:rsidP="003D3793">
      <w:pPr>
        <w:spacing w:after="0" w:line="240" w:lineRule="auto"/>
        <w:ind w:firstLine="360"/>
        <w:rPr>
          <w:rFonts w:ascii="Cambria" w:hAnsi="Cambria" w:cstheme="minorHAnsi"/>
        </w:rPr>
      </w:pPr>
      <w:r w:rsidRPr="0070714A">
        <w:rPr>
          <w:rFonts w:ascii="Cambria" w:hAnsi="Cambria" w:cstheme="minorHAnsi"/>
          <w:u w:val="single"/>
        </w:rPr>
        <w:t>Major Professor</w:t>
      </w:r>
      <w:r w:rsidRPr="0070714A">
        <w:rPr>
          <w:rFonts w:ascii="Cambria" w:hAnsi="Cambria" w:cstheme="minorHAnsi"/>
        </w:rPr>
        <w:t xml:space="preserve">: Dr. </w:t>
      </w:r>
      <w:r w:rsidR="003D3793" w:rsidRPr="0070714A">
        <w:rPr>
          <w:rFonts w:ascii="Cambria" w:hAnsi="Cambria" w:cstheme="minorHAnsi"/>
        </w:rPr>
        <w:t>XXXXXXX</w:t>
      </w:r>
    </w:p>
    <w:p w14:paraId="30658E25" w14:textId="77777777" w:rsidR="00337312" w:rsidRPr="0070714A" w:rsidRDefault="00337312" w:rsidP="003D3793">
      <w:pPr>
        <w:spacing w:after="0" w:line="240" w:lineRule="auto"/>
        <w:rPr>
          <w:rFonts w:ascii="Cambria" w:hAnsi="Cambria" w:cstheme="minorHAnsi"/>
        </w:rPr>
      </w:pPr>
    </w:p>
    <w:p w14:paraId="430AF729" w14:textId="77777777" w:rsidR="00FA71B0" w:rsidRPr="0070714A" w:rsidRDefault="00007DA2" w:rsidP="003D3793">
      <w:pPr>
        <w:spacing w:after="0" w:line="240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b/>
        </w:rPr>
        <w:t xml:space="preserve">Ph.D. in </w:t>
      </w:r>
      <w:r w:rsidR="00C70316" w:rsidRPr="0070714A">
        <w:rPr>
          <w:rFonts w:ascii="Cambria" w:hAnsi="Cambria" w:cstheme="minorHAnsi"/>
          <w:b/>
        </w:rPr>
        <w:t>Electrical</w:t>
      </w:r>
      <w:r w:rsidRPr="0070714A">
        <w:rPr>
          <w:rFonts w:ascii="Cambria" w:hAnsi="Cambria" w:cstheme="minorHAnsi"/>
          <w:b/>
        </w:rPr>
        <w:t xml:space="preserve"> Engineering</w:t>
      </w:r>
      <w:r w:rsidR="0046146E" w:rsidRPr="0070714A">
        <w:rPr>
          <w:rFonts w:ascii="Cambria" w:hAnsi="Cambria" w:cstheme="minorHAnsi"/>
        </w:rPr>
        <w:t xml:space="preserve">, </w:t>
      </w:r>
      <w:r w:rsidR="00F816CF" w:rsidRPr="0070714A">
        <w:rPr>
          <w:rFonts w:ascii="Cambria" w:hAnsi="Cambria" w:cstheme="minorHAnsi"/>
        </w:rPr>
        <w:t>Iowa State University</w:t>
      </w:r>
      <w:r w:rsidR="000C50E1" w:rsidRPr="0070714A">
        <w:rPr>
          <w:rFonts w:ascii="Cambria" w:hAnsi="Cambria" w:cstheme="minorHAnsi"/>
        </w:rPr>
        <w:t xml:space="preserve"> (ISU)</w:t>
      </w:r>
      <w:r w:rsidR="00F816CF" w:rsidRPr="0070714A">
        <w:rPr>
          <w:rFonts w:ascii="Cambria" w:hAnsi="Cambria" w:cstheme="minorHAnsi"/>
        </w:rPr>
        <w:t xml:space="preserve">, Ames, IA                     </w:t>
      </w:r>
      <w:r w:rsidR="00FC4D3B" w:rsidRPr="0070714A">
        <w:rPr>
          <w:rFonts w:ascii="Cambria" w:hAnsi="Cambria" w:cstheme="minorHAnsi"/>
        </w:rPr>
        <w:t xml:space="preserve">  </w:t>
      </w:r>
      <w:r w:rsidR="0070714A">
        <w:rPr>
          <w:rFonts w:ascii="Cambria" w:hAnsi="Cambria" w:cstheme="minorHAnsi"/>
        </w:rPr>
        <w:t xml:space="preserve">    </w:t>
      </w:r>
      <w:r w:rsidR="00FC4D3B" w:rsidRPr="0070714A">
        <w:rPr>
          <w:rFonts w:ascii="Cambria" w:hAnsi="Cambria" w:cstheme="minorHAnsi"/>
        </w:rPr>
        <w:t xml:space="preserve">      </w:t>
      </w:r>
      <w:r w:rsidR="0070714A">
        <w:rPr>
          <w:rFonts w:ascii="Cambria" w:hAnsi="Cambria" w:cstheme="minorHAnsi"/>
        </w:rPr>
        <w:t xml:space="preserve">   </w:t>
      </w:r>
      <w:r w:rsidR="00FC4D3B" w:rsidRPr="0070714A">
        <w:rPr>
          <w:rFonts w:ascii="Cambria" w:hAnsi="Cambria" w:cstheme="minorHAnsi"/>
        </w:rPr>
        <w:t xml:space="preserve">   </w:t>
      </w:r>
      <w:r w:rsidR="00BD30EF" w:rsidRPr="0070714A">
        <w:rPr>
          <w:rFonts w:ascii="Cambria" w:hAnsi="Cambria" w:cstheme="minorHAnsi"/>
        </w:rPr>
        <w:t xml:space="preserve">        </w:t>
      </w:r>
      <w:r w:rsidR="00E12698" w:rsidRPr="0070714A">
        <w:rPr>
          <w:rFonts w:ascii="Cambria" w:hAnsi="Cambria" w:cstheme="minorHAnsi"/>
        </w:rPr>
        <w:t xml:space="preserve"> </w:t>
      </w:r>
      <w:r w:rsidR="00F816CF" w:rsidRPr="0070714A">
        <w:rPr>
          <w:rFonts w:ascii="Cambria" w:hAnsi="Cambria" w:cstheme="minorHAnsi"/>
          <w:b/>
        </w:rPr>
        <w:t>2015-2018</w:t>
      </w:r>
    </w:p>
    <w:p w14:paraId="16B8B1F2" w14:textId="77777777" w:rsidR="00FC4D3B" w:rsidRPr="0070714A" w:rsidRDefault="00FC4D3B" w:rsidP="003D3793">
      <w:pPr>
        <w:pStyle w:val="ListParagraph"/>
        <w:spacing w:after="0" w:line="240" w:lineRule="auto"/>
        <w:ind w:left="360"/>
        <w:rPr>
          <w:rFonts w:ascii="Cambria" w:hAnsi="Cambria" w:cstheme="minorHAnsi"/>
        </w:rPr>
      </w:pPr>
      <w:r w:rsidRPr="0070714A">
        <w:rPr>
          <w:rFonts w:ascii="Cambria" w:hAnsi="Cambria" w:cstheme="minorHAnsi"/>
          <w:u w:val="single"/>
        </w:rPr>
        <w:t>Major</w:t>
      </w:r>
      <w:r w:rsidR="0070597E" w:rsidRPr="0070714A">
        <w:rPr>
          <w:rFonts w:ascii="Cambria" w:hAnsi="Cambria" w:cstheme="minorHAnsi"/>
        </w:rPr>
        <w:t xml:space="preserve">: </w:t>
      </w:r>
      <w:r w:rsidRPr="0070714A">
        <w:rPr>
          <w:rFonts w:ascii="Cambria" w:hAnsi="Cambria" w:cstheme="minorHAnsi"/>
        </w:rPr>
        <w:t>Engineering (</w:t>
      </w:r>
      <w:r w:rsidRPr="0070714A">
        <w:rPr>
          <w:rFonts w:ascii="Cambria" w:hAnsi="Cambria" w:cstheme="minorHAnsi"/>
          <w:u w:val="single"/>
        </w:rPr>
        <w:t>GPA</w:t>
      </w:r>
      <w:r w:rsidRPr="0070714A">
        <w:rPr>
          <w:rFonts w:ascii="Cambria" w:hAnsi="Cambria" w:cstheme="minorHAnsi"/>
        </w:rPr>
        <w:t>: 4.0/4.0)</w:t>
      </w:r>
    </w:p>
    <w:p w14:paraId="468F406B" w14:textId="77777777" w:rsidR="00FC4D3B" w:rsidRPr="0070714A" w:rsidRDefault="00FC4D3B" w:rsidP="003D3793">
      <w:pPr>
        <w:pStyle w:val="ListParagraph"/>
        <w:spacing w:after="0" w:line="240" w:lineRule="auto"/>
        <w:ind w:left="360"/>
        <w:rPr>
          <w:rFonts w:ascii="Cambria" w:hAnsi="Cambria" w:cstheme="minorHAnsi"/>
        </w:rPr>
      </w:pPr>
      <w:r w:rsidRPr="0070714A">
        <w:rPr>
          <w:rFonts w:ascii="Cambria" w:hAnsi="Cambria" w:cstheme="minorHAnsi"/>
          <w:u w:val="single"/>
        </w:rPr>
        <w:t>Minor</w:t>
      </w:r>
      <w:r w:rsidR="0070597E" w:rsidRPr="0070714A">
        <w:rPr>
          <w:rFonts w:ascii="Cambria" w:hAnsi="Cambria" w:cstheme="minorHAnsi"/>
        </w:rPr>
        <w:t xml:space="preserve">: </w:t>
      </w:r>
      <w:r w:rsidRPr="0070714A">
        <w:rPr>
          <w:rFonts w:ascii="Cambria" w:hAnsi="Cambria" w:cstheme="minorHAnsi"/>
        </w:rPr>
        <w:t>Materials Science and Engineering</w:t>
      </w:r>
    </w:p>
    <w:p w14:paraId="00A728DC" w14:textId="77777777" w:rsidR="00FC4D3B" w:rsidRPr="0070714A" w:rsidRDefault="00FC4D3B" w:rsidP="003D3793">
      <w:pPr>
        <w:pStyle w:val="ListParagraph"/>
        <w:spacing w:after="0" w:line="240" w:lineRule="auto"/>
        <w:ind w:left="360"/>
        <w:rPr>
          <w:rFonts w:ascii="Cambria" w:hAnsi="Cambria" w:cstheme="minorHAnsi"/>
        </w:rPr>
      </w:pPr>
      <w:r w:rsidRPr="0070714A">
        <w:rPr>
          <w:rFonts w:ascii="Cambria" w:hAnsi="Cambria" w:cstheme="minorHAnsi"/>
          <w:u w:val="single"/>
        </w:rPr>
        <w:t>Dissertation</w:t>
      </w:r>
      <w:r w:rsidRPr="0070714A">
        <w:rPr>
          <w:rFonts w:ascii="Cambria" w:hAnsi="Cambria" w:cstheme="minorHAnsi"/>
        </w:rPr>
        <w:t xml:space="preserve">: </w:t>
      </w:r>
      <w:r w:rsidR="00C70316" w:rsidRPr="0070714A">
        <w:rPr>
          <w:rFonts w:ascii="Cambria" w:hAnsi="Cambria" w:cstheme="minorHAnsi"/>
        </w:rPr>
        <w:t>“Title”</w:t>
      </w:r>
    </w:p>
    <w:p w14:paraId="27D72730" w14:textId="77777777" w:rsidR="00FC4D3B" w:rsidRPr="0070714A" w:rsidRDefault="00AA0F8B" w:rsidP="003D3793">
      <w:pPr>
        <w:pStyle w:val="ListParagraph"/>
        <w:spacing w:after="0" w:line="240" w:lineRule="auto"/>
        <w:ind w:left="360"/>
        <w:rPr>
          <w:rFonts w:ascii="Cambria" w:hAnsi="Cambria" w:cstheme="minorHAnsi"/>
        </w:rPr>
      </w:pPr>
      <w:r w:rsidRPr="0070714A">
        <w:rPr>
          <w:rFonts w:ascii="Cambria" w:hAnsi="Cambria" w:cstheme="minorHAnsi"/>
          <w:u w:val="single"/>
        </w:rPr>
        <w:t>Major Professor</w:t>
      </w:r>
      <w:r w:rsidR="00FC4D3B" w:rsidRPr="0070714A">
        <w:rPr>
          <w:rFonts w:ascii="Cambria" w:hAnsi="Cambria" w:cstheme="minorHAnsi"/>
        </w:rPr>
        <w:t xml:space="preserve">: Dr. </w:t>
      </w:r>
      <w:r w:rsidR="00BD30EF" w:rsidRPr="0070714A">
        <w:rPr>
          <w:rFonts w:ascii="Cambria" w:hAnsi="Cambria" w:cstheme="minorHAnsi"/>
        </w:rPr>
        <w:t xml:space="preserve">Name, </w:t>
      </w:r>
      <w:r w:rsidR="00FC4D3B" w:rsidRPr="0070714A">
        <w:rPr>
          <w:rFonts w:ascii="Cambria" w:hAnsi="Cambria" w:cstheme="minorHAnsi"/>
        </w:rPr>
        <w:t xml:space="preserve">Department of </w:t>
      </w:r>
      <w:r w:rsidR="00C70316" w:rsidRPr="0070714A">
        <w:rPr>
          <w:rFonts w:ascii="Cambria" w:hAnsi="Cambria" w:cstheme="minorHAnsi"/>
        </w:rPr>
        <w:t>__________</w:t>
      </w:r>
    </w:p>
    <w:p w14:paraId="040716D0" w14:textId="77777777" w:rsidR="0096629B" w:rsidRPr="0070714A" w:rsidRDefault="0096629B" w:rsidP="003D3793">
      <w:pPr>
        <w:pStyle w:val="ListParagraph"/>
        <w:spacing w:after="0" w:line="240" w:lineRule="auto"/>
        <w:ind w:left="360"/>
        <w:rPr>
          <w:rFonts w:ascii="Cambria" w:hAnsi="Cambria" w:cstheme="minorHAnsi"/>
        </w:rPr>
      </w:pPr>
    </w:p>
    <w:p w14:paraId="1F02D549" w14:textId="77777777" w:rsidR="00422273" w:rsidRPr="0070714A" w:rsidRDefault="0096629B" w:rsidP="003D3793">
      <w:pPr>
        <w:spacing w:after="0" w:line="240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b/>
        </w:rPr>
        <w:t>M.Sc. in Engineering</w:t>
      </w:r>
      <w:r w:rsidR="00422273" w:rsidRPr="0070714A">
        <w:rPr>
          <w:rFonts w:ascii="Cambria" w:hAnsi="Cambria" w:cstheme="minorHAnsi"/>
        </w:rPr>
        <w:t>, University of Massachusetts</w:t>
      </w:r>
      <w:r w:rsidR="00291751" w:rsidRPr="0070714A">
        <w:rPr>
          <w:rFonts w:ascii="Cambria" w:hAnsi="Cambria" w:cstheme="minorHAnsi"/>
        </w:rPr>
        <w:t xml:space="preserve"> (UM)</w:t>
      </w:r>
      <w:r w:rsidR="00422273" w:rsidRPr="0070714A">
        <w:rPr>
          <w:rFonts w:ascii="Cambria" w:hAnsi="Cambria" w:cstheme="minorHAnsi"/>
        </w:rPr>
        <w:t>, Amherst, MA</w:t>
      </w:r>
      <w:r w:rsidR="00760ABA" w:rsidRPr="0070714A">
        <w:rPr>
          <w:rFonts w:ascii="Cambria" w:hAnsi="Cambria" w:cstheme="minorHAnsi"/>
        </w:rPr>
        <w:t xml:space="preserve">          </w:t>
      </w:r>
      <w:r w:rsidR="00BD30EF" w:rsidRPr="0070714A">
        <w:rPr>
          <w:rFonts w:ascii="Cambria" w:hAnsi="Cambria" w:cstheme="minorHAnsi"/>
        </w:rPr>
        <w:t xml:space="preserve">          </w:t>
      </w:r>
      <w:r w:rsidR="00291751" w:rsidRPr="0070714A">
        <w:rPr>
          <w:rFonts w:ascii="Cambria" w:hAnsi="Cambria" w:cstheme="minorHAnsi"/>
        </w:rPr>
        <w:t xml:space="preserve">  </w:t>
      </w:r>
      <w:r w:rsidR="00BD30EF" w:rsidRPr="0070714A">
        <w:rPr>
          <w:rFonts w:ascii="Cambria" w:hAnsi="Cambria" w:cstheme="minorHAnsi"/>
        </w:rPr>
        <w:t xml:space="preserve"> </w:t>
      </w:r>
      <w:r w:rsidR="00760ABA" w:rsidRPr="0070714A">
        <w:rPr>
          <w:rFonts w:ascii="Cambria" w:hAnsi="Cambria" w:cstheme="minorHAnsi"/>
        </w:rPr>
        <w:t xml:space="preserve"> </w:t>
      </w:r>
      <w:r w:rsidR="0070714A">
        <w:rPr>
          <w:rFonts w:ascii="Cambria" w:hAnsi="Cambria" w:cstheme="minorHAnsi"/>
        </w:rPr>
        <w:t xml:space="preserve">        </w:t>
      </w:r>
      <w:r w:rsidR="00760ABA" w:rsidRPr="0070714A">
        <w:rPr>
          <w:rFonts w:ascii="Cambria" w:hAnsi="Cambria" w:cstheme="minorHAnsi"/>
        </w:rPr>
        <w:t xml:space="preserve">  </w:t>
      </w:r>
      <w:r w:rsidR="00E12698" w:rsidRPr="0070714A">
        <w:rPr>
          <w:rFonts w:ascii="Cambria" w:hAnsi="Cambria" w:cstheme="minorHAnsi"/>
        </w:rPr>
        <w:t xml:space="preserve">  </w:t>
      </w:r>
      <w:r w:rsidR="00762D14" w:rsidRPr="0070714A">
        <w:rPr>
          <w:rFonts w:ascii="Cambria" w:hAnsi="Cambria" w:cstheme="minorHAnsi"/>
        </w:rPr>
        <w:t xml:space="preserve"> </w:t>
      </w:r>
      <w:r w:rsidR="00C70316" w:rsidRPr="0070714A">
        <w:rPr>
          <w:rFonts w:ascii="Cambria" w:hAnsi="Cambria" w:cstheme="minorHAnsi"/>
        </w:rPr>
        <w:t xml:space="preserve">     </w:t>
      </w:r>
      <w:r w:rsidR="0070714A">
        <w:rPr>
          <w:rFonts w:ascii="Cambria" w:hAnsi="Cambria" w:cstheme="minorHAnsi"/>
        </w:rPr>
        <w:t xml:space="preserve">   </w:t>
      </w:r>
      <w:r w:rsidR="00C70316" w:rsidRPr="0070714A">
        <w:rPr>
          <w:rFonts w:ascii="Cambria" w:hAnsi="Cambria" w:cstheme="minorHAnsi"/>
        </w:rPr>
        <w:t xml:space="preserve">   </w:t>
      </w:r>
      <w:r w:rsidR="00760ABA" w:rsidRPr="0070714A">
        <w:rPr>
          <w:rFonts w:ascii="Cambria" w:hAnsi="Cambria" w:cstheme="minorHAnsi"/>
          <w:b/>
        </w:rPr>
        <w:t>2012-2014</w:t>
      </w:r>
    </w:p>
    <w:p w14:paraId="4ABD17B1" w14:textId="77777777" w:rsidR="0096629B" w:rsidRPr="0070714A" w:rsidRDefault="00422273" w:rsidP="003D3793">
      <w:pPr>
        <w:pStyle w:val="ListParagraph"/>
        <w:spacing w:after="0" w:line="240" w:lineRule="auto"/>
        <w:ind w:left="360"/>
        <w:rPr>
          <w:rFonts w:ascii="Cambria" w:hAnsi="Cambria" w:cstheme="minorHAnsi"/>
        </w:rPr>
      </w:pPr>
      <w:r w:rsidRPr="0070714A">
        <w:rPr>
          <w:rFonts w:ascii="Cambria" w:hAnsi="Cambria" w:cstheme="minorHAnsi"/>
          <w:u w:val="single"/>
        </w:rPr>
        <w:t>Major</w:t>
      </w:r>
      <w:r w:rsidR="0070597E" w:rsidRPr="0070714A">
        <w:rPr>
          <w:rFonts w:ascii="Cambria" w:hAnsi="Cambria" w:cstheme="minorHAnsi"/>
        </w:rPr>
        <w:t xml:space="preserve">: </w:t>
      </w:r>
      <w:r w:rsidR="00C70316" w:rsidRPr="0070714A">
        <w:rPr>
          <w:rFonts w:ascii="Cambria" w:hAnsi="Cambria" w:cstheme="minorHAnsi"/>
        </w:rPr>
        <w:t>_</w:t>
      </w:r>
      <w:r w:rsidR="0070714A">
        <w:rPr>
          <w:rFonts w:ascii="Cambria" w:hAnsi="Cambria" w:cstheme="minorHAnsi"/>
          <w:u w:val="single"/>
        </w:rPr>
        <w:t>XXX</w:t>
      </w:r>
      <w:proofErr w:type="gramStart"/>
      <w:r w:rsidR="00046027">
        <w:rPr>
          <w:rFonts w:ascii="Cambria" w:hAnsi="Cambria" w:cstheme="minorHAnsi"/>
        </w:rPr>
        <w:t xml:space="preserve">_  </w:t>
      </w:r>
      <w:r w:rsidRPr="0070714A">
        <w:rPr>
          <w:rFonts w:ascii="Cambria" w:hAnsi="Cambria" w:cstheme="minorHAnsi"/>
        </w:rPr>
        <w:t>l</w:t>
      </w:r>
      <w:proofErr w:type="gramEnd"/>
      <w:r w:rsidRPr="0070714A">
        <w:rPr>
          <w:rFonts w:ascii="Cambria" w:hAnsi="Cambria" w:cstheme="minorHAnsi"/>
        </w:rPr>
        <w:t xml:space="preserve"> Engineering and Mechanics</w:t>
      </w:r>
      <w:r w:rsidR="0096629B" w:rsidRPr="0070714A">
        <w:rPr>
          <w:rFonts w:ascii="Cambria" w:hAnsi="Cambria" w:cstheme="minorHAnsi"/>
        </w:rPr>
        <w:t xml:space="preserve"> (</w:t>
      </w:r>
      <w:r w:rsidR="0096629B" w:rsidRPr="0070714A">
        <w:rPr>
          <w:rFonts w:ascii="Cambria" w:hAnsi="Cambria" w:cstheme="minorHAnsi"/>
          <w:u w:val="single"/>
        </w:rPr>
        <w:t>GPA</w:t>
      </w:r>
      <w:r w:rsidR="0096629B" w:rsidRPr="0070714A">
        <w:rPr>
          <w:rFonts w:ascii="Cambria" w:hAnsi="Cambria" w:cstheme="minorHAnsi"/>
        </w:rPr>
        <w:t>: 4.0/4.0)</w:t>
      </w:r>
    </w:p>
    <w:p w14:paraId="5342AC0A" w14:textId="77777777" w:rsidR="00C70316" w:rsidRPr="0070714A" w:rsidRDefault="001718EE" w:rsidP="00C70316">
      <w:pPr>
        <w:pStyle w:val="ListParagraph"/>
        <w:spacing w:after="0" w:line="240" w:lineRule="auto"/>
        <w:ind w:left="360"/>
        <w:rPr>
          <w:rFonts w:ascii="Cambria" w:hAnsi="Cambria" w:cstheme="minorHAnsi"/>
        </w:rPr>
      </w:pPr>
      <w:r w:rsidRPr="0070714A">
        <w:rPr>
          <w:rFonts w:ascii="Cambria" w:hAnsi="Cambria" w:cstheme="minorHAnsi"/>
          <w:u w:val="single"/>
        </w:rPr>
        <w:t>Thesis</w:t>
      </w:r>
      <w:r w:rsidRPr="0070714A">
        <w:rPr>
          <w:rFonts w:ascii="Cambria" w:hAnsi="Cambria" w:cstheme="minorHAnsi"/>
        </w:rPr>
        <w:t xml:space="preserve">: </w:t>
      </w:r>
      <w:r w:rsidR="00C70316" w:rsidRPr="0070714A">
        <w:rPr>
          <w:rFonts w:ascii="Cambria" w:hAnsi="Cambria" w:cstheme="minorHAnsi"/>
        </w:rPr>
        <w:t xml:space="preserve"> “Title”</w:t>
      </w:r>
    </w:p>
    <w:p w14:paraId="3FCEEFC6" w14:textId="77777777" w:rsidR="001718EE" w:rsidRPr="0070714A" w:rsidRDefault="001718EE" w:rsidP="003D3793">
      <w:pPr>
        <w:pStyle w:val="ListParagraph"/>
        <w:spacing w:after="0" w:line="240" w:lineRule="auto"/>
        <w:ind w:left="360"/>
        <w:rPr>
          <w:rFonts w:ascii="Cambria" w:hAnsi="Cambria" w:cstheme="minorHAnsi"/>
        </w:rPr>
      </w:pPr>
      <w:r w:rsidRPr="0070714A">
        <w:rPr>
          <w:rFonts w:ascii="Cambria" w:hAnsi="Cambria" w:cstheme="minorHAnsi"/>
          <w:u w:val="single"/>
        </w:rPr>
        <w:t>Major Professor</w:t>
      </w:r>
      <w:r w:rsidRPr="0070714A">
        <w:rPr>
          <w:rFonts w:ascii="Cambria" w:hAnsi="Cambria" w:cstheme="minorHAnsi"/>
        </w:rPr>
        <w:t xml:space="preserve">: Dr. </w:t>
      </w:r>
      <w:r w:rsidR="004B6779" w:rsidRPr="0070714A">
        <w:rPr>
          <w:rFonts w:ascii="Cambria" w:hAnsi="Cambria" w:cstheme="minorHAnsi"/>
          <w:noProof/>
        </w:rPr>
        <w:t>xxxx</w:t>
      </w:r>
    </w:p>
    <w:p w14:paraId="00D1473D" w14:textId="77777777" w:rsidR="009F2580" w:rsidRPr="0070714A" w:rsidRDefault="009F2580" w:rsidP="003D3793">
      <w:pPr>
        <w:pStyle w:val="ListParagraph"/>
        <w:spacing w:after="0" w:line="240" w:lineRule="auto"/>
        <w:ind w:left="360"/>
        <w:rPr>
          <w:rFonts w:ascii="Cambria" w:hAnsi="Cambria" w:cstheme="minorHAnsi"/>
        </w:rPr>
      </w:pPr>
    </w:p>
    <w:p w14:paraId="77A6AD7F" w14:textId="77777777" w:rsidR="005037BC" w:rsidRPr="0070714A" w:rsidRDefault="009F2580" w:rsidP="003D3793">
      <w:pPr>
        <w:spacing w:after="0" w:line="240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b/>
        </w:rPr>
        <w:t>B.S</w:t>
      </w:r>
      <w:r w:rsidR="00C77ACB" w:rsidRPr="0070714A">
        <w:rPr>
          <w:rFonts w:ascii="Cambria" w:hAnsi="Cambria" w:cstheme="minorHAnsi"/>
          <w:b/>
        </w:rPr>
        <w:t>c</w:t>
      </w:r>
      <w:r w:rsidRPr="0070714A">
        <w:rPr>
          <w:rFonts w:ascii="Cambria" w:hAnsi="Cambria" w:cstheme="minorHAnsi"/>
          <w:b/>
        </w:rPr>
        <w:t>. in Civil Engineering</w:t>
      </w:r>
      <w:r w:rsidR="00827E05" w:rsidRPr="0070714A">
        <w:rPr>
          <w:rFonts w:ascii="Cambria" w:hAnsi="Cambria" w:cstheme="minorHAnsi"/>
          <w:b/>
        </w:rPr>
        <w:t>,</w:t>
      </w:r>
      <w:r w:rsidR="00827E05" w:rsidRPr="0070714A">
        <w:rPr>
          <w:rFonts w:ascii="Cambria" w:hAnsi="Cambria" w:cstheme="minorHAnsi"/>
        </w:rPr>
        <w:t xml:space="preserve"> University of </w:t>
      </w:r>
      <w:r w:rsidR="00C70316" w:rsidRPr="0070714A">
        <w:rPr>
          <w:rFonts w:ascii="Cambria" w:hAnsi="Cambria" w:cstheme="minorHAnsi"/>
        </w:rPr>
        <w:t>XXXX, City, Country</w:t>
      </w:r>
      <w:r w:rsidRPr="0070714A">
        <w:rPr>
          <w:rFonts w:ascii="Cambria" w:hAnsi="Cambria" w:cstheme="minorHAnsi"/>
        </w:rPr>
        <w:t xml:space="preserve"> </w:t>
      </w:r>
      <w:r w:rsidR="00371E4C" w:rsidRPr="0070714A">
        <w:rPr>
          <w:rFonts w:ascii="Cambria" w:hAnsi="Cambria" w:cstheme="minorHAnsi"/>
        </w:rPr>
        <w:t xml:space="preserve">                                           </w:t>
      </w:r>
      <w:r w:rsidR="00762D14" w:rsidRPr="0070714A">
        <w:rPr>
          <w:rFonts w:ascii="Cambria" w:hAnsi="Cambria" w:cstheme="minorHAnsi"/>
        </w:rPr>
        <w:t xml:space="preserve">   </w:t>
      </w:r>
      <w:r w:rsidR="0070714A">
        <w:rPr>
          <w:rFonts w:ascii="Cambria" w:hAnsi="Cambria" w:cstheme="minorHAnsi"/>
        </w:rPr>
        <w:t xml:space="preserve">          </w:t>
      </w:r>
      <w:r w:rsidR="00762D14" w:rsidRPr="0070714A">
        <w:rPr>
          <w:rFonts w:ascii="Cambria" w:hAnsi="Cambria" w:cstheme="minorHAnsi"/>
        </w:rPr>
        <w:t xml:space="preserve">    </w:t>
      </w:r>
      <w:r w:rsidR="00C70316" w:rsidRPr="0070714A">
        <w:rPr>
          <w:rFonts w:ascii="Cambria" w:hAnsi="Cambria" w:cstheme="minorHAnsi"/>
        </w:rPr>
        <w:t xml:space="preserve">  </w:t>
      </w:r>
      <w:r w:rsidR="00762D14" w:rsidRPr="0070714A">
        <w:rPr>
          <w:rFonts w:ascii="Cambria" w:hAnsi="Cambria" w:cstheme="minorHAnsi"/>
        </w:rPr>
        <w:t xml:space="preserve">   </w:t>
      </w:r>
      <w:r w:rsidR="00BD30EF" w:rsidRPr="0070714A">
        <w:rPr>
          <w:rFonts w:ascii="Cambria" w:hAnsi="Cambria" w:cstheme="minorHAnsi"/>
        </w:rPr>
        <w:t xml:space="preserve">  </w:t>
      </w:r>
      <w:r w:rsidR="00371E4C" w:rsidRPr="0070714A">
        <w:rPr>
          <w:rFonts w:ascii="Cambria" w:hAnsi="Cambria" w:cstheme="minorHAnsi"/>
          <w:b/>
        </w:rPr>
        <w:t>200</w:t>
      </w:r>
      <w:r w:rsidR="00C510DE" w:rsidRPr="0070714A">
        <w:rPr>
          <w:rFonts w:ascii="Cambria" w:hAnsi="Cambria" w:cstheme="minorHAnsi"/>
          <w:b/>
        </w:rPr>
        <w:t>7</w:t>
      </w:r>
      <w:r w:rsidR="00371E4C" w:rsidRPr="0070714A">
        <w:rPr>
          <w:rFonts w:ascii="Cambria" w:hAnsi="Cambria" w:cstheme="minorHAnsi"/>
          <w:b/>
        </w:rPr>
        <w:t>-2011</w:t>
      </w:r>
    </w:p>
    <w:p w14:paraId="505AE623" w14:textId="77777777" w:rsidR="00585055" w:rsidRPr="0070714A" w:rsidRDefault="0070597E" w:rsidP="003D3793">
      <w:pPr>
        <w:pStyle w:val="ListParagraph"/>
        <w:spacing w:after="0" w:line="240" w:lineRule="auto"/>
        <w:ind w:left="360"/>
        <w:rPr>
          <w:rFonts w:ascii="Cambria" w:hAnsi="Cambria" w:cstheme="minorHAnsi"/>
        </w:rPr>
      </w:pPr>
      <w:r w:rsidRPr="0070714A">
        <w:rPr>
          <w:rFonts w:ascii="Cambria" w:hAnsi="Cambria" w:cstheme="minorHAnsi"/>
          <w:u w:val="single"/>
        </w:rPr>
        <w:t>Major</w:t>
      </w:r>
      <w:r w:rsidRPr="0070714A">
        <w:rPr>
          <w:rFonts w:ascii="Cambria" w:hAnsi="Cambria" w:cstheme="minorHAnsi"/>
        </w:rPr>
        <w:t>:</w:t>
      </w:r>
      <w:r w:rsidR="00371E4C" w:rsidRPr="0070714A">
        <w:rPr>
          <w:rFonts w:ascii="Cambria" w:hAnsi="Cambria" w:cstheme="minorHAnsi"/>
        </w:rPr>
        <w:t xml:space="preserve"> Civil Engineering</w:t>
      </w:r>
      <w:r w:rsidR="00BD30EF" w:rsidRPr="0070714A">
        <w:rPr>
          <w:rFonts w:ascii="Cambria" w:hAnsi="Cambria" w:cstheme="minorHAnsi"/>
        </w:rPr>
        <w:t xml:space="preserve"> </w:t>
      </w:r>
    </w:p>
    <w:p w14:paraId="4A3B9B9D" w14:textId="77777777" w:rsidR="00BD30EF" w:rsidRPr="0070714A" w:rsidRDefault="00BD30EF" w:rsidP="003D3793">
      <w:pPr>
        <w:pStyle w:val="ListParagraph"/>
        <w:spacing w:after="0" w:line="240" w:lineRule="auto"/>
        <w:ind w:left="360"/>
        <w:rPr>
          <w:rFonts w:ascii="Cambria" w:hAnsi="Cambria" w:cstheme="minorHAnsi"/>
        </w:rPr>
      </w:pPr>
    </w:p>
    <w:p w14:paraId="6BCDBA23" w14:textId="77777777" w:rsidR="005B0E76" w:rsidRPr="0070714A" w:rsidRDefault="005B0E76" w:rsidP="00C76A06">
      <w:pPr>
        <w:pBdr>
          <w:bottom w:val="single" w:sz="12" w:space="0" w:color="auto"/>
        </w:pBdr>
        <w:tabs>
          <w:tab w:val="left" w:pos="4187"/>
        </w:tabs>
        <w:spacing w:after="0" w:line="276" w:lineRule="auto"/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b/>
          <w:color w:val="2E74B5" w:themeColor="accent1" w:themeShade="BF"/>
        </w:rPr>
        <w:t>RESEARCH FOCUS</w:t>
      </w:r>
    </w:p>
    <w:p w14:paraId="4E6AC454" w14:textId="77777777" w:rsidR="00C6433B" w:rsidRPr="0070714A" w:rsidRDefault="00C6433B" w:rsidP="003D3793">
      <w:pPr>
        <w:spacing w:after="0" w:line="276" w:lineRule="auto"/>
        <w:rPr>
          <w:rFonts w:ascii="Cambria" w:hAnsi="Cambria" w:cstheme="minorHAnsi"/>
        </w:rPr>
      </w:pPr>
    </w:p>
    <w:p w14:paraId="70FAAED8" w14:textId="77777777" w:rsidR="005B0E76" w:rsidRPr="0070714A" w:rsidRDefault="00BD30EF" w:rsidP="003D3793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noProof/>
        </w:rPr>
        <w:t>Two</w:t>
      </w:r>
      <w:r w:rsidR="00C76A06" w:rsidRPr="0070714A">
        <w:rPr>
          <w:rFonts w:ascii="Cambria" w:hAnsi="Cambria" w:cstheme="minorHAnsi"/>
          <w:noProof/>
        </w:rPr>
        <w:t>-</w:t>
      </w:r>
      <w:r w:rsidRPr="0070714A">
        <w:rPr>
          <w:rFonts w:ascii="Cambria" w:hAnsi="Cambria" w:cstheme="minorHAnsi"/>
          <w:noProof/>
        </w:rPr>
        <w:t>line</w:t>
      </w:r>
      <w:r w:rsidRPr="0070714A">
        <w:rPr>
          <w:rFonts w:ascii="Cambria" w:hAnsi="Cambria" w:cstheme="minorHAnsi"/>
        </w:rPr>
        <w:t xml:space="preserve"> description</w:t>
      </w:r>
    </w:p>
    <w:p w14:paraId="5C1276A0" w14:textId="77777777" w:rsidR="00C76A06" w:rsidRPr="0070714A" w:rsidRDefault="00C76A06" w:rsidP="003D3793">
      <w:pPr>
        <w:spacing w:after="0" w:line="276" w:lineRule="auto"/>
        <w:rPr>
          <w:rFonts w:ascii="Cambria" w:hAnsi="Cambria" w:cstheme="minorHAnsi"/>
        </w:rPr>
      </w:pPr>
    </w:p>
    <w:p w14:paraId="4B5DB02A" w14:textId="77777777" w:rsidR="00C76A06" w:rsidRPr="0070714A" w:rsidRDefault="00C76A06" w:rsidP="003D3793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B860E2" wp14:editId="12699D44">
                <wp:simplePos x="0" y="0"/>
                <wp:positionH relativeFrom="column">
                  <wp:posOffset>0</wp:posOffset>
                </wp:positionH>
                <wp:positionV relativeFrom="paragraph">
                  <wp:posOffset>136188</wp:posOffset>
                </wp:positionV>
                <wp:extent cx="6264612" cy="0"/>
                <wp:effectExtent l="0" t="0" r="2222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64612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80941" id="Straight Connector 2" o:spid="_x0000_s1026" style="position:absolute;flip:y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10.7pt" to="493.3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" strokecolor="black [3213]" strokeweight="1pt">
                <v:stroke joinstyle="miter"/>
              </v:line>
            </w:pict>
          </mc:Fallback>
        </mc:AlternateContent>
      </w:r>
    </w:p>
    <w:p w14:paraId="643C2581" w14:textId="77777777" w:rsidR="00152950" w:rsidRPr="0070714A" w:rsidRDefault="00C76A06" w:rsidP="00C76A06">
      <w:pPr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noProof/>
          <w:color w:val="2E74B5" w:themeColor="accent1" w:themeShade="BF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C2F80A" wp14:editId="6AB29CA1">
                <wp:simplePos x="0" y="0"/>
                <wp:positionH relativeFrom="column">
                  <wp:posOffset>-18226</wp:posOffset>
                </wp:positionH>
                <wp:positionV relativeFrom="paragraph">
                  <wp:posOffset>213495</wp:posOffset>
                </wp:positionV>
                <wp:extent cx="6264612" cy="0"/>
                <wp:effectExtent l="0" t="0" r="2222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64612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01BD54" id="Straight Connector 1" o:spid="_x0000_s1026" style="position:absolute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.45pt,16.8pt" to="491.85pt,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" strokecolor="black [3213]" strokeweight="1pt">
                <v:stroke joinstyle="miter"/>
              </v:line>
            </w:pict>
          </mc:Fallback>
        </mc:AlternateContent>
      </w:r>
      <w:r w:rsidR="00DD398A" w:rsidRPr="0070714A">
        <w:rPr>
          <w:rFonts w:ascii="Cambria" w:hAnsi="Cambria" w:cstheme="minorHAnsi"/>
          <w:b/>
          <w:color w:val="2E74B5" w:themeColor="accent1" w:themeShade="BF"/>
        </w:rPr>
        <w:t>RESEARCH EXPERIENCES</w:t>
      </w:r>
    </w:p>
    <w:p w14:paraId="7277B56E" w14:textId="77777777" w:rsidR="0070714A" w:rsidRDefault="0070714A" w:rsidP="003D3793">
      <w:pPr>
        <w:spacing w:after="0" w:line="240" w:lineRule="auto"/>
        <w:rPr>
          <w:rFonts w:ascii="Cambria" w:hAnsi="Cambria" w:cstheme="minorHAnsi"/>
          <w:b/>
          <w:noProof/>
        </w:rPr>
      </w:pPr>
    </w:p>
    <w:p w14:paraId="7578288E" w14:textId="77777777" w:rsidR="00291751" w:rsidRPr="0070714A" w:rsidRDefault="00C70316" w:rsidP="003D3793">
      <w:pPr>
        <w:spacing w:after="0" w:line="240" w:lineRule="auto"/>
        <w:rPr>
          <w:rFonts w:ascii="Cambria" w:hAnsi="Cambria" w:cstheme="minorHAnsi"/>
          <w:b/>
        </w:rPr>
      </w:pPr>
      <w:r w:rsidRPr="0070714A">
        <w:rPr>
          <w:rFonts w:ascii="Cambria" w:hAnsi="Cambria" w:cstheme="minorHAnsi"/>
          <w:b/>
          <w:noProof/>
        </w:rPr>
        <w:t>Acoustics</w:t>
      </w:r>
      <w:r w:rsidRPr="0070714A">
        <w:rPr>
          <w:rFonts w:ascii="Cambria" w:hAnsi="Cambria" w:cstheme="minorHAnsi"/>
          <w:b/>
        </w:rPr>
        <w:t xml:space="preserve"> </w:t>
      </w:r>
      <w:r w:rsidR="00291751" w:rsidRPr="0070714A">
        <w:rPr>
          <w:rFonts w:ascii="Cambria" w:hAnsi="Cambria" w:cstheme="minorHAnsi"/>
          <w:b/>
        </w:rPr>
        <w:t xml:space="preserve">Engineer Postdoc, </w:t>
      </w:r>
    </w:p>
    <w:p w14:paraId="1DB8C97F" w14:textId="77777777" w:rsidR="00371E4C" w:rsidRPr="0070714A" w:rsidRDefault="00C70316" w:rsidP="003D3793">
      <w:pPr>
        <w:spacing w:after="0" w:line="240" w:lineRule="auto"/>
        <w:rPr>
          <w:rFonts w:ascii="Cambria" w:hAnsi="Cambria" w:cstheme="minorHAnsi"/>
          <w:b/>
        </w:rPr>
      </w:pPr>
      <w:r w:rsidRPr="0070714A">
        <w:rPr>
          <w:rFonts w:ascii="Cambria" w:hAnsi="Cambria" w:cstheme="minorHAnsi"/>
          <w:b/>
        </w:rPr>
        <w:t xml:space="preserve">Institute for </w:t>
      </w:r>
      <w:proofErr w:type="spellStart"/>
      <w:r w:rsidR="00E12A6B" w:rsidRPr="0070714A">
        <w:rPr>
          <w:rFonts w:ascii="Cambria" w:hAnsi="Cambria" w:cstheme="minorHAnsi"/>
          <w:b/>
        </w:rPr>
        <w:t>Xxxxxxx</w:t>
      </w:r>
      <w:proofErr w:type="spellEnd"/>
      <w:r w:rsidR="00E12A6B" w:rsidRPr="0070714A">
        <w:rPr>
          <w:rFonts w:ascii="Cambria" w:hAnsi="Cambria" w:cstheme="minorHAnsi"/>
          <w:b/>
        </w:rPr>
        <w:t xml:space="preserve"> (</w:t>
      </w:r>
      <w:r w:rsidRPr="0070714A">
        <w:rPr>
          <w:rFonts w:ascii="Cambria" w:hAnsi="Cambria" w:cstheme="minorHAnsi"/>
          <w:b/>
        </w:rPr>
        <w:t>IXX)</w:t>
      </w:r>
      <w:r w:rsidR="00152950" w:rsidRPr="0070714A">
        <w:rPr>
          <w:rFonts w:ascii="Cambria" w:hAnsi="Cambria" w:cstheme="minorHAnsi"/>
          <w:b/>
        </w:rPr>
        <w:t>,</w:t>
      </w:r>
      <w:r w:rsidRPr="0070714A">
        <w:rPr>
          <w:rFonts w:ascii="Cambria" w:hAnsi="Cambria" w:cstheme="minorHAnsi"/>
          <w:b/>
        </w:rPr>
        <w:t xml:space="preserve"> ISU,</w:t>
      </w:r>
      <w:r w:rsidR="00152950" w:rsidRPr="0070714A">
        <w:rPr>
          <w:rFonts w:ascii="Cambria" w:hAnsi="Cambria" w:cstheme="minorHAnsi"/>
          <w:b/>
        </w:rPr>
        <w:t xml:space="preserve"> Ames, IA</w:t>
      </w:r>
      <w:r w:rsidR="00152950" w:rsidRPr="0070714A">
        <w:rPr>
          <w:rFonts w:ascii="Cambria" w:hAnsi="Cambria" w:cstheme="minorHAnsi"/>
        </w:rPr>
        <w:t xml:space="preserve">                  </w:t>
      </w:r>
      <w:r w:rsidR="00920F02" w:rsidRPr="0070714A">
        <w:rPr>
          <w:rFonts w:ascii="Cambria" w:hAnsi="Cambria" w:cstheme="minorHAnsi"/>
        </w:rPr>
        <w:t xml:space="preserve">                       </w:t>
      </w:r>
      <w:r w:rsidRPr="0070714A">
        <w:rPr>
          <w:rFonts w:ascii="Cambria" w:hAnsi="Cambria" w:cstheme="minorHAnsi"/>
        </w:rPr>
        <w:t xml:space="preserve"> </w:t>
      </w:r>
      <w:r w:rsidR="00BD30EF" w:rsidRPr="0070714A">
        <w:rPr>
          <w:rFonts w:ascii="Cambria" w:hAnsi="Cambria" w:cstheme="minorHAnsi"/>
        </w:rPr>
        <w:t xml:space="preserve"> </w:t>
      </w:r>
      <w:r w:rsidR="00E12698" w:rsidRPr="0070714A">
        <w:rPr>
          <w:rFonts w:ascii="Cambria" w:hAnsi="Cambria" w:cstheme="minorHAnsi"/>
        </w:rPr>
        <w:t xml:space="preserve"> </w:t>
      </w:r>
      <w:r w:rsidR="00BD30EF" w:rsidRPr="0070714A">
        <w:rPr>
          <w:rFonts w:ascii="Cambria" w:hAnsi="Cambria" w:cstheme="minorHAnsi"/>
        </w:rPr>
        <w:t xml:space="preserve"> </w:t>
      </w:r>
      <w:r w:rsidR="00762D14" w:rsidRPr="0070714A">
        <w:rPr>
          <w:rFonts w:ascii="Cambria" w:hAnsi="Cambria" w:cstheme="minorHAnsi"/>
        </w:rPr>
        <w:t xml:space="preserve">   </w:t>
      </w:r>
      <w:r w:rsidRPr="0070714A">
        <w:rPr>
          <w:rFonts w:ascii="Cambria" w:hAnsi="Cambria" w:cstheme="minorHAnsi"/>
        </w:rPr>
        <w:t xml:space="preserve">                   </w:t>
      </w:r>
      <w:r w:rsidR="0070714A">
        <w:rPr>
          <w:rFonts w:ascii="Cambria" w:hAnsi="Cambria" w:cstheme="minorHAnsi"/>
        </w:rPr>
        <w:t xml:space="preserve">         </w:t>
      </w:r>
      <w:r w:rsidRPr="0070714A">
        <w:rPr>
          <w:rFonts w:ascii="Cambria" w:hAnsi="Cambria" w:cstheme="minorHAnsi"/>
        </w:rPr>
        <w:t xml:space="preserve"> </w:t>
      </w:r>
      <w:r w:rsidR="00762D14" w:rsidRPr="0070714A">
        <w:rPr>
          <w:rFonts w:ascii="Cambria" w:hAnsi="Cambria" w:cstheme="minorHAnsi"/>
        </w:rPr>
        <w:t xml:space="preserve"> </w:t>
      </w:r>
      <w:r w:rsidR="00152950" w:rsidRPr="0070714A">
        <w:rPr>
          <w:rFonts w:ascii="Cambria" w:hAnsi="Cambria" w:cstheme="minorHAnsi"/>
          <w:b/>
        </w:rPr>
        <w:t>Spring 201</w:t>
      </w:r>
      <w:r w:rsidR="00781148" w:rsidRPr="0070714A">
        <w:rPr>
          <w:rFonts w:ascii="Cambria" w:hAnsi="Cambria" w:cstheme="minorHAnsi"/>
          <w:b/>
        </w:rPr>
        <w:t>6</w:t>
      </w:r>
      <w:r w:rsidR="00762D14" w:rsidRPr="0070714A">
        <w:rPr>
          <w:rFonts w:ascii="Cambria" w:hAnsi="Cambria" w:cstheme="minorHAnsi"/>
          <w:b/>
        </w:rPr>
        <w:t xml:space="preserve"> </w:t>
      </w:r>
      <w:r w:rsidR="00152950" w:rsidRPr="0070714A">
        <w:rPr>
          <w:rFonts w:ascii="Cambria" w:hAnsi="Cambria" w:cstheme="minorHAnsi"/>
          <w:b/>
        </w:rPr>
        <w:t>-</w:t>
      </w:r>
      <w:r w:rsidR="00762D14" w:rsidRPr="0070714A">
        <w:rPr>
          <w:rFonts w:ascii="Cambria" w:hAnsi="Cambria" w:cstheme="minorHAnsi"/>
          <w:b/>
        </w:rPr>
        <w:t xml:space="preserve"> </w:t>
      </w:r>
      <w:r w:rsidR="005E1630" w:rsidRPr="0070714A">
        <w:rPr>
          <w:rFonts w:ascii="Cambria" w:hAnsi="Cambria" w:cstheme="minorHAnsi"/>
          <w:b/>
        </w:rPr>
        <w:t>Present</w:t>
      </w:r>
    </w:p>
    <w:p w14:paraId="5516D4FE" w14:textId="77777777" w:rsidR="006630DA" w:rsidRPr="0070714A" w:rsidRDefault="006630DA" w:rsidP="003D3793">
      <w:pPr>
        <w:spacing w:after="0" w:line="276" w:lineRule="auto"/>
        <w:rPr>
          <w:rFonts w:ascii="Cambria" w:hAnsi="Cambria" w:cstheme="minorHAnsi"/>
        </w:rPr>
      </w:pPr>
    </w:p>
    <w:p w14:paraId="67F5F587" w14:textId="77777777" w:rsidR="006630DA" w:rsidRPr="0070714A" w:rsidRDefault="006630DA" w:rsidP="004613F3">
      <w:pPr>
        <w:pStyle w:val="ListParagraph"/>
        <w:numPr>
          <w:ilvl w:val="0"/>
          <w:numId w:val="11"/>
        </w:numPr>
        <w:spacing w:after="0" w:line="276" w:lineRule="auto"/>
        <w:ind w:left="360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Generat</w:t>
      </w:r>
      <w:r w:rsidR="005E1630" w:rsidRPr="0070714A">
        <w:rPr>
          <w:rFonts w:ascii="Cambria" w:hAnsi="Cambria" w:cstheme="minorHAnsi"/>
        </w:rPr>
        <w:t xml:space="preserve">ing </w:t>
      </w:r>
      <w:r w:rsidRPr="0070714A">
        <w:rPr>
          <w:rFonts w:ascii="Cambria" w:hAnsi="Cambria" w:cstheme="minorHAnsi"/>
        </w:rPr>
        <w:t xml:space="preserve">full-scale, three-dimensional finite element </w:t>
      </w:r>
      <w:r w:rsidR="001B2102" w:rsidRPr="0070714A">
        <w:rPr>
          <w:rFonts w:ascii="Cambria" w:hAnsi="Cambria" w:cstheme="minorHAnsi"/>
          <w:u w:val="single"/>
        </w:rPr>
        <w:t>XYZ</w:t>
      </w:r>
      <w:r w:rsidRPr="0070714A">
        <w:rPr>
          <w:rFonts w:ascii="Cambria" w:hAnsi="Cambria" w:cstheme="minorHAnsi"/>
        </w:rPr>
        <w:t xml:space="preserve"> using </w:t>
      </w:r>
      <w:r w:rsidR="001B2102" w:rsidRPr="0070714A">
        <w:rPr>
          <w:rFonts w:ascii="Cambria" w:hAnsi="Cambria" w:cstheme="minorHAnsi"/>
        </w:rPr>
        <w:t>(</w:t>
      </w:r>
      <w:r w:rsidR="001B2102" w:rsidRPr="0070714A">
        <w:rPr>
          <w:rFonts w:ascii="Cambria" w:hAnsi="Cambria" w:cstheme="minorHAnsi"/>
          <w:u w:val="single"/>
        </w:rPr>
        <w:t>what</w:t>
      </w:r>
      <w:r w:rsidR="001B2102" w:rsidRPr="0070714A">
        <w:rPr>
          <w:rFonts w:ascii="Cambria" w:hAnsi="Cambria" w:cstheme="minorHAnsi"/>
        </w:rPr>
        <w:t>)</w:t>
      </w:r>
    </w:p>
    <w:p w14:paraId="61D93367" w14:textId="77777777" w:rsidR="006630DA" w:rsidRPr="0070714A" w:rsidRDefault="0026105B" w:rsidP="004613F3">
      <w:pPr>
        <w:pStyle w:val="ListParagraph"/>
        <w:numPr>
          <w:ilvl w:val="0"/>
          <w:numId w:val="11"/>
        </w:numPr>
        <w:spacing w:after="0" w:line="276" w:lineRule="auto"/>
        <w:ind w:left="360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Conduct</w:t>
      </w:r>
      <w:r w:rsidR="005E1630" w:rsidRPr="0070714A">
        <w:rPr>
          <w:rFonts w:ascii="Cambria" w:hAnsi="Cambria" w:cstheme="minorHAnsi"/>
        </w:rPr>
        <w:t>ing</w:t>
      </w:r>
      <w:r w:rsidRPr="0070714A">
        <w:rPr>
          <w:rFonts w:ascii="Cambria" w:hAnsi="Cambria" w:cstheme="minorHAnsi"/>
        </w:rPr>
        <w:t xml:space="preserve"> </w:t>
      </w:r>
      <w:r w:rsidR="002E624E" w:rsidRPr="0070714A">
        <w:rPr>
          <w:rFonts w:ascii="Cambria" w:hAnsi="Cambria" w:cstheme="minorHAnsi"/>
        </w:rPr>
        <w:t>f</w:t>
      </w:r>
      <w:r w:rsidR="006630DA" w:rsidRPr="0070714A">
        <w:rPr>
          <w:rFonts w:ascii="Cambria" w:hAnsi="Cambria" w:cstheme="minorHAnsi"/>
        </w:rPr>
        <w:t>ield inspection and instrumentation of</w:t>
      </w:r>
      <w:r w:rsidR="003D3793" w:rsidRPr="0070714A">
        <w:rPr>
          <w:rFonts w:ascii="Cambria" w:hAnsi="Cambria" w:cstheme="minorHAnsi"/>
        </w:rPr>
        <w:t xml:space="preserve"> 15</w:t>
      </w:r>
      <w:r w:rsidR="001B2102" w:rsidRPr="0070714A">
        <w:rPr>
          <w:rFonts w:ascii="Cambria" w:hAnsi="Cambria" w:cstheme="minorHAnsi"/>
        </w:rPr>
        <w:t xml:space="preserve"> case-studies XYZ</w:t>
      </w:r>
      <w:r w:rsidR="006630DA" w:rsidRPr="0070714A">
        <w:rPr>
          <w:rFonts w:ascii="Cambria" w:hAnsi="Cambria" w:cstheme="minorHAnsi"/>
        </w:rPr>
        <w:t xml:space="preserve"> in </w:t>
      </w:r>
      <w:r w:rsidRPr="0070714A">
        <w:rPr>
          <w:rFonts w:ascii="Cambria" w:hAnsi="Cambria" w:cstheme="minorHAnsi"/>
        </w:rPr>
        <w:t xml:space="preserve">the state of </w:t>
      </w:r>
      <w:r w:rsidR="006630DA" w:rsidRPr="0070714A">
        <w:rPr>
          <w:rFonts w:ascii="Cambria" w:hAnsi="Cambria" w:cstheme="minorHAnsi"/>
        </w:rPr>
        <w:t>Iowa</w:t>
      </w:r>
    </w:p>
    <w:p w14:paraId="6495DDD1" w14:textId="77777777" w:rsidR="00D41F1C" w:rsidRPr="0070714A" w:rsidRDefault="00707746" w:rsidP="004613F3">
      <w:pPr>
        <w:pStyle w:val="ListParagraph"/>
        <w:numPr>
          <w:ilvl w:val="0"/>
          <w:numId w:val="11"/>
        </w:numPr>
        <w:spacing w:after="0" w:line="276" w:lineRule="auto"/>
        <w:ind w:left="360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Evaluat</w:t>
      </w:r>
      <w:r w:rsidR="005E1630" w:rsidRPr="0070714A">
        <w:rPr>
          <w:rFonts w:ascii="Cambria" w:hAnsi="Cambria" w:cstheme="minorHAnsi"/>
        </w:rPr>
        <w:t>ing</w:t>
      </w:r>
      <w:r w:rsidR="006630DA" w:rsidRPr="0070714A">
        <w:rPr>
          <w:rFonts w:ascii="Cambria" w:hAnsi="Cambria" w:cstheme="minorHAnsi"/>
        </w:rPr>
        <w:t xml:space="preserve"> advanced materials for </w:t>
      </w:r>
      <w:r w:rsidR="001B2102" w:rsidRPr="0070714A">
        <w:rPr>
          <w:rFonts w:ascii="Cambria" w:hAnsi="Cambria" w:cstheme="minorHAnsi"/>
        </w:rPr>
        <w:t xml:space="preserve">robot </w:t>
      </w:r>
      <w:r w:rsidR="00A95559" w:rsidRPr="0070714A">
        <w:rPr>
          <w:rFonts w:ascii="Cambria" w:hAnsi="Cambria" w:cstheme="minorHAnsi"/>
        </w:rPr>
        <w:t xml:space="preserve">repair &amp; </w:t>
      </w:r>
      <w:r w:rsidR="006630DA" w:rsidRPr="0070714A">
        <w:rPr>
          <w:rFonts w:ascii="Cambria" w:hAnsi="Cambria" w:cstheme="minorHAnsi"/>
        </w:rPr>
        <w:t>retrofit</w:t>
      </w:r>
      <w:r w:rsidRPr="0070714A">
        <w:rPr>
          <w:rFonts w:ascii="Cambria" w:hAnsi="Cambria" w:cstheme="minorHAnsi"/>
        </w:rPr>
        <w:t xml:space="preserve"> through laboratory experiments</w:t>
      </w:r>
    </w:p>
    <w:p w14:paraId="646B8E3D" w14:textId="77777777" w:rsidR="00FA2673" w:rsidRPr="0070714A" w:rsidRDefault="00D206AA" w:rsidP="004613F3">
      <w:pPr>
        <w:pStyle w:val="ListParagraph"/>
        <w:numPr>
          <w:ilvl w:val="0"/>
          <w:numId w:val="11"/>
        </w:numPr>
        <w:spacing w:after="0" w:line="276" w:lineRule="auto"/>
        <w:ind w:left="360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Investigat</w:t>
      </w:r>
      <w:r w:rsidR="005E1630" w:rsidRPr="0070714A">
        <w:rPr>
          <w:rFonts w:ascii="Cambria" w:hAnsi="Cambria" w:cstheme="minorHAnsi"/>
        </w:rPr>
        <w:t>ing</w:t>
      </w:r>
      <w:r w:rsidR="00707746" w:rsidRPr="0070714A">
        <w:rPr>
          <w:rFonts w:ascii="Cambria" w:hAnsi="Cambria" w:cstheme="minorHAnsi"/>
        </w:rPr>
        <w:t xml:space="preserve"> novel structural details for </w:t>
      </w:r>
      <w:r w:rsidR="00330853" w:rsidRPr="0070714A">
        <w:rPr>
          <w:rFonts w:ascii="Cambria" w:hAnsi="Cambria" w:cstheme="minorHAnsi"/>
        </w:rPr>
        <w:t xml:space="preserve">the </w:t>
      </w:r>
      <w:r w:rsidR="003D2886" w:rsidRPr="0070714A">
        <w:rPr>
          <w:rFonts w:ascii="Cambria" w:hAnsi="Cambria" w:cstheme="minorHAnsi"/>
        </w:rPr>
        <w:t xml:space="preserve">design of </w:t>
      </w:r>
      <w:r w:rsidR="001B2102" w:rsidRPr="0070714A">
        <w:rPr>
          <w:rFonts w:ascii="Cambria" w:hAnsi="Cambria" w:cstheme="minorHAnsi"/>
        </w:rPr>
        <w:t xml:space="preserve">atom </w:t>
      </w:r>
      <w:r w:rsidR="00707746" w:rsidRPr="0070714A">
        <w:rPr>
          <w:rFonts w:ascii="Cambria" w:hAnsi="Cambria" w:cstheme="minorHAnsi"/>
        </w:rPr>
        <w:t>structures</w:t>
      </w:r>
      <w:r w:rsidR="00CF2CFB" w:rsidRPr="0070714A">
        <w:rPr>
          <w:rFonts w:ascii="Cambria" w:hAnsi="Cambria" w:cstheme="minorHAnsi"/>
        </w:rPr>
        <w:t xml:space="preserve"> using ABC methods</w:t>
      </w:r>
    </w:p>
    <w:p w14:paraId="0D3CA8E8" w14:textId="77777777" w:rsidR="006C704D" w:rsidRPr="0070714A" w:rsidRDefault="00D206AA" w:rsidP="004613F3">
      <w:pPr>
        <w:pStyle w:val="ListParagraph"/>
        <w:numPr>
          <w:ilvl w:val="0"/>
          <w:numId w:val="11"/>
        </w:numPr>
        <w:spacing w:after="0" w:line="276" w:lineRule="auto"/>
        <w:ind w:left="360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Develop</w:t>
      </w:r>
      <w:r w:rsidR="005E1630" w:rsidRPr="0070714A">
        <w:rPr>
          <w:rFonts w:ascii="Cambria" w:hAnsi="Cambria" w:cstheme="minorHAnsi"/>
        </w:rPr>
        <w:t>ing</w:t>
      </w:r>
      <w:r w:rsidRPr="0070714A">
        <w:rPr>
          <w:rFonts w:ascii="Cambria" w:hAnsi="Cambria" w:cstheme="minorHAnsi"/>
        </w:rPr>
        <w:t xml:space="preserve"> easy-to-follow technical briefs and detailed guidelines for </w:t>
      </w:r>
      <w:r w:rsidR="00330853" w:rsidRPr="0070714A">
        <w:rPr>
          <w:rFonts w:ascii="Cambria" w:hAnsi="Cambria" w:cstheme="minorHAnsi"/>
        </w:rPr>
        <w:t>implementation</w:t>
      </w:r>
      <w:r w:rsidR="009C3CFC" w:rsidRPr="0070714A">
        <w:rPr>
          <w:rFonts w:ascii="Cambria" w:hAnsi="Cambria" w:cstheme="minorHAnsi"/>
        </w:rPr>
        <w:t xml:space="preserve"> of new materials and </w:t>
      </w:r>
      <w:r w:rsidR="001B2102" w:rsidRPr="0070714A">
        <w:rPr>
          <w:rFonts w:ascii="Cambria" w:hAnsi="Cambria" w:cstheme="minorHAnsi"/>
          <w:noProof/>
        </w:rPr>
        <w:t>unique</w:t>
      </w:r>
      <w:r w:rsidR="009C3CFC" w:rsidRPr="0070714A">
        <w:rPr>
          <w:rFonts w:ascii="Cambria" w:hAnsi="Cambria" w:cstheme="minorHAnsi"/>
        </w:rPr>
        <w:t xml:space="preserve"> </w:t>
      </w:r>
      <w:r w:rsidR="009C3CFC" w:rsidRPr="0070714A">
        <w:rPr>
          <w:rFonts w:ascii="Cambria" w:hAnsi="Cambria" w:cstheme="minorHAnsi"/>
          <w:noProof/>
        </w:rPr>
        <w:t>structural</w:t>
      </w:r>
      <w:r w:rsidR="009C3CFC" w:rsidRPr="0070714A">
        <w:rPr>
          <w:rFonts w:ascii="Cambria" w:hAnsi="Cambria" w:cstheme="minorHAnsi"/>
        </w:rPr>
        <w:t xml:space="preserve"> </w:t>
      </w:r>
      <w:r w:rsidR="001B2102" w:rsidRPr="0070714A">
        <w:rPr>
          <w:rFonts w:ascii="Cambria" w:hAnsi="Cambria" w:cstheme="minorHAnsi"/>
          <w:noProof/>
        </w:rPr>
        <w:t>feature</w:t>
      </w:r>
      <w:r w:rsidR="009C3CFC" w:rsidRPr="0070714A">
        <w:rPr>
          <w:rFonts w:ascii="Cambria" w:hAnsi="Cambria" w:cstheme="minorHAnsi"/>
          <w:noProof/>
        </w:rPr>
        <w:t>s</w:t>
      </w:r>
      <w:r w:rsidR="009C3CFC" w:rsidRPr="0070714A">
        <w:rPr>
          <w:rFonts w:ascii="Cambria" w:hAnsi="Cambria" w:cstheme="minorHAnsi"/>
        </w:rPr>
        <w:t xml:space="preserve"> </w:t>
      </w:r>
      <w:r w:rsidR="00330853" w:rsidRPr="0070714A">
        <w:rPr>
          <w:rFonts w:ascii="Cambria" w:hAnsi="Cambria" w:cstheme="minorHAnsi"/>
        </w:rPr>
        <w:t>in</w:t>
      </w:r>
      <w:r w:rsidR="009C3CFC" w:rsidRPr="0070714A">
        <w:rPr>
          <w:rFonts w:ascii="Cambria" w:hAnsi="Cambria" w:cstheme="minorHAnsi"/>
        </w:rPr>
        <w:t xml:space="preserve"> </w:t>
      </w:r>
      <w:r w:rsidR="001B2102" w:rsidRPr="0070714A">
        <w:rPr>
          <w:rFonts w:ascii="Cambria" w:hAnsi="Cambria" w:cstheme="minorHAnsi"/>
        </w:rPr>
        <w:t>building</w:t>
      </w:r>
      <w:r w:rsidRPr="0070714A">
        <w:rPr>
          <w:rFonts w:ascii="Cambria" w:hAnsi="Cambria" w:cstheme="minorHAnsi"/>
        </w:rPr>
        <w:t xml:space="preserve"> design &amp; retrofit</w:t>
      </w:r>
    </w:p>
    <w:p w14:paraId="6B289196" w14:textId="77777777" w:rsidR="00762D14" w:rsidRPr="0070714A" w:rsidRDefault="00762D14" w:rsidP="003D3793">
      <w:pPr>
        <w:spacing w:after="0" w:line="276" w:lineRule="auto"/>
        <w:rPr>
          <w:rFonts w:ascii="Cambria" w:hAnsi="Cambria" w:cstheme="minorHAnsi"/>
        </w:rPr>
      </w:pPr>
    </w:p>
    <w:p w14:paraId="0E66285F" w14:textId="77777777" w:rsidR="007C1713" w:rsidRPr="0070714A" w:rsidRDefault="007C1713" w:rsidP="003D3793">
      <w:pPr>
        <w:spacing w:after="0" w:line="276" w:lineRule="auto"/>
        <w:rPr>
          <w:rFonts w:ascii="Cambria" w:hAnsi="Cambria" w:cstheme="minorHAnsi"/>
          <w:b/>
        </w:rPr>
      </w:pPr>
      <w:r w:rsidRPr="0070714A">
        <w:rPr>
          <w:rFonts w:ascii="Cambria" w:hAnsi="Cambria" w:cstheme="minorHAnsi"/>
          <w:b/>
        </w:rPr>
        <w:t>Graduate Research Assistant</w:t>
      </w:r>
      <w:r w:rsidR="000448D1" w:rsidRPr="0070714A">
        <w:rPr>
          <w:rFonts w:ascii="Cambria" w:hAnsi="Cambria" w:cstheme="minorHAnsi"/>
          <w:b/>
        </w:rPr>
        <w:t xml:space="preserve"> </w:t>
      </w:r>
      <w:r w:rsidR="00BD30EF" w:rsidRPr="0070714A">
        <w:rPr>
          <w:rFonts w:ascii="Cambria" w:hAnsi="Cambria" w:cstheme="minorHAnsi"/>
          <w:b/>
        </w:rPr>
        <w:t>/</w:t>
      </w:r>
      <w:r w:rsidR="000448D1" w:rsidRPr="0070714A">
        <w:rPr>
          <w:rFonts w:ascii="Cambria" w:hAnsi="Cambria" w:cstheme="minorHAnsi"/>
          <w:b/>
        </w:rPr>
        <w:t xml:space="preserve"> </w:t>
      </w:r>
      <w:r w:rsidR="00BD30EF" w:rsidRPr="0070714A">
        <w:rPr>
          <w:rFonts w:ascii="Cambria" w:hAnsi="Cambria" w:cstheme="minorHAnsi"/>
          <w:b/>
        </w:rPr>
        <w:t>Structural Engineering</w:t>
      </w:r>
      <w:r w:rsidRPr="0070714A">
        <w:rPr>
          <w:rFonts w:ascii="Cambria" w:hAnsi="Cambria" w:cstheme="minorHAnsi"/>
        </w:rPr>
        <w:tab/>
      </w:r>
      <w:r w:rsidRPr="0070714A">
        <w:rPr>
          <w:rFonts w:ascii="Cambria" w:hAnsi="Cambria" w:cstheme="minorHAnsi"/>
        </w:rPr>
        <w:tab/>
      </w:r>
      <w:r w:rsidRPr="0070714A">
        <w:rPr>
          <w:rFonts w:ascii="Cambria" w:hAnsi="Cambria" w:cstheme="minorHAnsi"/>
        </w:rPr>
        <w:tab/>
      </w:r>
      <w:r w:rsidR="00762D14" w:rsidRPr="0070714A">
        <w:rPr>
          <w:rFonts w:ascii="Cambria" w:hAnsi="Cambria" w:cstheme="minorHAnsi"/>
        </w:rPr>
        <w:t xml:space="preserve">       </w:t>
      </w:r>
      <w:r w:rsidR="0070714A">
        <w:rPr>
          <w:rFonts w:ascii="Cambria" w:hAnsi="Cambria" w:cstheme="minorHAnsi"/>
        </w:rPr>
        <w:t xml:space="preserve">  </w:t>
      </w:r>
      <w:r w:rsidR="00762D14" w:rsidRPr="0070714A">
        <w:rPr>
          <w:rFonts w:ascii="Cambria" w:hAnsi="Cambria" w:cstheme="minorHAnsi"/>
        </w:rPr>
        <w:t xml:space="preserve"> </w:t>
      </w:r>
      <w:r w:rsidR="00291751" w:rsidRPr="0070714A">
        <w:rPr>
          <w:rFonts w:ascii="Cambria" w:hAnsi="Cambria" w:cstheme="minorHAnsi"/>
        </w:rPr>
        <w:t xml:space="preserve"> </w:t>
      </w:r>
      <w:r w:rsidRPr="0070714A">
        <w:rPr>
          <w:rFonts w:ascii="Cambria" w:hAnsi="Cambria" w:cstheme="minorHAnsi"/>
          <w:b/>
        </w:rPr>
        <w:t>Spring</w:t>
      </w:r>
      <w:r w:rsidR="00BD30EF" w:rsidRPr="0070714A">
        <w:rPr>
          <w:rFonts w:ascii="Cambria" w:hAnsi="Cambria" w:cstheme="minorHAnsi"/>
          <w:b/>
        </w:rPr>
        <w:t xml:space="preserve"> </w:t>
      </w:r>
      <w:r w:rsidRPr="0070714A">
        <w:rPr>
          <w:rFonts w:ascii="Cambria" w:hAnsi="Cambria" w:cstheme="minorHAnsi"/>
          <w:b/>
        </w:rPr>
        <w:t>2015</w:t>
      </w:r>
      <w:r w:rsidR="00762D14" w:rsidRPr="0070714A">
        <w:rPr>
          <w:rFonts w:ascii="Cambria" w:hAnsi="Cambria" w:cstheme="minorHAnsi"/>
          <w:b/>
        </w:rPr>
        <w:t xml:space="preserve"> </w:t>
      </w:r>
      <w:r w:rsidRPr="0070714A">
        <w:rPr>
          <w:rFonts w:ascii="Cambria" w:hAnsi="Cambria" w:cstheme="minorHAnsi"/>
          <w:b/>
        </w:rPr>
        <w:t>-</w:t>
      </w:r>
      <w:r w:rsidR="00762D14" w:rsidRPr="0070714A">
        <w:rPr>
          <w:rFonts w:ascii="Cambria" w:hAnsi="Cambria" w:cstheme="minorHAnsi"/>
          <w:b/>
        </w:rPr>
        <w:t xml:space="preserve"> </w:t>
      </w:r>
      <w:r w:rsidRPr="0070714A">
        <w:rPr>
          <w:rFonts w:ascii="Cambria" w:hAnsi="Cambria" w:cstheme="minorHAnsi"/>
          <w:b/>
        </w:rPr>
        <w:t>Fall 2017</w:t>
      </w:r>
    </w:p>
    <w:p w14:paraId="0027882D" w14:textId="77777777" w:rsidR="006A56D1" w:rsidRPr="0070714A" w:rsidRDefault="00291751" w:rsidP="003D3793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 xml:space="preserve">Department of </w:t>
      </w:r>
      <w:r w:rsidR="00C70316" w:rsidRPr="0070714A">
        <w:rPr>
          <w:rFonts w:ascii="Cambria" w:hAnsi="Cambria" w:cstheme="minorHAnsi"/>
        </w:rPr>
        <w:t>Electrical Engineering</w:t>
      </w:r>
      <w:r w:rsidRPr="0070714A">
        <w:rPr>
          <w:rFonts w:ascii="Cambria" w:hAnsi="Cambria" w:cstheme="minorHAnsi"/>
        </w:rPr>
        <w:t xml:space="preserve">, </w:t>
      </w:r>
      <w:r w:rsidR="000F7346" w:rsidRPr="0070714A">
        <w:rPr>
          <w:rFonts w:ascii="Cambria" w:hAnsi="Cambria" w:cstheme="minorHAnsi"/>
        </w:rPr>
        <w:t>Iowa State Universit</w:t>
      </w:r>
      <w:r w:rsidRPr="0070714A">
        <w:rPr>
          <w:rFonts w:ascii="Cambria" w:hAnsi="Cambria" w:cstheme="minorHAnsi"/>
        </w:rPr>
        <w:t xml:space="preserve">y, Ames, IA   </w:t>
      </w:r>
    </w:p>
    <w:p w14:paraId="079FDAA7" w14:textId="77777777" w:rsidR="006B3722" w:rsidRPr="0070714A" w:rsidRDefault="006B3722" w:rsidP="004613F3">
      <w:pPr>
        <w:pStyle w:val="ListParagraph"/>
        <w:numPr>
          <w:ilvl w:val="0"/>
          <w:numId w:val="12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Characteriz</w:t>
      </w:r>
      <w:r w:rsidR="00107FC9" w:rsidRPr="0070714A">
        <w:rPr>
          <w:rFonts w:ascii="Cambria" w:hAnsi="Cambria" w:cstheme="minorHAnsi"/>
        </w:rPr>
        <w:t>ed</w:t>
      </w:r>
      <w:r w:rsidRPr="0070714A">
        <w:rPr>
          <w:rFonts w:ascii="Cambria" w:hAnsi="Cambria" w:cstheme="minorHAnsi"/>
        </w:rPr>
        <w:t xml:space="preserve"> </w:t>
      </w:r>
      <w:r w:rsidR="00C70316" w:rsidRPr="0070714A">
        <w:rPr>
          <w:rFonts w:ascii="Cambria" w:hAnsi="Cambria" w:cstheme="minorHAnsi"/>
        </w:rPr>
        <w:t xml:space="preserve">XXX </w:t>
      </w:r>
      <w:r w:rsidRPr="0070714A">
        <w:rPr>
          <w:rFonts w:ascii="Cambria" w:hAnsi="Cambria" w:cstheme="minorHAnsi"/>
        </w:rPr>
        <w:t xml:space="preserve"> origins of failure in hydrated cement paste (HCP) phases</w:t>
      </w:r>
    </w:p>
    <w:p w14:paraId="1A93E3E8" w14:textId="77777777" w:rsidR="006A56D1" w:rsidRPr="0070714A" w:rsidRDefault="008B5BE1" w:rsidP="004613F3">
      <w:pPr>
        <w:pStyle w:val="ListParagraph"/>
        <w:numPr>
          <w:ilvl w:val="0"/>
          <w:numId w:val="12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Develop</w:t>
      </w:r>
      <w:r w:rsidR="00107FC9" w:rsidRPr="0070714A">
        <w:rPr>
          <w:rFonts w:ascii="Cambria" w:hAnsi="Cambria" w:cstheme="minorHAnsi"/>
        </w:rPr>
        <w:t>ed</w:t>
      </w:r>
      <w:r w:rsidR="00794E33" w:rsidRPr="0070714A">
        <w:rPr>
          <w:rFonts w:ascii="Cambria" w:hAnsi="Cambria" w:cstheme="minorHAnsi"/>
        </w:rPr>
        <w:t xml:space="preserve"> </w:t>
      </w:r>
      <w:r w:rsidR="000F7346" w:rsidRPr="0070714A">
        <w:rPr>
          <w:rFonts w:ascii="Cambria" w:hAnsi="Cambria" w:cstheme="minorHAnsi"/>
        </w:rPr>
        <w:t xml:space="preserve">full </w:t>
      </w:r>
      <w:r w:rsidR="001B2102" w:rsidRPr="0070714A">
        <w:rPr>
          <w:rFonts w:ascii="Cambria" w:hAnsi="Cambria" w:cstheme="minorHAnsi"/>
        </w:rPr>
        <w:t>assays</w:t>
      </w:r>
      <w:r w:rsidR="00C70316" w:rsidRPr="0070714A">
        <w:rPr>
          <w:rFonts w:ascii="Cambria" w:hAnsi="Cambria" w:cstheme="minorHAnsi"/>
        </w:rPr>
        <w:t xml:space="preserve"> </w:t>
      </w:r>
      <w:r w:rsidR="000F7346" w:rsidRPr="0070714A">
        <w:rPr>
          <w:rFonts w:ascii="Cambria" w:hAnsi="Cambria" w:cstheme="minorHAnsi"/>
        </w:rPr>
        <w:t xml:space="preserve"> and </w:t>
      </w:r>
      <w:r w:rsidR="001B2102" w:rsidRPr="0070714A">
        <w:rPr>
          <w:rFonts w:ascii="Cambria" w:hAnsi="Cambria" w:cstheme="minorHAnsi"/>
        </w:rPr>
        <w:t xml:space="preserve">(spell out </w:t>
      </w:r>
      <w:r w:rsidR="001575D2" w:rsidRPr="0070714A">
        <w:rPr>
          <w:rFonts w:ascii="Cambria" w:hAnsi="Cambria" w:cstheme="minorHAnsi"/>
        </w:rPr>
        <w:t>acronym</w:t>
      </w:r>
      <w:r w:rsidR="001B2102" w:rsidRPr="0070714A">
        <w:rPr>
          <w:rFonts w:ascii="Cambria" w:hAnsi="Cambria" w:cstheme="minorHAnsi"/>
        </w:rPr>
        <w:t>)</w:t>
      </w:r>
      <w:r w:rsidR="00794E33" w:rsidRPr="0070714A">
        <w:rPr>
          <w:rFonts w:ascii="Cambria" w:hAnsi="Cambria" w:cstheme="minorHAnsi"/>
        </w:rPr>
        <w:t xml:space="preserve"> of HCP</w:t>
      </w:r>
      <w:r w:rsidRPr="0070714A">
        <w:rPr>
          <w:rFonts w:ascii="Cambria" w:hAnsi="Cambria" w:cstheme="minorHAnsi"/>
        </w:rPr>
        <w:t xml:space="preserve"> phases</w:t>
      </w:r>
    </w:p>
    <w:p w14:paraId="369AF5B8" w14:textId="77777777" w:rsidR="006D1E7B" w:rsidRPr="0070714A" w:rsidRDefault="006D1E7B" w:rsidP="004613F3">
      <w:pPr>
        <w:pStyle w:val="ListParagraph"/>
        <w:numPr>
          <w:ilvl w:val="0"/>
          <w:numId w:val="12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lastRenderedPageBreak/>
        <w:t>Construct</w:t>
      </w:r>
      <w:r w:rsidR="00107FC9" w:rsidRPr="0070714A">
        <w:rPr>
          <w:rFonts w:ascii="Cambria" w:hAnsi="Cambria" w:cstheme="minorHAnsi"/>
        </w:rPr>
        <w:t>ed</w:t>
      </w:r>
      <w:r w:rsidRPr="0070714A">
        <w:rPr>
          <w:rFonts w:ascii="Cambria" w:hAnsi="Cambria" w:cstheme="minorHAnsi"/>
        </w:rPr>
        <w:t xml:space="preserve"> </w:t>
      </w:r>
      <w:r w:rsidR="00C70316" w:rsidRPr="0070714A">
        <w:rPr>
          <w:rFonts w:ascii="Cambria" w:hAnsi="Cambria" w:cstheme="minorHAnsi"/>
        </w:rPr>
        <w:softHyphen/>
      </w:r>
      <w:r w:rsidR="00C70316" w:rsidRPr="0070714A">
        <w:rPr>
          <w:rFonts w:ascii="Cambria" w:hAnsi="Cambria" w:cstheme="minorHAnsi"/>
        </w:rPr>
        <w:softHyphen/>
      </w:r>
      <w:r w:rsidR="00C70316" w:rsidRPr="0070714A">
        <w:rPr>
          <w:rFonts w:ascii="Cambria" w:hAnsi="Cambria" w:cstheme="minorHAnsi"/>
        </w:rPr>
        <w:softHyphen/>
      </w:r>
      <w:r w:rsidR="00C70316" w:rsidRPr="0070714A">
        <w:rPr>
          <w:rFonts w:ascii="Cambria" w:hAnsi="Cambria" w:cstheme="minorHAnsi"/>
        </w:rPr>
        <w:softHyphen/>
      </w:r>
      <w:r w:rsidR="001B2102" w:rsidRPr="0070714A">
        <w:rPr>
          <w:rFonts w:ascii="Cambria" w:hAnsi="Cambria" w:cstheme="minorHAnsi"/>
        </w:rPr>
        <w:t>15</w:t>
      </w:r>
      <w:r w:rsidRPr="0070714A">
        <w:rPr>
          <w:rFonts w:ascii="Cambria" w:hAnsi="Cambria" w:cstheme="minorHAnsi"/>
        </w:rPr>
        <w:t xml:space="preserve"> cement</w:t>
      </w:r>
      <w:r w:rsidR="001B2102" w:rsidRPr="0070714A">
        <w:rPr>
          <w:rFonts w:ascii="Cambria" w:hAnsi="Cambria" w:cstheme="minorHAnsi"/>
        </w:rPr>
        <w:t xml:space="preserve"> blocks</w:t>
      </w:r>
      <w:r w:rsidRPr="0070714A">
        <w:rPr>
          <w:rFonts w:ascii="Cambria" w:hAnsi="Cambria" w:cstheme="minorHAnsi"/>
        </w:rPr>
        <w:t xml:space="preserve"> and aqueous solutions containing </w:t>
      </w:r>
      <w:r w:rsidR="001B2102" w:rsidRPr="0070714A">
        <w:rPr>
          <w:rFonts w:ascii="Cambria" w:hAnsi="Cambria" w:cstheme="minorHAnsi"/>
        </w:rPr>
        <w:t>sulfur</w:t>
      </w:r>
    </w:p>
    <w:p w14:paraId="71D15225" w14:textId="77777777" w:rsidR="00AA6E9D" w:rsidRPr="0070714A" w:rsidRDefault="008B5BE1" w:rsidP="004613F3">
      <w:pPr>
        <w:pStyle w:val="ListParagraph"/>
        <w:numPr>
          <w:ilvl w:val="0"/>
          <w:numId w:val="12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Investigat</w:t>
      </w:r>
      <w:r w:rsidR="00107FC9" w:rsidRPr="0070714A">
        <w:rPr>
          <w:rFonts w:ascii="Cambria" w:hAnsi="Cambria" w:cstheme="minorHAnsi"/>
        </w:rPr>
        <w:t>ed</w:t>
      </w:r>
      <w:r w:rsidR="00C70316" w:rsidRPr="0070714A">
        <w:rPr>
          <w:rFonts w:ascii="Cambria" w:hAnsi="Cambria" w:cstheme="minorHAnsi"/>
        </w:rPr>
        <w:t xml:space="preserve"> _____________</w:t>
      </w:r>
      <w:r w:rsidRPr="0070714A">
        <w:rPr>
          <w:rFonts w:ascii="Cambria" w:hAnsi="Cambria" w:cstheme="minorHAnsi"/>
        </w:rPr>
        <w:t xml:space="preserve"> processes underlying </w:t>
      </w:r>
      <w:r w:rsidR="00C70316" w:rsidRPr="0070714A">
        <w:rPr>
          <w:rFonts w:ascii="Cambria" w:hAnsi="Cambria" w:cstheme="minorHAnsi"/>
        </w:rPr>
        <w:t>______________</w:t>
      </w:r>
      <w:r w:rsidRPr="0070714A">
        <w:rPr>
          <w:rFonts w:ascii="Cambria" w:hAnsi="Cambria" w:cstheme="minorHAnsi"/>
        </w:rPr>
        <w:t xml:space="preserve"> in </w:t>
      </w:r>
      <w:r w:rsidR="001575D2" w:rsidRPr="0070714A">
        <w:rPr>
          <w:rFonts w:ascii="Cambria" w:hAnsi="Cambria" w:cstheme="minorHAnsi"/>
        </w:rPr>
        <w:t>buildings</w:t>
      </w:r>
    </w:p>
    <w:p w14:paraId="064943BD" w14:textId="77777777" w:rsidR="006B3722" w:rsidRPr="0070714A" w:rsidRDefault="006B3722" w:rsidP="004613F3">
      <w:pPr>
        <w:pStyle w:val="ListParagraph"/>
        <w:numPr>
          <w:ilvl w:val="0"/>
          <w:numId w:val="12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Evaluat</w:t>
      </w:r>
      <w:r w:rsidR="00107FC9" w:rsidRPr="0070714A">
        <w:rPr>
          <w:rFonts w:ascii="Cambria" w:hAnsi="Cambria" w:cstheme="minorHAnsi"/>
        </w:rPr>
        <w:t>ed</w:t>
      </w:r>
      <w:r w:rsidRPr="0070714A">
        <w:rPr>
          <w:rFonts w:ascii="Cambria" w:hAnsi="Cambria" w:cstheme="minorHAnsi"/>
        </w:rPr>
        <w:t xml:space="preserve"> </w:t>
      </w:r>
      <w:r w:rsidR="00C70316" w:rsidRPr="0070714A">
        <w:rPr>
          <w:rFonts w:ascii="Cambria" w:hAnsi="Cambria" w:cstheme="minorHAnsi"/>
        </w:rPr>
        <w:t>__________</w:t>
      </w:r>
      <w:r w:rsidRPr="0070714A">
        <w:rPr>
          <w:rFonts w:ascii="Cambria" w:hAnsi="Cambria" w:cstheme="minorHAnsi"/>
        </w:rPr>
        <w:t xml:space="preserve"> capacity of HCP phases</w:t>
      </w:r>
    </w:p>
    <w:p w14:paraId="43B86B86" w14:textId="77777777" w:rsidR="006D1E7B" w:rsidRPr="0070714A" w:rsidRDefault="00107FC9" w:rsidP="004613F3">
      <w:pPr>
        <w:pStyle w:val="ListParagraph"/>
        <w:numPr>
          <w:ilvl w:val="0"/>
          <w:numId w:val="12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Identified</w:t>
      </w:r>
      <w:r w:rsidR="006D1E7B" w:rsidRPr="0070714A">
        <w:rPr>
          <w:rFonts w:ascii="Cambria" w:hAnsi="Cambria" w:cstheme="minorHAnsi"/>
        </w:rPr>
        <w:t xml:space="preserve"> the phases</w:t>
      </w:r>
      <w:r w:rsidR="00C70316" w:rsidRPr="0070714A">
        <w:rPr>
          <w:rFonts w:ascii="Cambria" w:hAnsi="Cambria" w:cstheme="minorHAnsi"/>
        </w:rPr>
        <w:t xml:space="preserve"> that control the ______________ </w:t>
      </w:r>
      <w:r w:rsidR="006D1E7B" w:rsidRPr="0070714A">
        <w:rPr>
          <w:rFonts w:ascii="Cambria" w:hAnsi="Cambria" w:cstheme="minorHAnsi"/>
        </w:rPr>
        <w:t>reactions</w:t>
      </w:r>
      <w:r w:rsidR="00B80115" w:rsidRPr="0070714A">
        <w:rPr>
          <w:rFonts w:ascii="Cambria" w:hAnsi="Cambria" w:cstheme="minorHAnsi"/>
        </w:rPr>
        <w:t xml:space="preserve"> during chloride </w:t>
      </w:r>
      <w:r w:rsidR="006D1E7B" w:rsidRPr="0070714A">
        <w:rPr>
          <w:rFonts w:ascii="Cambria" w:hAnsi="Cambria" w:cstheme="minorHAnsi"/>
        </w:rPr>
        <w:t>attack</w:t>
      </w:r>
    </w:p>
    <w:p w14:paraId="1501C08F" w14:textId="77777777" w:rsidR="00C70316" w:rsidRPr="0070714A" w:rsidRDefault="00C70316" w:rsidP="00C70316">
      <w:pPr>
        <w:pStyle w:val="ListParagraph"/>
        <w:spacing w:after="0" w:line="276" w:lineRule="auto"/>
        <w:rPr>
          <w:rFonts w:ascii="Cambria" w:hAnsi="Cambria" w:cstheme="minorHAnsi"/>
        </w:rPr>
      </w:pPr>
    </w:p>
    <w:p w14:paraId="7F44EF5C" w14:textId="77777777" w:rsidR="003D3793" w:rsidRPr="0070714A" w:rsidRDefault="000448D1" w:rsidP="003D3793">
      <w:pPr>
        <w:spacing w:after="0" w:line="240" w:lineRule="auto"/>
        <w:rPr>
          <w:rFonts w:ascii="Cambria" w:hAnsi="Cambria" w:cstheme="minorHAnsi"/>
          <w:b/>
        </w:rPr>
      </w:pPr>
      <w:r w:rsidRPr="0070714A">
        <w:rPr>
          <w:rFonts w:ascii="Cambria" w:hAnsi="Cambria" w:cstheme="minorHAnsi"/>
          <w:b/>
        </w:rPr>
        <w:t xml:space="preserve">Graduate Research Assistant / </w:t>
      </w:r>
      <w:r w:rsidR="003D3793" w:rsidRPr="0070714A">
        <w:rPr>
          <w:rFonts w:ascii="Cambria" w:hAnsi="Cambria" w:cstheme="minorHAnsi"/>
          <w:b/>
        </w:rPr>
        <w:t>Engineering</w:t>
      </w:r>
      <w:r w:rsidR="00762D14" w:rsidRPr="0070714A">
        <w:rPr>
          <w:rFonts w:ascii="Cambria" w:hAnsi="Cambria" w:cstheme="minorHAnsi"/>
          <w:b/>
        </w:rPr>
        <w:tab/>
      </w:r>
      <w:r w:rsidR="00762D14" w:rsidRPr="0070714A">
        <w:rPr>
          <w:rFonts w:ascii="Cambria" w:hAnsi="Cambria" w:cstheme="minorHAnsi"/>
          <w:b/>
        </w:rPr>
        <w:tab/>
      </w:r>
      <w:r w:rsidR="00762D14" w:rsidRPr="0070714A">
        <w:rPr>
          <w:rFonts w:ascii="Cambria" w:hAnsi="Cambria" w:cstheme="minorHAnsi"/>
          <w:b/>
        </w:rPr>
        <w:tab/>
      </w:r>
      <w:r w:rsidR="00762D14" w:rsidRPr="0070714A">
        <w:rPr>
          <w:rFonts w:ascii="Cambria" w:hAnsi="Cambria" w:cstheme="minorHAnsi"/>
          <w:b/>
        </w:rPr>
        <w:tab/>
        <w:t xml:space="preserve">            </w:t>
      </w:r>
      <w:r w:rsidR="00C70316" w:rsidRPr="0070714A">
        <w:rPr>
          <w:rFonts w:ascii="Cambria" w:hAnsi="Cambria" w:cstheme="minorHAnsi"/>
          <w:b/>
        </w:rPr>
        <w:t xml:space="preserve"> </w:t>
      </w:r>
      <w:r w:rsidR="0070714A">
        <w:rPr>
          <w:rFonts w:ascii="Cambria" w:hAnsi="Cambria" w:cstheme="minorHAnsi"/>
          <w:b/>
        </w:rPr>
        <w:t xml:space="preserve"> </w:t>
      </w:r>
      <w:r w:rsidR="00762D14" w:rsidRPr="0070714A">
        <w:rPr>
          <w:rFonts w:ascii="Cambria" w:hAnsi="Cambria" w:cstheme="minorHAnsi"/>
          <w:b/>
        </w:rPr>
        <w:t xml:space="preserve"> </w:t>
      </w:r>
      <w:r w:rsidR="003D3793" w:rsidRPr="0070714A">
        <w:rPr>
          <w:rFonts w:ascii="Cambria" w:hAnsi="Cambria" w:cstheme="minorHAnsi"/>
          <w:b/>
        </w:rPr>
        <w:t xml:space="preserve"> Fall 2012</w:t>
      </w:r>
      <w:r w:rsidR="00762D14" w:rsidRPr="0070714A">
        <w:rPr>
          <w:rFonts w:ascii="Cambria" w:hAnsi="Cambria" w:cstheme="minorHAnsi"/>
          <w:b/>
        </w:rPr>
        <w:t xml:space="preserve"> </w:t>
      </w:r>
      <w:r w:rsidR="003D3793" w:rsidRPr="0070714A">
        <w:rPr>
          <w:rFonts w:ascii="Cambria" w:hAnsi="Cambria" w:cstheme="minorHAnsi"/>
          <w:b/>
        </w:rPr>
        <w:t>-</w:t>
      </w:r>
      <w:r w:rsidR="00762D14" w:rsidRPr="0070714A">
        <w:rPr>
          <w:rFonts w:ascii="Cambria" w:hAnsi="Cambria" w:cstheme="minorHAnsi"/>
          <w:b/>
        </w:rPr>
        <w:t xml:space="preserve"> </w:t>
      </w:r>
      <w:r w:rsidR="003D3793" w:rsidRPr="0070714A">
        <w:rPr>
          <w:rFonts w:ascii="Cambria" w:hAnsi="Cambria" w:cstheme="minorHAnsi"/>
          <w:b/>
        </w:rPr>
        <w:t>Fall 2014</w:t>
      </w:r>
    </w:p>
    <w:p w14:paraId="129F8C38" w14:textId="77777777" w:rsidR="00A6543B" w:rsidRPr="0070714A" w:rsidRDefault="00EF4FAC" w:rsidP="003D3793">
      <w:pPr>
        <w:spacing w:after="0" w:line="240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noProof/>
        </w:rPr>
        <w:t>University</w:t>
      </w:r>
      <w:r w:rsidRPr="0070714A">
        <w:rPr>
          <w:rFonts w:ascii="Cambria" w:hAnsi="Cambria" w:cstheme="minorHAnsi"/>
        </w:rPr>
        <w:t xml:space="preserve"> of Massachusetts, </w:t>
      </w:r>
      <w:r w:rsidR="00C70316" w:rsidRPr="0070714A">
        <w:rPr>
          <w:rFonts w:ascii="Cambria" w:hAnsi="Cambria" w:cstheme="minorHAnsi"/>
        </w:rPr>
        <w:t>City, State</w:t>
      </w:r>
      <w:r w:rsidRPr="0070714A">
        <w:rPr>
          <w:rFonts w:ascii="Cambria" w:hAnsi="Cambria" w:cstheme="minorHAnsi"/>
        </w:rPr>
        <w:t xml:space="preserve">                               </w:t>
      </w:r>
      <w:r w:rsidR="00286406" w:rsidRPr="0070714A">
        <w:rPr>
          <w:rFonts w:ascii="Cambria" w:hAnsi="Cambria" w:cstheme="minorHAnsi"/>
        </w:rPr>
        <w:t xml:space="preserve">                            </w:t>
      </w:r>
      <w:r w:rsidR="001D0B53" w:rsidRPr="0070714A">
        <w:rPr>
          <w:rFonts w:ascii="Cambria" w:hAnsi="Cambria" w:cstheme="minorHAnsi"/>
        </w:rPr>
        <w:t xml:space="preserve">    </w:t>
      </w:r>
    </w:p>
    <w:p w14:paraId="0DD2F41F" w14:textId="77777777" w:rsidR="006B3722" w:rsidRPr="0070714A" w:rsidRDefault="006B3722" w:rsidP="004613F3">
      <w:pPr>
        <w:pStyle w:val="ListParagraph"/>
        <w:numPr>
          <w:ilvl w:val="0"/>
          <w:numId w:val="13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Generat</w:t>
      </w:r>
      <w:r w:rsidR="00D723E0" w:rsidRPr="0070714A">
        <w:rPr>
          <w:rFonts w:ascii="Cambria" w:hAnsi="Cambria" w:cstheme="minorHAnsi"/>
        </w:rPr>
        <w:t>ed</w:t>
      </w:r>
      <w:r w:rsidRPr="0070714A">
        <w:rPr>
          <w:rFonts w:ascii="Cambria" w:hAnsi="Cambria" w:cstheme="minorHAnsi"/>
        </w:rPr>
        <w:t xml:space="preserve"> </w:t>
      </w:r>
      <w:r w:rsidR="008A0AF0" w:rsidRPr="0070714A">
        <w:rPr>
          <w:rFonts w:ascii="Cambria" w:hAnsi="Cambria" w:cstheme="minorHAnsi"/>
        </w:rPr>
        <w:t>atomic-level structure</w:t>
      </w:r>
      <w:r w:rsidRPr="0070714A">
        <w:rPr>
          <w:rFonts w:ascii="Cambria" w:hAnsi="Cambria" w:cstheme="minorHAnsi"/>
        </w:rPr>
        <w:t xml:space="preserve"> of </w:t>
      </w:r>
      <w:r w:rsidR="00C70316" w:rsidRPr="0070714A">
        <w:rPr>
          <w:rFonts w:ascii="Cambria" w:hAnsi="Cambria" w:cstheme="minorHAnsi"/>
        </w:rPr>
        <w:t>_____</w:t>
      </w:r>
      <w:r w:rsidRPr="0070714A">
        <w:rPr>
          <w:rFonts w:ascii="Cambria" w:hAnsi="Cambria" w:cstheme="minorHAnsi"/>
        </w:rPr>
        <w:t xml:space="preserve"> (HCP) phases </w:t>
      </w:r>
    </w:p>
    <w:p w14:paraId="70EC1071" w14:textId="77777777" w:rsidR="00AF2AEA" w:rsidRPr="0070714A" w:rsidRDefault="00D20016" w:rsidP="004613F3">
      <w:pPr>
        <w:pStyle w:val="ListParagraph"/>
        <w:numPr>
          <w:ilvl w:val="0"/>
          <w:numId w:val="13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Characteriz</w:t>
      </w:r>
      <w:r w:rsidR="00D723E0" w:rsidRPr="0070714A">
        <w:rPr>
          <w:rFonts w:ascii="Cambria" w:hAnsi="Cambria" w:cstheme="minorHAnsi"/>
        </w:rPr>
        <w:t>ed</w:t>
      </w:r>
      <w:r w:rsidR="00AF2AEA" w:rsidRPr="0070714A">
        <w:rPr>
          <w:rFonts w:ascii="Cambria" w:hAnsi="Cambria" w:cstheme="minorHAnsi"/>
        </w:rPr>
        <w:t xml:space="preserve"> </w:t>
      </w:r>
      <w:r w:rsidR="000429B8" w:rsidRPr="0070714A">
        <w:rPr>
          <w:rFonts w:ascii="Cambria" w:hAnsi="Cambria" w:cstheme="minorHAnsi"/>
        </w:rPr>
        <w:t xml:space="preserve">the </w:t>
      </w:r>
      <w:r w:rsidR="00C70316" w:rsidRPr="0070714A">
        <w:rPr>
          <w:rFonts w:ascii="Cambria" w:hAnsi="Cambria" w:cstheme="minorHAnsi"/>
        </w:rPr>
        <w:t>_____</w:t>
      </w:r>
      <w:r w:rsidR="00AF2AEA" w:rsidRPr="0070714A">
        <w:rPr>
          <w:rFonts w:ascii="Cambria" w:hAnsi="Cambria" w:cstheme="minorHAnsi"/>
        </w:rPr>
        <w:t xml:space="preserve"> properties of </w:t>
      </w:r>
      <w:r w:rsidRPr="0070714A">
        <w:rPr>
          <w:rFonts w:ascii="Cambria" w:hAnsi="Cambria" w:cstheme="minorHAnsi"/>
        </w:rPr>
        <w:t>HCP phases</w:t>
      </w:r>
    </w:p>
    <w:p w14:paraId="2B3FAE52" w14:textId="77777777" w:rsidR="00AF2AEA" w:rsidRPr="0070714A" w:rsidRDefault="00AF2AEA" w:rsidP="004613F3">
      <w:pPr>
        <w:pStyle w:val="ListParagraph"/>
        <w:numPr>
          <w:ilvl w:val="0"/>
          <w:numId w:val="13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Up-scal</w:t>
      </w:r>
      <w:r w:rsidR="00D723E0" w:rsidRPr="0070714A">
        <w:rPr>
          <w:rFonts w:ascii="Cambria" w:hAnsi="Cambria" w:cstheme="minorHAnsi"/>
        </w:rPr>
        <w:t>ed</w:t>
      </w:r>
      <w:r w:rsidRPr="0070714A">
        <w:rPr>
          <w:rFonts w:ascii="Cambria" w:hAnsi="Cambria" w:cstheme="minorHAnsi"/>
        </w:rPr>
        <w:t xml:space="preserve"> </w:t>
      </w:r>
      <w:r w:rsidR="00D723E0" w:rsidRPr="0070714A">
        <w:rPr>
          <w:rFonts w:ascii="Cambria" w:hAnsi="Cambria" w:cstheme="minorHAnsi"/>
        </w:rPr>
        <w:t xml:space="preserve">the </w:t>
      </w:r>
      <w:r w:rsidRPr="0070714A">
        <w:rPr>
          <w:rFonts w:ascii="Cambria" w:hAnsi="Cambria" w:cstheme="minorHAnsi"/>
        </w:rPr>
        <w:t>elastic properties using methods of micromechanics of porous media</w:t>
      </w:r>
    </w:p>
    <w:p w14:paraId="450F4F96" w14:textId="77777777" w:rsidR="00EF3DAA" w:rsidRPr="0070714A" w:rsidRDefault="0070714A" w:rsidP="003D3793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12FB636" wp14:editId="7E6E1AC4">
                <wp:simplePos x="0" y="0"/>
                <wp:positionH relativeFrom="column">
                  <wp:posOffset>0</wp:posOffset>
                </wp:positionH>
                <wp:positionV relativeFrom="paragraph">
                  <wp:posOffset>159385</wp:posOffset>
                </wp:positionV>
                <wp:extent cx="6423660" cy="0"/>
                <wp:effectExtent l="0" t="0" r="3429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236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B13683" id="Straight Connector 3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2.55pt" to="505.8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" strokecolor="black [3213]" strokeweight="1pt">
                <v:stroke joinstyle="miter"/>
              </v:line>
            </w:pict>
          </mc:Fallback>
        </mc:AlternateContent>
      </w:r>
    </w:p>
    <w:p w14:paraId="776D187D" w14:textId="77777777" w:rsidR="00065ACC" w:rsidRPr="0070714A" w:rsidRDefault="00065ACC" w:rsidP="003D3793">
      <w:pPr>
        <w:pBdr>
          <w:bottom w:val="single" w:sz="12" w:space="1" w:color="auto"/>
        </w:pBdr>
        <w:spacing w:after="0" w:line="276" w:lineRule="auto"/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b/>
          <w:color w:val="2E74B5" w:themeColor="accent1" w:themeShade="BF"/>
        </w:rPr>
        <w:t>TEACHING EXPERIENCES</w:t>
      </w:r>
    </w:p>
    <w:p w14:paraId="2F515BF0" w14:textId="77777777" w:rsidR="00065ACC" w:rsidRPr="0070714A" w:rsidRDefault="00065ACC" w:rsidP="003D3793">
      <w:pPr>
        <w:pStyle w:val="ListParagraph"/>
        <w:spacing w:after="0" w:line="276" w:lineRule="auto"/>
        <w:ind w:left="360"/>
        <w:rPr>
          <w:rFonts w:ascii="Cambria" w:hAnsi="Cambria" w:cstheme="minorHAnsi"/>
          <w:sz w:val="16"/>
        </w:rPr>
      </w:pPr>
    </w:p>
    <w:p w14:paraId="5F40C8A6" w14:textId="77777777" w:rsidR="003D3793" w:rsidRPr="0070714A" w:rsidRDefault="003D3793" w:rsidP="003D3793">
      <w:pPr>
        <w:spacing w:after="0" w:line="240" w:lineRule="auto"/>
        <w:rPr>
          <w:rFonts w:ascii="Cambria" w:hAnsi="Cambria" w:cstheme="minorHAnsi"/>
          <w:b/>
        </w:rPr>
      </w:pPr>
      <w:r w:rsidRPr="0070714A">
        <w:rPr>
          <w:rFonts w:ascii="Cambria" w:hAnsi="Cambria" w:cstheme="minorHAnsi"/>
          <w:b/>
        </w:rPr>
        <w:t xml:space="preserve">Teaching </w:t>
      </w:r>
      <w:r w:rsidR="000448D1" w:rsidRPr="0070714A">
        <w:rPr>
          <w:rFonts w:ascii="Cambria" w:hAnsi="Cambria" w:cstheme="minorHAnsi"/>
          <w:b/>
        </w:rPr>
        <w:t>Assistant /</w:t>
      </w:r>
      <w:r w:rsidRPr="0070714A">
        <w:rPr>
          <w:rFonts w:ascii="Cambria" w:hAnsi="Cambria" w:cstheme="minorHAnsi"/>
          <w:b/>
        </w:rPr>
        <w:t xml:space="preserve"> Engineering</w:t>
      </w:r>
      <w:r w:rsidR="00061162" w:rsidRPr="0070714A">
        <w:rPr>
          <w:rFonts w:ascii="Cambria" w:hAnsi="Cambria" w:cstheme="minorHAnsi"/>
          <w:b/>
        </w:rPr>
        <w:t xml:space="preserve"> Department</w:t>
      </w:r>
      <w:r w:rsidR="00061162" w:rsidRPr="0070714A">
        <w:rPr>
          <w:rFonts w:ascii="Cambria" w:hAnsi="Cambria" w:cstheme="minorHAnsi"/>
          <w:b/>
        </w:rPr>
        <w:tab/>
      </w:r>
      <w:r w:rsidR="00061162" w:rsidRPr="0070714A">
        <w:rPr>
          <w:rFonts w:ascii="Cambria" w:hAnsi="Cambria" w:cstheme="minorHAnsi"/>
          <w:b/>
        </w:rPr>
        <w:tab/>
      </w:r>
      <w:r w:rsidR="00061162" w:rsidRPr="0070714A">
        <w:rPr>
          <w:rFonts w:ascii="Cambria" w:hAnsi="Cambria" w:cstheme="minorHAnsi"/>
          <w:b/>
        </w:rPr>
        <w:tab/>
      </w:r>
      <w:r w:rsidR="00061162" w:rsidRPr="0070714A">
        <w:rPr>
          <w:rFonts w:ascii="Cambria" w:hAnsi="Cambria" w:cstheme="minorHAnsi"/>
          <w:b/>
        </w:rPr>
        <w:tab/>
      </w:r>
      <w:r w:rsidR="00762D14" w:rsidRPr="0070714A">
        <w:rPr>
          <w:rFonts w:ascii="Cambria" w:hAnsi="Cambria" w:cstheme="minorHAnsi"/>
          <w:b/>
        </w:rPr>
        <w:t xml:space="preserve">  </w:t>
      </w:r>
      <w:r w:rsidR="0070714A">
        <w:rPr>
          <w:rFonts w:ascii="Cambria" w:hAnsi="Cambria" w:cstheme="minorHAnsi"/>
          <w:b/>
        </w:rPr>
        <w:t xml:space="preserve">    </w:t>
      </w:r>
      <w:r w:rsidR="00762D14" w:rsidRPr="0070714A">
        <w:rPr>
          <w:rFonts w:ascii="Cambria" w:hAnsi="Cambria" w:cstheme="minorHAnsi"/>
          <w:b/>
        </w:rPr>
        <w:t xml:space="preserve">       </w:t>
      </w:r>
      <w:r w:rsidR="00C70316" w:rsidRPr="0070714A">
        <w:rPr>
          <w:rFonts w:ascii="Cambria" w:hAnsi="Cambria" w:cstheme="minorHAnsi"/>
          <w:b/>
        </w:rPr>
        <w:t xml:space="preserve"> </w:t>
      </w:r>
      <w:r w:rsidR="00BC5F0C">
        <w:rPr>
          <w:rFonts w:ascii="Cambria" w:hAnsi="Cambria" w:cstheme="minorHAnsi"/>
          <w:b/>
        </w:rPr>
        <w:t>Spring</w:t>
      </w:r>
      <w:r w:rsidR="00762D14" w:rsidRPr="0070714A">
        <w:rPr>
          <w:rFonts w:ascii="Cambria" w:hAnsi="Cambria" w:cstheme="minorHAnsi"/>
          <w:b/>
        </w:rPr>
        <w:t xml:space="preserve"> 2015 - </w:t>
      </w:r>
      <w:r w:rsidR="00061162" w:rsidRPr="0070714A">
        <w:rPr>
          <w:rFonts w:ascii="Cambria" w:hAnsi="Cambria" w:cstheme="minorHAnsi"/>
          <w:b/>
        </w:rPr>
        <w:t>Present</w:t>
      </w:r>
    </w:p>
    <w:p w14:paraId="535E6690" w14:textId="77777777" w:rsidR="00065ACC" w:rsidRPr="0070714A" w:rsidRDefault="00065ACC" w:rsidP="003D3793">
      <w:pPr>
        <w:spacing w:after="0" w:line="240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 xml:space="preserve">Iowa State University, Ames, IA </w:t>
      </w:r>
    </w:p>
    <w:p w14:paraId="67918F7B" w14:textId="77777777" w:rsidR="00065ACC" w:rsidRPr="0070714A" w:rsidRDefault="00065ACC" w:rsidP="004613F3">
      <w:pPr>
        <w:pStyle w:val="ListParagraph"/>
        <w:numPr>
          <w:ilvl w:val="0"/>
          <w:numId w:val="14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i/>
        </w:rPr>
        <w:t>Instructor of</w:t>
      </w:r>
      <w:r w:rsidR="003D3793" w:rsidRPr="0070714A">
        <w:rPr>
          <w:rFonts w:ascii="Cambria" w:hAnsi="Cambria" w:cstheme="minorHAnsi"/>
          <w:i/>
        </w:rPr>
        <w:t xml:space="preserve"> record</w:t>
      </w:r>
      <w:r w:rsidRPr="0070714A">
        <w:rPr>
          <w:rFonts w:ascii="Cambria" w:hAnsi="Cambria" w:cstheme="minorHAnsi"/>
        </w:rPr>
        <w:t xml:space="preserve"> “</w:t>
      </w:r>
      <w:r w:rsidR="00C70316" w:rsidRPr="0070714A">
        <w:rPr>
          <w:rFonts w:ascii="Cambria" w:hAnsi="Cambria" w:cstheme="minorHAnsi"/>
        </w:rPr>
        <w:t>E</w:t>
      </w:r>
      <w:r w:rsidRPr="0070714A">
        <w:rPr>
          <w:rFonts w:ascii="Cambria" w:hAnsi="Cambria" w:cstheme="minorHAnsi"/>
        </w:rPr>
        <w:t xml:space="preserve">E </w:t>
      </w:r>
      <w:r w:rsidR="00C70316" w:rsidRPr="0070714A">
        <w:rPr>
          <w:rFonts w:ascii="Cambria" w:hAnsi="Cambria" w:cstheme="minorHAnsi"/>
        </w:rPr>
        <w:t>XXX</w:t>
      </w:r>
      <w:r w:rsidRPr="0070714A">
        <w:rPr>
          <w:rFonts w:ascii="Cambria" w:hAnsi="Cambria" w:cstheme="minorHAnsi"/>
        </w:rPr>
        <w:t xml:space="preserve">: </w:t>
      </w:r>
      <w:proofErr w:type="spellStart"/>
      <w:r w:rsidR="00C70316" w:rsidRPr="0070714A">
        <w:rPr>
          <w:rFonts w:ascii="Cambria" w:hAnsi="Cambria" w:cstheme="minorHAnsi"/>
        </w:rPr>
        <w:t>Xxxxxxx</w:t>
      </w:r>
      <w:proofErr w:type="spellEnd"/>
      <w:r w:rsidR="001B2102" w:rsidRPr="0070714A">
        <w:rPr>
          <w:rFonts w:ascii="Cambria" w:hAnsi="Cambria" w:cstheme="minorHAnsi"/>
          <w:noProof/>
        </w:rPr>
        <w:t>,”</w:t>
      </w:r>
      <w:r w:rsidR="003D3793" w:rsidRPr="0070714A">
        <w:rPr>
          <w:rFonts w:ascii="Cambria" w:hAnsi="Cambria" w:cstheme="minorHAnsi"/>
        </w:rPr>
        <w:t xml:space="preserve"> ~50 undergraduate students</w:t>
      </w:r>
      <w:r w:rsidR="00762D14" w:rsidRPr="0070714A">
        <w:rPr>
          <w:rFonts w:ascii="Cambria" w:hAnsi="Cambria" w:cstheme="minorHAnsi"/>
        </w:rPr>
        <w:t xml:space="preserve"> (</w:t>
      </w:r>
      <w:r w:rsidRPr="0070714A">
        <w:rPr>
          <w:rFonts w:ascii="Cambria" w:hAnsi="Cambria" w:cstheme="minorHAnsi"/>
        </w:rPr>
        <w:t>Fall 2018</w:t>
      </w:r>
      <w:r w:rsidR="00061162" w:rsidRPr="0070714A">
        <w:rPr>
          <w:rFonts w:ascii="Cambria" w:hAnsi="Cambria" w:cstheme="minorHAnsi"/>
        </w:rPr>
        <w:t>, 2017</w:t>
      </w:r>
      <w:r w:rsidR="00762D14" w:rsidRPr="0070714A">
        <w:rPr>
          <w:rFonts w:ascii="Cambria" w:hAnsi="Cambria" w:cstheme="minorHAnsi"/>
        </w:rPr>
        <w:t>)</w:t>
      </w:r>
    </w:p>
    <w:p w14:paraId="563A5479" w14:textId="77777777" w:rsidR="00065ACC" w:rsidRPr="0070714A" w:rsidRDefault="00061162" w:rsidP="004613F3">
      <w:pPr>
        <w:pStyle w:val="ListParagraph"/>
        <w:numPr>
          <w:ilvl w:val="0"/>
          <w:numId w:val="14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 xml:space="preserve">Prepared lectures and class activities focusing on </w:t>
      </w:r>
      <w:r w:rsidR="00C70316" w:rsidRPr="0070714A">
        <w:rPr>
          <w:rFonts w:ascii="Cambria" w:hAnsi="Cambria" w:cstheme="minorHAnsi"/>
        </w:rPr>
        <w:t xml:space="preserve">the </w:t>
      </w:r>
      <w:r w:rsidRPr="0070714A">
        <w:rPr>
          <w:rFonts w:ascii="Cambria" w:hAnsi="Cambria" w:cstheme="minorHAnsi"/>
          <w:noProof/>
        </w:rPr>
        <w:t>analysis</w:t>
      </w:r>
      <w:r w:rsidRPr="0070714A">
        <w:rPr>
          <w:rFonts w:ascii="Cambria" w:hAnsi="Cambria" w:cstheme="minorHAnsi"/>
        </w:rPr>
        <w:t xml:space="preserve"> of determinate structures</w:t>
      </w:r>
    </w:p>
    <w:p w14:paraId="16C78A4A" w14:textId="77777777" w:rsidR="00061162" w:rsidRPr="0070714A" w:rsidRDefault="00061162" w:rsidP="004613F3">
      <w:pPr>
        <w:pStyle w:val="ListParagraph"/>
        <w:numPr>
          <w:ilvl w:val="0"/>
          <w:numId w:val="14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Recognized as Excellent Instructor – 2017</w:t>
      </w:r>
    </w:p>
    <w:p w14:paraId="0010F4AE" w14:textId="77777777" w:rsidR="00061162" w:rsidRPr="0070714A" w:rsidRDefault="0070714A" w:rsidP="00061162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105D9A5" wp14:editId="387B864E">
                <wp:simplePos x="0" y="0"/>
                <wp:positionH relativeFrom="column">
                  <wp:posOffset>-60960</wp:posOffset>
                </wp:positionH>
                <wp:positionV relativeFrom="paragraph">
                  <wp:posOffset>159385</wp:posOffset>
                </wp:positionV>
                <wp:extent cx="6423660" cy="0"/>
                <wp:effectExtent l="0" t="0" r="3429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236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3DFAD4" id="Straight Connector 4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8pt,12.55pt" to="501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" strokecolor="black [3213]" strokeweight="1pt">
                <v:stroke joinstyle="miter"/>
              </v:line>
            </w:pict>
          </mc:Fallback>
        </mc:AlternateContent>
      </w:r>
    </w:p>
    <w:p w14:paraId="258768BE" w14:textId="77777777" w:rsidR="00784306" w:rsidRPr="0070714A" w:rsidRDefault="00784306" w:rsidP="003D3793">
      <w:pPr>
        <w:pBdr>
          <w:bottom w:val="single" w:sz="12" w:space="1" w:color="auto"/>
        </w:pBdr>
        <w:spacing w:after="0" w:line="276" w:lineRule="auto"/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b/>
          <w:color w:val="2E74B5" w:themeColor="accent1" w:themeShade="BF"/>
        </w:rPr>
        <w:t>WORK EXPERIENCE</w:t>
      </w:r>
    </w:p>
    <w:p w14:paraId="56C9F6F9" w14:textId="77777777" w:rsidR="00784306" w:rsidRPr="0070714A" w:rsidRDefault="00784306" w:rsidP="003D3793">
      <w:pPr>
        <w:spacing w:after="0" w:line="276" w:lineRule="auto"/>
        <w:rPr>
          <w:rFonts w:ascii="Cambria" w:hAnsi="Cambria" w:cstheme="minorHAnsi"/>
        </w:rPr>
      </w:pPr>
    </w:p>
    <w:p w14:paraId="1D148D8B" w14:textId="77777777" w:rsidR="00061162" w:rsidRPr="0070714A" w:rsidRDefault="00061162" w:rsidP="00061162">
      <w:pPr>
        <w:spacing w:after="0" w:line="276" w:lineRule="auto"/>
        <w:rPr>
          <w:rFonts w:ascii="Cambria" w:hAnsi="Cambria" w:cstheme="minorHAnsi"/>
          <w:b/>
        </w:rPr>
      </w:pPr>
      <w:r w:rsidRPr="0070714A">
        <w:rPr>
          <w:rFonts w:ascii="Cambria" w:hAnsi="Cambria" w:cstheme="minorHAnsi"/>
          <w:b/>
        </w:rPr>
        <w:t>Bridge Engineer Intern</w:t>
      </w:r>
      <w:r w:rsidRPr="0070714A">
        <w:rPr>
          <w:rFonts w:ascii="Cambria" w:hAnsi="Cambria" w:cstheme="minorHAnsi"/>
        </w:rPr>
        <w:t xml:space="preserve"> (International Exchange Program) </w:t>
      </w:r>
      <w:r w:rsidRPr="0070714A">
        <w:rPr>
          <w:rFonts w:ascii="Cambria" w:hAnsi="Cambria" w:cstheme="minorHAnsi"/>
        </w:rPr>
        <w:tab/>
      </w:r>
      <w:r w:rsidRPr="0070714A">
        <w:rPr>
          <w:rFonts w:ascii="Cambria" w:hAnsi="Cambria" w:cstheme="minorHAnsi"/>
        </w:rPr>
        <w:tab/>
      </w:r>
      <w:r w:rsidRPr="0070714A">
        <w:rPr>
          <w:rFonts w:ascii="Cambria" w:hAnsi="Cambria" w:cstheme="minorHAnsi"/>
        </w:rPr>
        <w:tab/>
      </w:r>
      <w:r w:rsidRPr="0070714A">
        <w:rPr>
          <w:rFonts w:ascii="Cambria" w:hAnsi="Cambria" w:cstheme="minorHAnsi"/>
        </w:rPr>
        <w:tab/>
      </w:r>
      <w:r w:rsidR="00762D14" w:rsidRPr="0070714A">
        <w:rPr>
          <w:rFonts w:ascii="Cambria" w:hAnsi="Cambria" w:cstheme="minorHAnsi"/>
          <w:b/>
        </w:rPr>
        <w:t xml:space="preserve"> </w:t>
      </w:r>
      <w:r w:rsidR="0070714A">
        <w:rPr>
          <w:rFonts w:ascii="Cambria" w:hAnsi="Cambria" w:cstheme="minorHAnsi"/>
          <w:b/>
        </w:rPr>
        <w:t xml:space="preserve">    </w:t>
      </w:r>
      <w:r w:rsidR="00762D14" w:rsidRPr="0070714A">
        <w:rPr>
          <w:rFonts w:ascii="Cambria" w:hAnsi="Cambria" w:cstheme="minorHAnsi"/>
          <w:b/>
        </w:rPr>
        <w:t xml:space="preserve">          </w:t>
      </w:r>
      <w:r w:rsidRPr="0070714A">
        <w:rPr>
          <w:rFonts w:ascii="Cambria" w:hAnsi="Cambria" w:cstheme="minorHAnsi"/>
          <w:b/>
        </w:rPr>
        <w:t>Summer 2010</w:t>
      </w:r>
    </w:p>
    <w:p w14:paraId="3886D43B" w14:textId="77777777" w:rsidR="00061162" w:rsidRPr="0070714A" w:rsidRDefault="00C70316" w:rsidP="00061162">
      <w:pPr>
        <w:spacing w:after="0" w:line="276" w:lineRule="auto"/>
        <w:rPr>
          <w:rFonts w:ascii="Cambria" w:hAnsi="Cambria" w:cstheme="minorHAnsi"/>
        </w:rPr>
      </w:pPr>
      <w:proofErr w:type="gramStart"/>
      <w:r w:rsidRPr="0070714A">
        <w:rPr>
          <w:rFonts w:ascii="Cambria" w:hAnsi="Cambria" w:cstheme="minorHAnsi"/>
        </w:rPr>
        <w:t xml:space="preserve">XXXX </w:t>
      </w:r>
      <w:r w:rsidR="00784306" w:rsidRPr="0070714A">
        <w:rPr>
          <w:rFonts w:ascii="Cambria" w:hAnsi="Cambria" w:cstheme="minorHAnsi"/>
        </w:rPr>
        <w:t xml:space="preserve"> Structural</w:t>
      </w:r>
      <w:proofErr w:type="gramEnd"/>
      <w:r w:rsidR="00784306" w:rsidRPr="0070714A">
        <w:rPr>
          <w:rFonts w:ascii="Cambria" w:hAnsi="Cambria" w:cstheme="minorHAnsi"/>
        </w:rPr>
        <w:t xml:space="preserve"> Engineering Consultant Company, </w:t>
      </w:r>
      <w:r w:rsidRPr="0070714A">
        <w:rPr>
          <w:rFonts w:ascii="Cambria" w:hAnsi="Cambria" w:cstheme="minorHAnsi"/>
        </w:rPr>
        <w:t>City, Country</w:t>
      </w:r>
      <w:r w:rsidR="00784306" w:rsidRPr="0070714A">
        <w:rPr>
          <w:rFonts w:ascii="Cambria" w:hAnsi="Cambria" w:cstheme="minorHAnsi"/>
        </w:rPr>
        <w:t xml:space="preserve">         </w:t>
      </w:r>
      <w:r w:rsidR="00061162" w:rsidRPr="0070714A">
        <w:rPr>
          <w:rFonts w:ascii="Cambria" w:hAnsi="Cambria" w:cstheme="minorHAnsi"/>
        </w:rPr>
        <w:t xml:space="preserve">           </w:t>
      </w:r>
    </w:p>
    <w:p w14:paraId="2788A0E5" w14:textId="77777777" w:rsidR="000448D1" w:rsidRPr="0070714A" w:rsidRDefault="000448D1" w:rsidP="004613F3">
      <w:pPr>
        <w:pStyle w:val="ListParagraph"/>
        <w:numPr>
          <w:ilvl w:val="0"/>
          <w:numId w:val="15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Reduced project cost by 25% over 3 years</w:t>
      </w:r>
    </w:p>
    <w:p w14:paraId="3F913347" w14:textId="77777777" w:rsidR="00784306" w:rsidRPr="0070714A" w:rsidRDefault="00784306" w:rsidP="004613F3">
      <w:pPr>
        <w:pStyle w:val="ListParagraph"/>
        <w:numPr>
          <w:ilvl w:val="0"/>
          <w:numId w:val="15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Contributed to technical drawing, damage identification, and documentation</w:t>
      </w:r>
    </w:p>
    <w:p w14:paraId="40690C93" w14:textId="77777777" w:rsidR="00784306" w:rsidRPr="0070714A" w:rsidRDefault="00784306" w:rsidP="004613F3">
      <w:pPr>
        <w:pStyle w:val="ListParagraph"/>
        <w:numPr>
          <w:ilvl w:val="0"/>
          <w:numId w:val="15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 xml:space="preserve">Involved in bridge analysis and design conducted based on </w:t>
      </w:r>
      <w:r w:rsidR="00C70316" w:rsidRPr="0070714A">
        <w:rPr>
          <w:rFonts w:ascii="Cambria" w:hAnsi="Cambria" w:cstheme="minorHAnsi"/>
        </w:rPr>
        <w:t>_____</w:t>
      </w:r>
      <w:r w:rsidRPr="0070714A">
        <w:rPr>
          <w:rFonts w:ascii="Cambria" w:hAnsi="Cambria" w:cstheme="minorHAnsi"/>
        </w:rPr>
        <w:t xml:space="preserve"> under </w:t>
      </w:r>
      <w:r w:rsidR="001E5858" w:rsidRPr="0070714A">
        <w:rPr>
          <w:rFonts w:ascii="Cambria" w:hAnsi="Cambria" w:cstheme="minorHAnsi"/>
        </w:rPr>
        <w:t xml:space="preserve">the </w:t>
      </w:r>
      <w:r w:rsidRPr="0070714A">
        <w:rPr>
          <w:rFonts w:ascii="Cambria" w:hAnsi="Cambria" w:cstheme="minorHAnsi"/>
          <w:noProof/>
        </w:rPr>
        <w:t>supervision</w:t>
      </w:r>
      <w:r w:rsidRPr="0070714A">
        <w:rPr>
          <w:rFonts w:ascii="Cambria" w:hAnsi="Cambria" w:cstheme="minorHAnsi"/>
        </w:rPr>
        <w:t xml:space="preserve"> of the company engineers</w:t>
      </w:r>
    </w:p>
    <w:p w14:paraId="19143ED1" w14:textId="77777777" w:rsidR="00061162" w:rsidRPr="0070714A" w:rsidRDefault="0070714A" w:rsidP="003D3793">
      <w:pPr>
        <w:pBdr>
          <w:bottom w:val="single" w:sz="12" w:space="1" w:color="auto"/>
        </w:pBdr>
        <w:spacing w:after="0" w:line="276" w:lineRule="auto"/>
        <w:rPr>
          <w:rFonts w:ascii="Cambria" w:hAnsi="Cambria" w:cstheme="minorHAnsi"/>
          <w:b/>
          <w:color w:val="0000FF"/>
        </w:rPr>
      </w:pPr>
      <w:r w:rsidRPr="0070714A">
        <w:rPr>
          <w:rFonts w:ascii="Cambria" w:hAnsi="Cambria" w:cstheme="minorHAns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5DC1F5F" wp14:editId="18AC72D4">
                <wp:simplePos x="0" y="0"/>
                <wp:positionH relativeFrom="column">
                  <wp:posOffset>38100</wp:posOffset>
                </wp:positionH>
                <wp:positionV relativeFrom="paragraph">
                  <wp:posOffset>121285</wp:posOffset>
                </wp:positionV>
                <wp:extent cx="6423660" cy="0"/>
                <wp:effectExtent l="0" t="0" r="3429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236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6AD00B" id="Straight Connector 5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pt,9.55pt" to="508.8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" strokecolor="black [3213]" strokeweight="1pt">
                <v:stroke joinstyle="miter"/>
              </v:line>
            </w:pict>
          </mc:Fallback>
        </mc:AlternateContent>
      </w:r>
    </w:p>
    <w:p w14:paraId="38BAA27B" w14:textId="77777777" w:rsidR="00C70316" w:rsidRPr="0070714A" w:rsidRDefault="00C70316" w:rsidP="00C70316">
      <w:pPr>
        <w:pBdr>
          <w:bottom w:val="single" w:sz="12" w:space="1" w:color="auto"/>
        </w:pBdr>
        <w:spacing w:after="0" w:line="276" w:lineRule="auto"/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b/>
          <w:color w:val="2E74B5" w:themeColor="accent1" w:themeShade="BF"/>
        </w:rPr>
        <w:t>TECHNICAL SKILLS</w:t>
      </w:r>
    </w:p>
    <w:p w14:paraId="6AF81841" w14:textId="77777777" w:rsidR="00C70316" w:rsidRPr="0070714A" w:rsidRDefault="00C70316" w:rsidP="00C70316">
      <w:pPr>
        <w:spacing w:after="0" w:line="276" w:lineRule="auto"/>
        <w:rPr>
          <w:rFonts w:ascii="Cambria" w:hAnsi="Cambria" w:cstheme="minorHAnsi"/>
          <w:b/>
        </w:rPr>
      </w:pPr>
    </w:p>
    <w:p w14:paraId="4AC77212" w14:textId="77777777" w:rsidR="000B09C8" w:rsidRDefault="000B09C8" w:rsidP="00C70316">
      <w:pPr>
        <w:pStyle w:val="ListParagraph"/>
        <w:numPr>
          <w:ilvl w:val="0"/>
          <w:numId w:val="9"/>
        </w:numPr>
        <w:spacing w:after="0" w:line="276" w:lineRule="auto"/>
        <w:rPr>
          <w:rFonts w:ascii="Cambria" w:hAnsi="Cambria" w:cstheme="minorHAnsi"/>
          <w:b/>
        </w:rPr>
      </w:pPr>
      <w:r>
        <w:rPr>
          <w:rFonts w:ascii="Cambria" w:hAnsi="Cambria" w:cstheme="minorHAnsi"/>
          <w:b/>
        </w:rPr>
        <w:t>Online Platforms</w:t>
      </w:r>
    </w:p>
    <w:p w14:paraId="606FEB23" w14:textId="77777777" w:rsidR="000B09C8" w:rsidRPr="000B09C8" w:rsidRDefault="000B09C8" w:rsidP="000B09C8">
      <w:pPr>
        <w:pStyle w:val="ListParagraph"/>
        <w:numPr>
          <w:ilvl w:val="1"/>
          <w:numId w:val="9"/>
        </w:numPr>
        <w:spacing w:after="0" w:line="276" w:lineRule="auto"/>
        <w:ind w:left="720"/>
        <w:rPr>
          <w:rFonts w:ascii="Cambria" w:hAnsi="Cambria" w:cstheme="minorHAnsi"/>
        </w:rPr>
      </w:pPr>
      <w:r w:rsidRPr="000B09C8">
        <w:rPr>
          <w:rFonts w:ascii="Cambria" w:hAnsi="Cambria" w:cstheme="minorHAnsi"/>
        </w:rPr>
        <w:t>Zoom, Canvas, Blackboard</w:t>
      </w:r>
    </w:p>
    <w:p w14:paraId="409C8C4F" w14:textId="77777777" w:rsidR="00C70316" w:rsidRPr="0070714A" w:rsidRDefault="00C70316" w:rsidP="00C70316">
      <w:pPr>
        <w:pStyle w:val="ListParagraph"/>
        <w:numPr>
          <w:ilvl w:val="0"/>
          <w:numId w:val="9"/>
        </w:numPr>
        <w:spacing w:after="0" w:line="276" w:lineRule="auto"/>
        <w:rPr>
          <w:rFonts w:ascii="Cambria" w:hAnsi="Cambria" w:cstheme="minorHAnsi"/>
          <w:b/>
        </w:rPr>
      </w:pPr>
      <w:r w:rsidRPr="0070714A">
        <w:rPr>
          <w:rFonts w:ascii="Cambria" w:hAnsi="Cambria" w:cstheme="minorHAnsi"/>
          <w:b/>
        </w:rPr>
        <w:t xml:space="preserve">Programming Languages and Mathematical Packages </w:t>
      </w:r>
    </w:p>
    <w:p w14:paraId="50BF906F" w14:textId="77777777" w:rsidR="00C70316" w:rsidRPr="0070714A" w:rsidRDefault="00C70316" w:rsidP="00C70316">
      <w:pPr>
        <w:pStyle w:val="ListParagraph"/>
        <w:numPr>
          <w:ilvl w:val="0"/>
          <w:numId w:val="10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MATLAB, Mathematica, Fortran90</w:t>
      </w:r>
    </w:p>
    <w:p w14:paraId="6014D514" w14:textId="77777777" w:rsidR="00C70316" w:rsidRPr="0070714A" w:rsidRDefault="00C70316" w:rsidP="00C70316">
      <w:pPr>
        <w:pStyle w:val="ListParagraph"/>
        <w:numPr>
          <w:ilvl w:val="0"/>
          <w:numId w:val="9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b/>
        </w:rPr>
        <w:t>Computer-Aided Design/Engineering Packages</w:t>
      </w:r>
    </w:p>
    <w:p w14:paraId="1A3F498B" w14:textId="77777777" w:rsidR="005C1F0E" w:rsidRPr="0070714A" w:rsidRDefault="00C70316" w:rsidP="005C1F0E">
      <w:pPr>
        <w:pStyle w:val="ListParagraph"/>
        <w:numPr>
          <w:ilvl w:val="0"/>
          <w:numId w:val="10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LAMMPS, Materials Studio, ABAQUS CAE, ANSYS, SAP2000, AutoCAD</w:t>
      </w:r>
    </w:p>
    <w:p w14:paraId="08F514D8" w14:textId="77777777" w:rsidR="005C1F0E" w:rsidRPr="0070714A" w:rsidRDefault="005C1F0E" w:rsidP="00C70316">
      <w:pPr>
        <w:pBdr>
          <w:bottom w:val="single" w:sz="12" w:space="0" w:color="auto"/>
        </w:pBdr>
        <w:spacing w:after="0" w:line="276" w:lineRule="auto"/>
        <w:rPr>
          <w:rFonts w:ascii="Cambria" w:hAnsi="Cambria" w:cstheme="minorHAnsi"/>
          <w:b/>
          <w:color w:val="0000FF"/>
        </w:rPr>
      </w:pPr>
    </w:p>
    <w:p w14:paraId="3D2D508D" w14:textId="77777777" w:rsidR="00221C7C" w:rsidRPr="0070714A" w:rsidRDefault="005C1F0E" w:rsidP="001575D2">
      <w:pPr>
        <w:pBdr>
          <w:bottom w:val="single" w:sz="12" w:space="2" w:color="auto"/>
        </w:pBdr>
        <w:spacing w:after="0" w:line="276" w:lineRule="auto"/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b/>
          <w:color w:val="2E74B5" w:themeColor="accent1" w:themeShade="BF"/>
        </w:rPr>
        <w:t>P</w:t>
      </w:r>
      <w:r w:rsidR="007019C6" w:rsidRPr="0070714A">
        <w:rPr>
          <w:rFonts w:ascii="Cambria" w:hAnsi="Cambria" w:cstheme="minorHAnsi"/>
          <w:b/>
          <w:color w:val="2E74B5" w:themeColor="accent1" w:themeShade="BF"/>
        </w:rPr>
        <w:t>UBLICATIONS</w:t>
      </w:r>
    </w:p>
    <w:p w14:paraId="0E77FFE7" w14:textId="77777777" w:rsidR="00FE564C" w:rsidRPr="0070714A" w:rsidRDefault="00FE564C" w:rsidP="003D3793">
      <w:pPr>
        <w:tabs>
          <w:tab w:val="left" w:pos="945"/>
        </w:tabs>
        <w:spacing w:after="0" w:line="276" w:lineRule="auto"/>
        <w:rPr>
          <w:rFonts w:ascii="Cambria" w:hAnsi="Cambria" w:cstheme="minorHAnsi"/>
          <w:u w:val="single"/>
        </w:rPr>
      </w:pPr>
    </w:p>
    <w:p w14:paraId="2CA0E9C1" w14:textId="77777777" w:rsidR="00F76B5C" w:rsidRPr="0070714A" w:rsidRDefault="00F72D26" w:rsidP="00061162">
      <w:pPr>
        <w:tabs>
          <w:tab w:val="left" w:pos="945"/>
        </w:tabs>
        <w:spacing w:after="0" w:line="276" w:lineRule="auto"/>
        <w:rPr>
          <w:rFonts w:ascii="Cambria" w:hAnsi="Cambria" w:cstheme="minorHAnsi"/>
          <w:b/>
          <w:u w:val="single"/>
        </w:rPr>
      </w:pPr>
      <w:r>
        <w:rPr>
          <w:rFonts w:ascii="Cambria" w:hAnsi="Cambria" w:cstheme="minorHAnsi"/>
          <w:b/>
        </w:rPr>
        <w:t>Journal Articles</w:t>
      </w:r>
      <w:r w:rsidR="00061162" w:rsidRPr="0070714A">
        <w:rPr>
          <w:rFonts w:ascii="Cambria" w:hAnsi="Cambria" w:cstheme="minorHAnsi"/>
          <w:b/>
        </w:rPr>
        <w:tab/>
      </w:r>
      <w:r w:rsidR="00061162" w:rsidRPr="0070714A">
        <w:rPr>
          <w:rFonts w:ascii="Cambria" w:hAnsi="Cambria" w:cstheme="minorHAnsi"/>
          <w:b/>
        </w:rPr>
        <w:tab/>
      </w:r>
      <w:r w:rsidR="00061162" w:rsidRPr="0070714A">
        <w:rPr>
          <w:rFonts w:ascii="Cambria" w:hAnsi="Cambria" w:cstheme="minorHAnsi"/>
          <w:b/>
        </w:rPr>
        <w:tab/>
      </w:r>
      <w:r w:rsidR="00061162" w:rsidRPr="0070714A">
        <w:rPr>
          <w:rFonts w:ascii="Cambria" w:hAnsi="Cambria" w:cstheme="minorHAnsi"/>
          <w:b/>
        </w:rPr>
        <w:tab/>
      </w:r>
      <w:r w:rsidR="00061162" w:rsidRPr="0070714A">
        <w:rPr>
          <w:rFonts w:ascii="Cambria" w:hAnsi="Cambria" w:cstheme="minorHAnsi"/>
          <w:b/>
        </w:rPr>
        <w:tab/>
      </w:r>
      <w:r w:rsidR="00061162" w:rsidRPr="0070714A">
        <w:rPr>
          <w:rFonts w:ascii="Cambria" w:hAnsi="Cambria" w:cstheme="minorHAnsi"/>
          <w:b/>
        </w:rPr>
        <w:tab/>
      </w:r>
      <w:r w:rsidR="00061162" w:rsidRPr="0070714A">
        <w:rPr>
          <w:rFonts w:ascii="Cambria" w:hAnsi="Cambria" w:cstheme="minorHAnsi"/>
          <w:b/>
        </w:rPr>
        <w:tab/>
      </w:r>
      <w:r w:rsidR="00061162" w:rsidRPr="0070714A">
        <w:rPr>
          <w:rFonts w:ascii="Cambria" w:hAnsi="Cambria" w:cstheme="minorHAnsi"/>
          <w:b/>
        </w:rPr>
        <w:tab/>
      </w:r>
      <w:r w:rsidR="0070714A">
        <w:rPr>
          <w:rFonts w:ascii="Cambria" w:hAnsi="Cambria" w:cstheme="minorHAnsi"/>
          <w:b/>
        </w:rPr>
        <w:t xml:space="preserve">     </w:t>
      </w:r>
      <w:r w:rsidR="00061162" w:rsidRPr="0070714A">
        <w:rPr>
          <w:rFonts w:ascii="Cambria" w:hAnsi="Cambria" w:cstheme="minorHAnsi"/>
          <w:b/>
        </w:rPr>
        <w:t xml:space="preserve"> </w:t>
      </w:r>
      <w:r>
        <w:rPr>
          <w:rFonts w:ascii="Cambria" w:hAnsi="Cambria" w:cstheme="minorHAnsi"/>
          <w:b/>
        </w:rPr>
        <w:tab/>
      </w:r>
      <w:r>
        <w:rPr>
          <w:rFonts w:ascii="Cambria" w:hAnsi="Cambria" w:cstheme="minorHAnsi"/>
          <w:b/>
        </w:rPr>
        <w:tab/>
      </w:r>
      <w:r w:rsidR="00BC5F0C">
        <w:rPr>
          <w:rFonts w:ascii="Cambria" w:hAnsi="Cambria" w:cstheme="minorHAnsi"/>
          <w:b/>
        </w:rPr>
        <w:t xml:space="preserve">      </w:t>
      </w:r>
      <w:r w:rsidR="00061162" w:rsidRPr="0070714A">
        <w:rPr>
          <w:rFonts w:ascii="Cambria" w:hAnsi="Cambria" w:cstheme="minorHAnsi"/>
          <w:b/>
        </w:rPr>
        <w:t xml:space="preserve"> </w:t>
      </w:r>
      <w:r w:rsidR="00B24725" w:rsidRPr="0070714A">
        <w:rPr>
          <w:rFonts w:ascii="Cambria" w:hAnsi="Cambria" w:cstheme="minorHAnsi"/>
          <w:b/>
        </w:rPr>
        <w:t xml:space="preserve">(Total: </w:t>
      </w:r>
      <w:r w:rsidR="001047C3">
        <w:rPr>
          <w:rFonts w:ascii="Cambria" w:hAnsi="Cambria" w:cstheme="minorHAnsi"/>
          <w:b/>
        </w:rPr>
        <w:t>1</w:t>
      </w:r>
      <w:r w:rsidR="005C1F0E" w:rsidRPr="0070714A">
        <w:rPr>
          <w:rFonts w:ascii="Cambria" w:hAnsi="Cambria" w:cstheme="minorHAnsi"/>
          <w:b/>
        </w:rPr>
        <w:t>2</w:t>
      </w:r>
      <w:r w:rsidR="000448D1" w:rsidRPr="0070714A">
        <w:rPr>
          <w:rFonts w:ascii="Cambria" w:hAnsi="Cambria" w:cstheme="minorHAnsi"/>
          <w:b/>
        </w:rPr>
        <w:t>)</w:t>
      </w:r>
    </w:p>
    <w:p w14:paraId="34346ABB" w14:textId="77777777" w:rsidR="00D32628" w:rsidRPr="0070714A" w:rsidRDefault="00061162" w:rsidP="004613F3">
      <w:pPr>
        <w:pStyle w:val="ListParagraph"/>
        <w:numPr>
          <w:ilvl w:val="0"/>
          <w:numId w:val="1"/>
        </w:numPr>
        <w:tabs>
          <w:tab w:val="left" w:pos="945"/>
        </w:tabs>
        <w:spacing w:after="0" w:line="276" w:lineRule="auto"/>
        <w:ind w:left="720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XXX,</w:t>
      </w:r>
      <w:r w:rsidR="00DE7697" w:rsidRPr="0070714A">
        <w:rPr>
          <w:rFonts w:ascii="Cambria" w:hAnsi="Cambria" w:cstheme="minorHAnsi"/>
        </w:rPr>
        <w:t xml:space="preserve"> </w:t>
      </w:r>
      <w:r w:rsidRPr="0070714A">
        <w:rPr>
          <w:rFonts w:ascii="Cambria" w:hAnsi="Cambria" w:cstheme="minorHAnsi"/>
        </w:rPr>
        <w:t>X</w:t>
      </w:r>
      <w:r w:rsidR="00D32628" w:rsidRPr="0070714A">
        <w:rPr>
          <w:rFonts w:ascii="Cambria" w:hAnsi="Cambria" w:cstheme="minorHAnsi"/>
        </w:rPr>
        <w:t>.,</w:t>
      </w:r>
      <w:r w:rsidR="00D32628" w:rsidRPr="0070714A">
        <w:rPr>
          <w:rFonts w:ascii="Cambria" w:hAnsi="Cambria" w:cstheme="minorHAnsi"/>
          <w:b/>
        </w:rPr>
        <w:t xml:space="preserve"> </w:t>
      </w:r>
      <w:r w:rsidRPr="0070714A">
        <w:rPr>
          <w:rFonts w:ascii="Cambria" w:hAnsi="Cambria" w:cstheme="minorHAnsi"/>
          <w:b/>
        </w:rPr>
        <w:t>LAST</w:t>
      </w:r>
      <w:r w:rsidR="00D32628" w:rsidRPr="0070714A">
        <w:rPr>
          <w:rFonts w:ascii="Cambria" w:hAnsi="Cambria" w:cstheme="minorHAnsi"/>
          <w:b/>
        </w:rPr>
        <w:t xml:space="preserve">, </w:t>
      </w:r>
      <w:r w:rsidRPr="0070714A">
        <w:rPr>
          <w:rFonts w:ascii="Cambria" w:hAnsi="Cambria" w:cstheme="minorHAnsi"/>
          <w:b/>
        </w:rPr>
        <w:t>F</w:t>
      </w:r>
      <w:r w:rsidR="00D32628" w:rsidRPr="0070714A">
        <w:rPr>
          <w:rFonts w:ascii="Cambria" w:hAnsi="Cambria" w:cstheme="minorHAnsi"/>
          <w:b/>
        </w:rPr>
        <w:t>.</w:t>
      </w:r>
      <w:r w:rsidR="00D32628" w:rsidRPr="0070714A">
        <w:rPr>
          <w:rFonts w:ascii="Cambria" w:hAnsi="Cambria" w:cstheme="minorHAnsi"/>
        </w:rPr>
        <w:t xml:space="preserve">, and </w:t>
      </w:r>
      <w:r w:rsidRPr="0070714A">
        <w:rPr>
          <w:rFonts w:ascii="Cambria" w:hAnsi="Cambria" w:cstheme="minorHAnsi"/>
        </w:rPr>
        <w:t>XXX, A. “Title</w:t>
      </w:r>
      <w:r w:rsidR="00D32628" w:rsidRPr="0070714A">
        <w:rPr>
          <w:rFonts w:ascii="Cambria" w:hAnsi="Cambria" w:cstheme="minorHAnsi"/>
        </w:rPr>
        <w:t xml:space="preserve">”, (in preparation, to be submitted to ASCE Journal of Bridge Engineering). </w:t>
      </w:r>
    </w:p>
    <w:p w14:paraId="59EF44B3" w14:textId="77777777" w:rsidR="00E96488" w:rsidRPr="0070714A" w:rsidRDefault="00061162" w:rsidP="004613F3">
      <w:pPr>
        <w:pStyle w:val="ListParagraph"/>
        <w:numPr>
          <w:ilvl w:val="0"/>
          <w:numId w:val="1"/>
        </w:numPr>
        <w:tabs>
          <w:tab w:val="left" w:pos="945"/>
        </w:tabs>
        <w:spacing w:after="0" w:line="276" w:lineRule="auto"/>
        <w:ind w:left="720"/>
        <w:rPr>
          <w:rFonts w:ascii="Cambria" w:hAnsi="Cambria" w:cstheme="minorHAnsi"/>
        </w:rPr>
      </w:pPr>
      <w:r w:rsidRPr="0070714A">
        <w:rPr>
          <w:rFonts w:ascii="Cambria" w:hAnsi="Cambria" w:cstheme="minorHAnsi"/>
          <w:b/>
        </w:rPr>
        <w:lastRenderedPageBreak/>
        <w:t>Last, F</w:t>
      </w:r>
      <w:r w:rsidR="00A74C06" w:rsidRPr="0070714A">
        <w:rPr>
          <w:rFonts w:ascii="Cambria" w:hAnsi="Cambria" w:cstheme="minorHAnsi"/>
          <w:b/>
        </w:rPr>
        <w:t>.</w:t>
      </w:r>
      <w:r w:rsidR="00A74C06" w:rsidRPr="0070714A">
        <w:rPr>
          <w:rFonts w:ascii="Cambria" w:hAnsi="Cambria" w:cstheme="minorHAnsi"/>
        </w:rPr>
        <w:t xml:space="preserve">, and </w:t>
      </w:r>
      <w:r w:rsidRPr="0070714A">
        <w:rPr>
          <w:rFonts w:ascii="Cambria" w:hAnsi="Cambria" w:cstheme="minorHAnsi"/>
        </w:rPr>
        <w:t>XXX</w:t>
      </w:r>
      <w:r w:rsidR="00A74C06" w:rsidRPr="0070714A">
        <w:rPr>
          <w:rFonts w:ascii="Cambria" w:hAnsi="Cambria" w:cstheme="minorHAnsi"/>
        </w:rPr>
        <w:t>, B. “</w:t>
      </w:r>
      <w:r w:rsidRPr="0070714A">
        <w:rPr>
          <w:rFonts w:ascii="Cambria" w:hAnsi="Cambria" w:cstheme="minorHAnsi"/>
        </w:rPr>
        <w:t>Title</w:t>
      </w:r>
      <w:r w:rsidR="001E5858" w:rsidRPr="0070714A">
        <w:rPr>
          <w:rFonts w:ascii="Cambria" w:hAnsi="Cambria" w:cstheme="minorHAnsi"/>
          <w:noProof/>
        </w:rPr>
        <w:t>,”</w:t>
      </w:r>
      <w:r w:rsidR="00A74C06" w:rsidRPr="0070714A">
        <w:rPr>
          <w:rFonts w:ascii="Cambria" w:hAnsi="Cambria" w:cstheme="minorHAnsi"/>
        </w:rPr>
        <w:t xml:space="preserve"> (in preparation, to be submitted to International Journal of Heat and Mass Transfer).</w:t>
      </w:r>
      <w:r w:rsidR="00427627" w:rsidRPr="0070714A">
        <w:rPr>
          <w:rFonts w:ascii="Cambria" w:hAnsi="Cambria" w:cstheme="minorHAnsi"/>
        </w:rPr>
        <w:t xml:space="preserve"> </w:t>
      </w:r>
    </w:p>
    <w:p w14:paraId="4B2B6CC8" w14:textId="77777777" w:rsidR="00C70316" w:rsidRDefault="00C70316" w:rsidP="00C70316">
      <w:pPr>
        <w:pStyle w:val="ListParagraph"/>
        <w:tabs>
          <w:tab w:val="left" w:pos="945"/>
        </w:tabs>
        <w:spacing w:after="0" w:line="276" w:lineRule="auto"/>
        <w:rPr>
          <w:rFonts w:ascii="Cambria" w:hAnsi="Cambria" w:cstheme="minorHAnsi"/>
          <w:b/>
        </w:rPr>
      </w:pPr>
    </w:p>
    <w:p w14:paraId="5BF901C2" w14:textId="77777777" w:rsidR="00CF6B57" w:rsidRPr="0070714A" w:rsidRDefault="00E96488" w:rsidP="00061162">
      <w:pPr>
        <w:tabs>
          <w:tab w:val="left" w:pos="945"/>
        </w:tabs>
        <w:spacing w:after="0" w:line="276" w:lineRule="auto"/>
        <w:rPr>
          <w:rFonts w:ascii="Cambria" w:hAnsi="Cambria" w:cstheme="minorHAnsi"/>
          <w:b/>
          <w:u w:val="single"/>
        </w:rPr>
      </w:pPr>
      <w:r w:rsidRPr="0070714A">
        <w:rPr>
          <w:rFonts w:ascii="Cambria" w:hAnsi="Cambria" w:cstheme="minorHAnsi"/>
          <w:b/>
        </w:rPr>
        <w:t>Conference Proceedings</w:t>
      </w:r>
      <w:r w:rsidR="00B24725" w:rsidRPr="0070714A">
        <w:rPr>
          <w:rFonts w:ascii="Cambria" w:hAnsi="Cambria" w:cstheme="minorHAnsi"/>
          <w:b/>
        </w:rPr>
        <w:t xml:space="preserve"> </w:t>
      </w:r>
      <w:r w:rsidR="000F1C39" w:rsidRPr="0070714A">
        <w:rPr>
          <w:rFonts w:ascii="Cambria" w:hAnsi="Cambria" w:cstheme="minorHAnsi"/>
          <w:b/>
        </w:rPr>
        <w:t xml:space="preserve">                                                                                         </w:t>
      </w:r>
      <w:r w:rsidR="00762D14" w:rsidRPr="0070714A">
        <w:rPr>
          <w:rFonts w:ascii="Cambria" w:hAnsi="Cambria" w:cstheme="minorHAnsi"/>
          <w:b/>
        </w:rPr>
        <w:t xml:space="preserve">                   </w:t>
      </w:r>
      <w:r w:rsidR="00061162" w:rsidRPr="0070714A">
        <w:rPr>
          <w:rFonts w:ascii="Cambria" w:hAnsi="Cambria" w:cstheme="minorHAnsi"/>
          <w:b/>
        </w:rPr>
        <w:t xml:space="preserve">       </w:t>
      </w:r>
      <w:r w:rsidR="000F1C39" w:rsidRPr="0070714A">
        <w:rPr>
          <w:rFonts w:ascii="Cambria" w:hAnsi="Cambria" w:cstheme="minorHAnsi"/>
          <w:b/>
        </w:rPr>
        <w:t xml:space="preserve">    </w:t>
      </w:r>
      <w:r w:rsidR="0070714A">
        <w:rPr>
          <w:rFonts w:ascii="Cambria" w:hAnsi="Cambria" w:cstheme="minorHAnsi"/>
          <w:b/>
        </w:rPr>
        <w:t xml:space="preserve">                 </w:t>
      </w:r>
      <w:r w:rsidR="000F1C39" w:rsidRPr="0070714A">
        <w:rPr>
          <w:rFonts w:ascii="Cambria" w:hAnsi="Cambria" w:cstheme="minorHAnsi"/>
          <w:b/>
        </w:rPr>
        <w:t xml:space="preserve"> </w:t>
      </w:r>
      <w:r w:rsidR="00B24725" w:rsidRPr="0070714A">
        <w:rPr>
          <w:rFonts w:ascii="Cambria" w:hAnsi="Cambria" w:cstheme="minorHAnsi"/>
          <w:b/>
        </w:rPr>
        <w:t xml:space="preserve">(Total: </w:t>
      </w:r>
      <w:r w:rsidR="005C1F0E" w:rsidRPr="0070714A">
        <w:rPr>
          <w:rFonts w:ascii="Cambria" w:hAnsi="Cambria" w:cstheme="minorHAnsi"/>
          <w:b/>
        </w:rPr>
        <w:t>3</w:t>
      </w:r>
      <w:r w:rsidR="00B24725" w:rsidRPr="0070714A">
        <w:rPr>
          <w:rFonts w:ascii="Cambria" w:hAnsi="Cambria" w:cstheme="minorHAnsi"/>
          <w:b/>
        </w:rPr>
        <w:t>)</w:t>
      </w:r>
    </w:p>
    <w:p w14:paraId="7AC545CA" w14:textId="77777777" w:rsidR="001C6888" w:rsidRPr="0070714A" w:rsidRDefault="00061162" w:rsidP="004613F3">
      <w:pPr>
        <w:pStyle w:val="ListParagraph"/>
        <w:numPr>
          <w:ilvl w:val="0"/>
          <w:numId w:val="2"/>
        </w:numPr>
        <w:tabs>
          <w:tab w:val="left" w:pos="945"/>
        </w:tabs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XXX</w:t>
      </w:r>
      <w:r w:rsidRPr="0070714A">
        <w:rPr>
          <w:rFonts w:ascii="Cambria" w:hAnsi="Cambria" w:cstheme="minorHAnsi"/>
          <w:noProof/>
        </w:rPr>
        <w:t>,</w:t>
      </w:r>
      <w:r w:rsidR="00E15DDA" w:rsidRPr="0070714A">
        <w:rPr>
          <w:rFonts w:ascii="Cambria" w:hAnsi="Cambria" w:cstheme="minorHAnsi"/>
          <w:noProof/>
        </w:rPr>
        <w:t xml:space="preserve"> </w:t>
      </w:r>
      <w:r w:rsidRPr="0070714A">
        <w:rPr>
          <w:rFonts w:ascii="Cambria" w:hAnsi="Cambria" w:cstheme="minorHAnsi"/>
          <w:noProof/>
        </w:rPr>
        <w:t>X.</w:t>
      </w:r>
      <w:r w:rsidRPr="0070714A">
        <w:rPr>
          <w:rFonts w:ascii="Cambria" w:hAnsi="Cambria" w:cstheme="minorHAnsi"/>
        </w:rPr>
        <w:t>,</w:t>
      </w:r>
      <w:r w:rsidRPr="0070714A">
        <w:rPr>
          <w:rFonts w:ascii="Cambria" w:hAnsi="Cambria" w:cstheme="minorHAnsi"/>
          <w:b/>
        </w:rPr>
        <w:t xml:space="preserve"> LAST, F.</w:t>
      </w:r>
      <w:r w:rsidRPr="0070714A">
        <w:rPr>
          <w:rFonts w:ascii="Cambria" w:hAnsi="Cambria" w:cstheme="minorHAnsi"/>
        </w:rPr>
        <w:t>, and XXX, A</w:t>
      </w:r>
      <w:r w:rsidR="001C6888" w:rsidRPr="0070714A">
        <w:rPr>
          <w:rFonts w:ascii="Cambria" w:hAnsi="Cambria" w:cstheme="minorHAnsi"/>
        </w:rPr>
        <w:t>. (</w:t>
      </w:r>
      <w:r w:rsidR="001C6888" w:rsidRPr="0070714A">
        <w:rPr>
          <w:rFonts w:ascii="Cambria" w:hAnsi="Cambria" w:cstheme="minorHAnsi"/>
          <w:b/>
        </w:rPr>
        <w:t>2018</w:t>
      </w:r>
      <w:r w:rsidR="001C6888" w:rsidRPr="0070714A">
        <w:rPr>
          <w:rFonts w:ascii="Cambria" w:hAnsi="Cambria" w:cstheme="minorHAnsi"/>
        </w:rPr>
        <w:t>). “</w:t>
      </w:r>
      <w:r w:rsidRPr="0070714A">
        <w:rPr>
          <w:rFonts w:ascii="Cambria" w:hAnsi="Cambria" w:cstheme="minorHAnsi"/>
        </w:rPr>
        <w:t>Title</w:t>
      </w:r>
      <w:r w:rsidR="00E15DDA" w:rsidRPr="0070714A">
        <w:rPr>
          <w:rFonts w:ascii="Cambria" w:hAnsi="Cambria" w:cstheme="minorHAnsi"/>
          <w:noProof/>
        </w:rPr>
        <w:t>,”</w:t>
      </w:r>
      <w:r w:rsidR="001C6888" w:rsidRPr="0070714A">
        <w:rPr>
          <w:rFonts w:ascii="Cambria" w:hAnsi="Cambria" w:cstheme="minorHAnsi"/>
        </w:rPr>
        <w:t xml:space="preserve"> Transportation Research Board (TRB) 97th Annual Meeting, No. 18-03977, Washington, DC, January 7-11.</w:t>
      </w:r>
    </w:p>
    <w:p w14:paraId="7D13602C" w14:textId="77777777" w:rsidR="0005786D" w:rsidRPr="0070714A" w:rsidRDefault="00061162" w:rsidP="004613F3">
      <w:pPr>
        <w:pStyle w:val="ListParagraph"/>
        <w:numPr>
          <w:ilvl w:val="0"/>
          <w:numId w:val="2"/>
        </w:numPr>
        <w:tabs>
          <w:tab w:val="left" w:pos="945"/>
        </w:tabs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XXX</w:t>
      </w:r>
      <w:r w:rsidRPr="0070714A">
        <w:rPr>
          <w:rFonts w:ascii="Cambria" w:hAnsi="Cambria" w:cstheme="minorHAnsi"/>
          <w:noProof/>
        </w:rPr>
        <w:t>,</w:t>
      </w:r>
      <w:r w:rsidR="00E15DDA" w:rsidRPr="0070714A">
        <w:rPr>
          <w:rFonts w:ascii="Cambria" w:hAnsi="Cambria" w:cstheme="minorHAnsi"/>
          <w:noProof/>
        </w:rPr>
        <w:t xml:space="preserve"> </w:t>
      </w:r>
      <w:r w:rsidRPr="0070714A">
        <w:rPr>
          <w:rFonts w:ascii="Cambria" w:hAnsi="Cambria" w:cstheme="minorHAnsi"/>
          <w:noProof/>
        </w:rPr>
        <w:t>X.</w:t>
      </w:r>
      <w:r w:rsidRPr="0070714A">
        <w:rPr>
          <w:rFonts w:ascii="Cambria" w:hAnsi="Cambria" w:cstheme="minorHAnsi"/>
        </w:rPr>
        <w:t>,</w:t>
      </w:r>
      <w:r w:rsidRPr="0070714A">
        <w:rPr>
          <w:rFonts w:ascii="Cambria" w:hAnsi="Cambria" w:cstheme="minorHAnsi"/>
          <w:b/>
        </w:rPr>
        <w:t xml:space="preserve"> LAST, F.</w:t>
      </w:r>
      <w:r w:rsidRPr="0070714A">
        <w:rPr>
          <w:rFonts w:ascii="Cambria" w:hAnsi="Cambria" w:cstheme="minorHAnsi"/>
        </w:rPr>
        <w:t>, and XXX, A</w:t>
      </w:r>
      <w:r w:rsidR="001C6888" w:rsidRPr="0070714A">
        <w:rPr>
          <w:rFonts w:ascii="Cambria" w:hAnsi="Cambria" w:cstheme="minorHAnsi"/>
        </w:rPr>
        <w:t>. (</w:t>
      </w:r>
      <w:r w:rsidR="001C6888" w:rsidRPr="0070714A">
        <w:rPr>
          <w:rFonts w:ascii="Cambria" w:hAnsi="Cambria" w:cstheme="minorHAnsi"/>
          <w:b/>
        </w:rPr>
        <w:t>2017</w:t>
      </w:r>
      <w:r w:rsidR="001C6888" w:rsidRPr="0070714A">
        <w:rPr>
          <w:rFonts w:ascii="Cambria" w:hAnsi="Cambria" w:cstheme="minorHAnsi"/>
        </w:rPr>
        <w:t>). “</w:t>
      </w:r>
      <w:r w:rsidRPr="0070714A">
        <w:rPr>
          <w:rFonts w:ascii="Cambria" w:hAnsi="Cambria" w:cstheme="minorHAnsi"/>
        </w:rPr>
        <w:t>Title</w:t>
      </w:r>
      <w:r w:rsidR="00E15DDA" w:rsidRPr="0070714A">
        <w:rPr>
          <w:rFonts w:ascii="Cambria" w:hAnsi="Cambria" w:cstheme="minorHAnsi"/>
          <w:noProof/>
        </w:rPr>
        <w:t>,”</w:t>
      </w:r>
      <w:r w:rsidR="001C6888" w:rsidRPr="0070714A">
        <w:rPr>
          <w:rFonts w:ascii="Cambria" w:hAnsi="Cambria" w:cstheme="minorHAnsi"/>
        </w:rPr>
        <w:t xml:space="preserve"> Transportation Research Board (TRB) 96th </w:t>
      </w:r>
    </w:p>
    <w:p w14:paraId="6B5D79AF" w14:textId="77777777" w:rsidR="001C6888" w:rsidRPr="0070714A" w:rsidRDefault="001C6888" w:rsidP="004613F3">
      <w:pPr>
        <w:pStyle w:val="ListParagraph"/>
        <w:numPr>
          <w:ilvl w:val="0"/>
          <w:numId w:val="2"/>
        </w:numPr>
        <w:tabs>
          <w:tab w:val="left" w:pos="945"/>
        </w:tabs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 xml:space="preserve">Computational Modeling of Concrete Structures (Euro-C), Vol. 1, pp. 299-306, St. Anton </w:t>
      </w:r>
      <w:r w:rsidRPr="0070714A">
        <w:rPr>
          <w:rFonts w:ascii="Cambria" w:hAnsi="Cambria" w:cstheme="minorHAnsi"/>
          <w:noProof/>
        </w:rPr>
        <w:t>am</w:t>
      </w:r>
      <w:r w:rsidRPr="0070714A">
        <w:rPr>
          <w:rFonts w:ascii="Cambria" w:hAnsi="Cambria" w:cstheme="minorHAnsi"/>
        </w:rPr>
        <w:t xml:space="preserve"> Arlberg, Austria, March 24-27. </w:t>
      </w:r>
    </w:p>
    <w:p w14:paraId="7C121898" w14:textId="77777777" w:rsidR="00D74692" w:rsidRPr="0070714A" w:rsidRDefault="0070714A" w:rsidP="003D3793">
      <w:pPr>
        <w:tabs>
          <w:tab w:val="left" w:pos="945"/>
        </w:tabs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ABDF779" wp14:editId="54CBA93C">
                <wp:simplePos x="0" y="0"/>
                <wp:positionH relativeFrom="column">
                  <wp:posOffset>0</wp:posOffset>
                </wp:positionH>
                <wp:positionV relativeFrom="paragraph">
                  <wp:posOffset>167005</wp:posOffset>
                </wp:positionV>
                <wp:extent cx="6423660" cy="0"/>
                <wp:effectExtent l="0" t="0" r="3429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236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CB7DA9" id="Straight Connector 6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3.15pt" to="505.8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" strokecolor="black [3213]" strokeweight="1pt">
                <v:stroke joinstyle="miter"/>
              </v:line>
            </w:pict>
          </mc:Fallback>
        </mc:AlternateContent>
      </w:r>
    </w:p>
    <w:p w14:paraId="5D468052" w14:textId="77777777" w:rsidR="00C553CC" w:rsidRPr="0070714A" w:rsidRDefault="00C553CC" w:rsidP="00C553CC">
      <w:pPr>
        <w:pBdr>
          <w:bottom w:val="single" w:sz="12" w:space="1" w:color="auto"/>
        </w:pBdr>
        <w:tabs>
          <w:tab w:val="left" w:pos="945"/>
        </w:tabs>
        <w:spacing w:after="0" w:line="276" w:lineRule="auto"/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b/>
          <w:color w:val="2E74B5" w:themeColor="accent1" w:themeShade="BF"/>
        </w:rPr>
        <w:t xml:space="preserve">CONFERENCE PRESENTATIONS </w:t>
      </w:r>
    </w:p>
    <w:p w14:paraId="74B5A26D" w14:textId="77777777" w:rsidR="00C553CC" w:rsidRPr="0070714A" w:rsidRDefault="00C553CC" w:rsidP="00C553CC">
      <w:pPr>
        <w:tabs>
          <w:tab w:val="left" w:pos="945"/>
        </w:tabs>
        <w:spacing w:after="0" w:line="276" w:lineRule="auto"/>
        <w:rPr>
          <w:rFonts w:ascii="Cambria" w:hAnsi="Cambria" w:cstheme="minorHAnsi"/>
        </w:rPr>
      </w:pPr>
    </w:p>
    <w:p w14:paraId="77252B3A" w14:textId="77777777" w:rsidR="00C553CC" w:rsidRPr="0070714A" w:rsidRDefault="00C553CC" w:rsidP="00C553CC">
      <w:pPr>
        <w:tabs>
          <w:tab w:val="left" w:pos="945"/>
        </w:tabs>
        <w:spacing w:after="0" w:line="276" w:lineRule="auto"/>
        <w:rPr>
          <w:rFonts w:ascii="Cambria" w:hAnsi="Cambria" w:cstheme="minorHAnsi"/>
          <w:b/>
          <w:u w:val="single"/>
        </w:rPr>
      </w:pPr>
      <w:r w:rsidRPr="0070714A">
        <w:rPr>
          <w:rFonts w:ascii="Cambria" w:hAnsi="Cambria" w:cstheme="minorHAnsi"/>
          <w:b/>
        </w:rPr>
        <w:t>Oral Presentations</w:t>
      </w:r>
      <w:r w:rsidRPr="0070714A">
        <w:rPr>
          <w:rFonts w:ascii="Cambria" w:hAnsi="Cambria" w:cstheme="minorHAnsi"/>
        </w:rPr>
        <w:t xml:space="preserve">                                                                                                       </w:t>
      </w:r>
      <w:r w:rsidR="0070714A">
        <w:rPr>
          <w:rFonts w:ascii="Cambria" w:hAnsi="Cambria" w:cstheme="minorHAnsi"/>
        </w:rPr>
        <w:tab/>
      </w:r>
      <w:r w:rsidRPr="0070714A">
        <w:rPr>
          <w:rFonts w:ascii="Cambria" w:hAnsi="Cambria" w:cstheme="minorHAnsi"/>
        </w:rPr>
        <w:t xml:space="preserve">                        </w:t>
      </w:r>
      <w:r w:rsidR="001575D2" w:rsidRPr="0070714A">
        <w:rPr>
          <w:rFonts w:ascii="Cambria" w:hAnsi="Cambria" w:cstheme="minorHAnsi"/>
        </w:rPr>
        <w:t xml:space="preserve">  </w:t>
      </w:r>
      <w:r w:rsidRPr="0070714A">
        <w:rPr>
          <w:rFonts w:ascii="Cambria" w:hAnsi="Cambria" w:cstheme="minorHAnsi"/>
        </w:rPr>
        <w:t xml:space="preserve"> </w:t>
      </w:r>
      <w:r w:rsidR="0070714A">
        <w:rPr>
          <w:rFonts w:ascii="Cambria" w:hAnsi="Cambria" w:cstheme="minorHAnsi"/>
        </w:rPr>
        <w:t xml:space="preserve">          </w:t>
      </w:r>
      <w:r w:rsidRPr="0070714A">
        <w:rPr>
          <w:rFonts w:ascii="Cambria" w:hAnsi="Cambria" w:cstheme="minorHAnsi"/>
        </w:rPr>
        <w:t xml:space="preserve">  </w:t>
      </w:r>
      <w:r w:rsidRPr="0070714A">
        <w:rPr>
          <w:rFonts w:ascii="Cambria" w:hAnsi="Cambria" w:cstheme="minorHAnsi"/>
          <w:b/>
        </w:rPr>
        <w:t xml:space="preserve">(Total: </w:t>
      </w:r>
      <w:r w:rsidR="00C70316" w:rsidRPr="0070714A">
        <w:rPr>
          <w:rFonts w:ascii="Cambria" w:hAnsi="Cambria" w:cstheme="minorHAnsi"/>
          <w:b/>
        </w:rPr>
        <w:t>1</w:t>
      </w:r>
      <w:r w:rsidRPr="0070714A">
        <w:rPr>
          <w:rFonts w:ascii="Cambria" w:hAnsi="Cambria" w:cstheme="minorHAnsi"/>
          <w:b/>
        </w:rPr>
        <w:t>)</w:t>
      </w:r>
    </w:p>
    <w:p w14:paraId="67F8452E" w14:textId="77777777" w:rsidR="00C553CC" w:rsidRPr="0070714A" w:rsidRDefault="00C553CC" w:rsidP="00C553CC">
      <w:pPr>
        <w:pStyle w:val="ListParagraph"/>
        <w:numPr>
          <w:ilvl w:val="0"/>
          <w:numId w:val="3"/>
        </w:numPr>
        <w:tabs>
          <w:tab w:val="left" w:pos="945"/>
        </w:tabs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XXX</w:t>
      </w:r>
      <w:r w:rsidRPr="0070714A">
        <w:rPr>
          <w:rFonts w:ascii="Cambria" w:hAnsi="Cambria" w:cstheme="minorHAnsi"/>
          <w:noProof/>
        </w:rPr>
        <w:t>,</w:t>
      </w:r>
      <w:r w:rsidR="00E15DDA" w:rsidRPr="0070714A">
        <w:rPr>
          <w:rFonts w:ascii="Cambria" w:hAnsi="Cambria" w:cstheme="minorHAnsi"/>
          <w:noProof/>
        </w:rPr>
        <w:t xml:space="preserve"> </w:t>
      </w:r>
      <w:r w:rsidRPr="0070714A">
        <w:rPr>
          <w:rFonts w:ascii="Cambria" w:hAnsi="Cambria" w:cstheme="minorHAnsi"/>
          <w:noProof/>
        </w:rPr>
        <w:t>X.</w:t>
      </w:r>
      <w:r w:rsidRPr="0070714A">
        <w:rPr>
          <w:rFonts w:ascii="Cambria" w:hAnsi="Cambria" w:cstheme="minorHAnsi"/>
        </w:rPr>
        <w:t>,</w:t>
      </w:r>
      <w:r w:rsidRPr="0070714A">
        <w:rPr>
          <w:rFonts w:ascii="Cambria" w:hAnsi="Cambria" w:cstheme="minorHAnsi"/>
          <w:b/>
        </w:rPr>
        <w:t xml:space="preserve"> LAST, F.</w:t>
      </w:r>
      <w:r w:rsidRPr="0070714A">
        <w:rPr>
          <w:rFonts w:ascii="Cambria" w:hAnsi="Cambria" w:cstheme="minorHAnsi"/>
        </w:rPr>
        <w:t>, and XXX, A. (</w:t>
      </w:r>
      <w:r w:rsidRPr="0070714A">
        <w:rPr>
          <w:rFonts w:ascii="Cambria" w:hAnsi="Cambria" w:cstheme="minorHAnsi"/>
          <w:b/>
        </w:rPr>
        <w:t>2017</w:t>
      </w:r>
      <w:r w:rsidRPr="0070714A">
        <w:rPr>
          <w:rFonts w:ascii="Cambria" w:hAnsi="Cambria" w:cstheme="minorHAnsi"/>
        </w:rPr>
        <w:t>). “Title</w:t>
      </w:r>
      <w:r w:rsidR="00E15DDA" w:rsidRPr="0070714A">
        <w:rPr>
          <w:rFonts w:ascii="Cambria" w:hAnsi="Cambria" w:cstheme="minorHAnsi"/>
          <w:noProof/>
        </w:rPr>
        <w:t>,”</w:t>
      </w:r>
      <w:r w:rsidRPr="0070714A">
        <w:rPr>
          <w:rFonts w:ascii="Cambria" w:hAnsi="Cambria" w:cstheme="minorHAnsi"/>
        </w:rPr>
        <w:t xml:space="preserve"> oral presentation at Western Bridge Engineers’ Seminar (WBES), Portland, OR, September 6-8. </w:t>
      </w:r>
    </w:p>
    <w:p w14:paraId="3A82F251" w14:textId="77777777" w:rsidR="00C553CC" w:rsidRPr="0070714A" w:rsidRDefault="00C553CC" w:rsidP="00C553CC">
      <w:pPr>
        <w:tabs>
          <w:tab w:val="left" w:pos="945"/>
        </w:tabs>
        <w:spacing w:after="0" w:line="276" w:lineRule="auto"/>
        <w:rPr>
          <w:rFonts w:ascii="Cambria" w:hAnsi="Cambria" w:cstheme="minorHAnsi"/>
          <w:b/>
          <w:u w:val="single"/>
        </w:rPr>
      </w:pPr>
      <w:r w:rsidRPr="0070714A">
        <w:rPr>
          <w:rFonts w:ascii="Cambria" w:hAnsi="Cambria" w:cstheme="minorHAnsi"/>
          <w:b/>
        </w:rPr>
        <w:t xml:space="preserve">Poster Presentations                                                                                                                 </w:t>
      </w:r>
      <w:r w:rsidR="00762D14" w:rsidRPr="0070714A">
        <w:rPr>
          <w:rFonts w:ascii="Cambria" w:hAnsi="Cambria" w:cstheme="minorHAnsi"/>
          <w:b/>
        </w:rPr>
        <w:t xml:space="preserve">   </w:t>
      </w:r>
      <w:r w:rsidRPr="0070714A">
        <w:rPr>
          <w:rFonts w:ascii="Cambria" w:hAnsi="Cambria" w:cstheme="minorHAnsi"/>
          <w:b/>
        </w:rPr>
        <w:t xml:space="preserve">           </w:t>
      </w:r>
      <w:r w:rsidR="0070714A">
        <w:rPr>
          <w:rFonts w:ascii="Cambria" w:hAnsi="Cambria" w:cstheme="minorHAnsi"/>
          <w:b/>
        </w:rPr>
        <w:t xml:space="preserve">                </w:t>
      </w:r>
      <w:r w:rsidRPr="0070714A">
        <w:rPr>
          <w:rFonts w:ascii="Cambria" w:hAnsi="Cambria" w:cstheme="minorHAnsi"/>
          <w:b/>
        </w:rPr>
        <w:t xml:space="preserve"> (Total: </w:t>
      </w:r>
      <w:r w:rsidR="00C70316" w:rsidRPr="0070714A">
        <w:rPr>
          <w:rFonts w:ascii="Cambria" w:hAnsi="Cambria" w:cstheme="minorHAnsi"/>
          <w:b/>
        </w:rPr>
        <w:t>1</w:t>
      </w:r>
      <w:r w:rsidRPr="0070714A">
        <w:rPr>
          <w:rFonts w:ascii="Cambria" w:hAnsi="Cambria" w:cstheme="minorHAnsi"/>
          <w:b/>
        </w:rPr>
        <w:t>)</w:t>
      </w:r>
    </w:p>
    <w:p w14:paraId="4C96E9E3" w14:textId="77777777" w:rsidR="00C553CC" w:rsidRPr="0070714A" w:rsidRDefault="00C553CC" w:rsidP="00C553CC">
      <w:pPr>
        <w:pStyle w:val="ListParagraph"/>
        <w:numPr>
          <w:ilvl w:val="0"/>
          <w:numId w:val="8"/>
        </w:numPr>
        <w:tabs>
          <w:tab w:val="left" w:pos="945"/>
        </w:tabs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 xml:space="preserve">Khatami, D., </w:t>
      </w:r>
      <w:r w:rsidRPr="0070714A">
        <w:rPr>
          <w:rFonts w:ascii="Cambria" w:hAnsi="Cambria" w:cstheme="minorHAnsi"/>
          <w:b/>
        </w:rPr>
        <w:t>Hajilar, S.</w:t>
      </w:r>
      <w:r w:rsidRPr="0070714A">
        <w:rPr>
          <w:rFonts w:ascii="Cambria" w:hAnsi="Cambria" w:cstheme="minorHAnsi"/>
        </w:rPr>
        <w:t xml:space="preserve">, and </w:t>
      </w:r>
      <w:proofErr w:type="spellStart"/>
      <w:r w:rsidRPr="0070714A">
        <w:rPr>
          <w:rFonts w:ascii="Cambria" w:hAnsi="Cambria" w:cstheme="minorHAnsi"/>
        </w:rPr>
        <w:t>Shafei</w:t>
      </w:r>
      <w:proofErr w:type="spellEnd"/>
      <w:r w:rsidRPr="0070714A">
        <w:rPr>
          <w:rFonts w:ascii="Cambria" w:hAnsi="Cambria" w:cstheme="minorHAnsi"/>
        </w:rPr>
        <w:t>, B. (</w:t>
      </w:r>
      <w:r w:rsidRPr="0070714A">
        <w:rPr>
          <w:rFonts w:ascii="Cambria" w:hAnsi="Cambria" w:cstheme="minorHAnsi"/>
          <w:b/>
        </w:rPr>
        <w:t>2018</w:t>
      </w:r>
      <w:r w:rsidRPr="0070714A">
        <w:rPr>
          <w:rFonts w:ascii="Cambria" w:hAnsi="Cambria" w:cstheme="minorHAnsi"/>
        </w:rPr>
        <w:t>). “Condition assessment of reinforced concrete structures in harsh environments: A cellular automaton framework</w:t>
      </w:r>
      <w:r w:rsidR="00E15DDA" w:rsidRPr="0070714A">
        <w:rPr>
          <w:rFonts w:ascii="Cambria" w:hAnsi="Cambria" w:cstheme="minorHAnsi"/>
          <w:noProof/>
        </w:rPr>
        <w:t>,”</w:t>
      </w:r>
      <w:r w:rsidRPr="0070714A">
        <w:rPr>
          <w:rFonts w:ascii="Cambria" w:hAnsi="Cambria" w:cstheme="minorHAnsi"/>
        </w:rPr>
        <w:t xml:space="preserve"> poster presentation at the Transportation Research Board (TRB) 97th Annual Meeting, Washington, DC, January 8.</w:t>
      </w:r>
    </w:p>
    <w:p w14:paraId="549788D9" w14:textId="77777777" w:rsidR="00C553CC" w:rsidRPr="0070714A" w:rsidRDefault="00C553CC" w:rsidP="00C553CC">
      <w:pPr>
        <w:tabs>
          <w:tab w:val="left" w:pos="945"/>
        </w:tabs>
        <w:spacing w:after="0" w:line="276" w:lineRule="auto"/>
        <w:rPr>
          <w:rFonts w:ascii="Cambria" w:hAnsi="Cambria" w:cstheme="minorHAnsi"/>
          <w:b/>
          <w:u w:val="single"/>
        </w:rPr>
      </w:pPr>
      <w:r w:rsidRPr="0070714A">
        <w:rPr>
          <w:rFonts w:ascii="Cambria" w:hAnsi="Cambria" w:cstheme="minorHAnsi"/>
          <w:b/>
        </w:rPr>
        <w:t xml:space="preserve">Webinar Presentation                                                                                                                 </w:t>
      </w:r>
      <w:r w:rsidR="00762D14" w:rsidRPr="0070714A">
        <w:rPr>
          <w:rFonts w:ascii="Cambria" w:hAnsi="Cambria" w:cstheme="minorHAnsi"/>
          <w:b/>
        </w:rPr>
        <w:t xml:space="preserve">   </w:t>
      </w:r>
      <w:r w:rsidRPr="0070714A">
        <w:rPr>
          <w:rFonts w:ascii="Cambria" w:hAnsi="Cambria" w:cstheme="minorHAnsi"/>
          <w:b/>
        </w:rPr>
        <w:t xml:space="preserve">         </w:t>
      </w:r>
      <w:r w:rsidR="0070714A">
        <w:rPr>
          <w:rFonts w:ascii="Cambria" w:hAnsi="Cambria" w:cstheme="minorHAnsi"/>
          <w:b/>
        </w:rPr>
        <w:t xml:space="preserve">                </w:t>
      </w:r>
      <w:r w:rsidRPr="0070714A">
        <w:rPr>
          <w:rFonts w:ascii="Cambria" w:hAnsi="Cambria" w:cstheme="minorHAnsi"/>
          <w:b/>
        </w:rPr>
        <w:t xml:space="preserve"> (Total: 1</w:t>
      </w:r>
      <w:r w:rsidRPr="0070714A">
        <w:rPr>
          <w:rFonts w:ascii="Cambria" w:hAnsi="Cambria" w:cstheme="minorHAnsi"/>
        </w:rPr>
        <w:t>)</w:t>
      </w:r>
    </w:p>
    <w:p w14:paraId="5469CF70" w14:textId="77777777" w:rsidR="00C553CC" w:rsidRPr="0070714A" w:rsidRDefault="00C553CC" w:rsidP="00C553CC">
      <w:pPr>
        <w:pStyle w:val="ListParagraph"/>
        <w:numPr>
          <w:ilvl w:val="0"/>
          <w:numId w:val="7"/>
        </w:numPr>
        <w:tabs>
          <w:tab w:val="left" w:pos="945"/>
        </w:tabs>
        <w:spacing w:after="0" w:line="276" w:lineRule="auto"/>
        <w:rPr>
          <w:rFonts w:ascii="Cambria" w:hAnsi="Cambria" w:cstheme="minorHAnsi"/>
        </w:rPr>
      </w:pPr>
      <w:proofErr w:type="spellStart"/>
      <w:r w:rsidRPr="0070714A">
        <w:rPr>
          <w:rFonts w:ascii="Cambria" w:hAnsi="Cambria" w:cstheme="minorHAnsi"/>
        </w:rPr>
        <w:t>Shafei</w:t>
      </w:r>
      <w:proofErr w:type="spellEnd"/>
      <w:r w:rsidRPr="0070714A">
        <w:rPr>
          <w:rFonts w:ascii="Cambria" w:hAnsi="Cambria" w:cstheme="minorHAnsi"/>
        </w:rPr>
        <w:t xml:space="preserve">, B., </w:t>
      </w:r>
      <w:proofErr w:type="spellStart"/>
      <w:r w:rsidRPr="0070714A">
        <w:rPr>
          <w:rFonts w:ascii="Cambria" w:hAnsi="Cambria" w:cstheme="minorHAnsi"/>
        </w:rPr>
        <w:t>Dopko</w:t>
      </w:r>
      <w:proofErr w:type="spellEnd"/>
      <w:r w:rsidRPr="0070714A">
        <w:rPr>
          <w:rFonts w:ascii="Cambria" w:hAnsi="Cambria" w:cstheme="minorHAnsi"/>
        </w:rPr>
        <w:t xml:space="preserve">, M., and </w:t>
      </w:r>
      <w:r w:rsidRPr="0070714A">
        <w:rPr>
          <w:rFonts w:ascii="Cambria" w:hAnsi="Cambria" w:cstheme="minorHAnsi"/>
          <w:b/>
        </w:rPr>
        <w:t>Hajilar, S.</w:t>
      </w:r>
      <w:r w:rsidRPr="0070714A">
        <w:rPr>
          <w:rFonts w:ascii="Cambria" w:hAnsi="Cambria" w:cstheme="minorHAnsi"/>
        </w:rPr>
        <w:t xml:space="preserve"> (</w:t>
      </w:r>
      <w:r w:rsidRPr="0070714A">
        <w:rPr>
          <w:rFonts w:ascii="Cambria" w:hAnsi="Cambria" w:cstheme="minorHAnsi"/>
          <w:b/>
        </w:rPr>
        <w:t>2018</w:t>
      </w:r>
      <w:r w:rsidRPr="0070714A">
        <w:rPr>
          <w:rFonts w:ascii="Cambria" w:hAnsi="Cambria" w:cstheme="minorHAnsi"/>
        </w:rPr>
        <w:t>). “Material Design and Structural Configuration of Link Slabs for ABC Applications</w:t>
      </w:r>
      <w:r w:rsidR="00E15DDA" w:rsidRPr="0070714A">
        <w:rPr>
          <w:rFonts w:ascii="Cambria" w:hAnsi="Cambria" w:cstheme="minorHAnsi"/>
          <w:noProof/>
        </w:rPr>
        <w:t>,”</w:t>
      </w:r>
      <w:r w:rsidRPr="0070714A">
        <w:rPr>
          <w:rFonts w:ascii="Cambria" w:hAnsi="Cambria" w:cstheme="minorHAnsi"/>
        </w:rPr>
        <w:t xml:space="preserve"> webinar presentation for </w:t>
      </w:r>
      <w:r w:rsidRPr="0070714A">
        <w:rPr>
          <w:rFonts w:ascii="Cambria" w:hAnsi="Cambria" w:cstheme="minorHAnsi"/>
          <w:noProof/>
        </w:rPr>
        <w:t>ABC-UTC’s</w:t>
      </w:r>
      <w:r w:rsidRPr="0070714A">
        <w:rPr>
          <w:rFonts w:ascii="Cambria" w:hAnsi="Cambria" w:cstheme="minorHAnsi"/>
        </w:rPr>
        <w:t xml:space="preserve"> Quarterly Research Seminar, January 26. </w:t>
      </w:r>
    </w:p>
    <w:p w14:paraId="7A47D706" w14:textId="77777777" w:rsidR="005C1F0E" w:rsidRPr="0070714A" w:rsidRDefault="0070714A" w:rsidP="00061162">
      <w:pPr>
        <w:pBdr>
          <w:bottom w:val="single" w:sz="12" w:space="1" w:color="auto"/>
        </w:pBdr>
        <w:tabs>
          <w:tab w:val="left" w:pos="945"/>
        </w:tabs>
        <w:spacing w:after="0" w:line="276" w:lineRule="auto"/>
        <w:rPr>
          <w:rFonts w:ascii="Cambria" w:hAnsi="Cambria" w:cstheme="minorHAnsi"/>
          <w:b/>
          <w:color w:val="0000FF"/>
        </w:rPr>
      </w:pPr>
      <w:r w:rsidRPr="0070714A">
        <w:rPr>
          <w:rFonts w:ascii="Cambria" w:hAnsi="Cambria" w:cstheme="minorHAnsi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4283931" wp14:editId="3626D0D6">
                <wp:simplePos x="0" y="0"/>
                <wp:positionH relativeFrom="column">
                  <wp:posOffset>0</wp:posOffset>
                </wp:positionH>
                <wp:positionV relativeFrom="paragraph">
                  <wp:posOffset>182880</wp:posOffset>
                </wp:positionV>
                <wp:extent cx="6423660" cy="0"/>
                <wp:effectExtent l="0" t="0" r="3429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236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A511F7" id="Straight Connector 7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4.4pt" to="505.8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" strokecolor="black [3213]" strokeweight="1pt">
                <v:stroke joinstyle="miter"/>
              </v:line>
            </w:pict>
          </mc:Fallback>
        </mc:AlternateContent>
      </w:r>
    </w:p>
    <w:p w14:paraId="3110EB21" w14:textId="77777777" w:rsidR="00D74692" w:rsidRPr="0070714A" w:rsidRDefault="00D74692" w:rsidP="00061162">
      <w:pPr>
        <w:pBdr>
          <w:bottom w:val="single" w:sz="12" w:space="1" w:color="auto"/>
        </w:pBdr>
        <w:tabs>
          <w:tab w:val="left" w:pos="945"/>
        </w:tabs>
        <w:spacing w:after="0" w:line="276" w:lineRule="auto"/>
        <w:rPr>
          <w:rFonts w:ascii="Cambria" w:hAnsi="Cambria" w:cstheme="minorHAnsi"/>
          <w:color w:val="2E74B5" w:themeColor="accent1" w:themeShade="BF"/>
        </w:rPr>
      </w:pPr>
      <w:r w:rsidRPr="0070714A">
        <w:rPr>
          <w:rFonts w:ascii="Cambria" w:hAnsi="Cambria" w:cstheme="minorHAnsi"/>
          <w:b/>
          <w:color w:val="2E74B5" w:themeColor="accent1" w:themeShade="BF"/>
        </w:rPr>
        <w:t>INVITED TALK</w:t>
      </w:r>
    </w:p>
    <w:p w14:paraId="711924D5" w14:textId="77777777" w:rsidR="00D74692" w:rsidRPr="0070714A" w:rsidRDefault="00D74692" w:rsidP="003D3793">
      <w:pPr>
        <w:spacing w:after="0" w:line="276" w:lineRule="auto"/>
        <w:rPr>
          <w:rFonts w:ascii="Cambria" w:hAnsi="Cambria" w:cstheme="minorHAnsi"/>
        </w:rPr>
      </w:pPr>
    </w:p>
    <w:p w14:paraId="6CA6E308" w14:textId="77777777" w:rsidR="00D74692" w:rsidRPr="0070714A" w:rsidRDefault="00D74692" w:rsidP="004613F3">
      <w:pPr>
        <w:pStyle w:val="ListParagraph"/>
        <w:numPr>
          <w:ilvl w:val="0"/>
          <w:numId w:val="6"/>
        </w:numPr>
        <w:spacing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 xml:space="preserve">Center for Infrastructure Engineering Studies, </w:t>
      </w:r>
      <w:r w:rsidRPr="0070714A">
        <w:rPr>
          <w:rFonts w:ascii="Cambria" w:hAnsi="Cambria" w:cstheme="minorHAnsi"/>
          <w:b/>
        </w:rPr>
        <w:t>Missouri University of Science and Technology</w:t>
      </w:r>
      <w:r w:rsidRPr="0070714A">
        <w:rPr>
          <w:rFonts w:ascii="Cambria" w:hAnsi="Cambria" w:cstheme="minorHAnsi"/>
        </w:rPr>
        <w:t xml:space="preserve">, Rolla, MO (April, 2nd 2018). </w:t>
      </w:r>
    </w:p>
    <w:p w14:paraId="59609A39" w14:textId="77777777" w:rsidR="00F314FF" w:rsidRPr="0070714A" w:rsidRDefault="00D74692" w:rsidP="003D3793">
      <w:pPr>
        <w:pStyle w:val="ListParagraph"/>
        <w:spacing w:after="0" w:line="276" w:lineRule="auto"/>
        <w:ind w:left="360"/>
        <w:rPr>
          <w:rFonts w:ascii="Cambria" w:hAnsi="Cambria" w:cstheme="minorHAnsi"/>
        </w:rPr>
      </w:pPr>
      <w:r w:rsidRPr="0070714A">
        <w:rPr>
          <w:rFonts w:ascii="Cambria" w:hAnsi="Cambria" w:cstheme="minorHAnsi"/>
          <w:u w:val="single"/>
        </w:rPr>
        <w:t>Title of Talk</w:t>
      </w:r>
      <w:r w:rsidRPr="0070714A">
        <w:rPr>
          <w:rFonts w:ascii="Cambria" w:hAnsi="Cambria" w:cstheme="minorHAnsi"/>
        </w:rPr>
        <w:t xml:space="preserve">: </w:t>
      </w:r>
      <w:r w:rsidR="00061162" w:rsidRPr="0070714A">
        <w:rPr>
          <w:rFonts w:ascii="Cambria" w:hAnsi="Cambria" w:cstheme="minorHAnsi"/>
        </w:rPr>
        <w:t>Title</w:t>
      </w:r>
      <w:r w:rsidRPr="0070714A">
        <w:rPr>
          <w:rFonts w:ascii="Cambria" w:hAnsi="Cambria" w:cstheme="minorHAnsi"/>
        </w:rPr>
        <w:t>.</w:t>
      </w:r>
    </w:p>
    <w:p w14:paraId="6A096155" w14:textId="77777777" w:rsidR="00E20C58" w:rsidRPr="0070714A" w:rsidRDefault="0070714A" w:rsidP="003D3793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A2678E3" wp14:editId="00F85976">
                <wp:simplePos x="0" y="0"/>
                <wp:positionH relativeFrom="column">
                  <wp:posOffset>0</wp:posOffset>
                </wp:positionH>
                <wp:positionV relativeFrom="paragraph">
                  <wp:posOffset>167005</wp:posOffset>
                </wp:positionV>
                <wp:extent cx="6423660" cy="0"/>
                <wp:effectExtent l="0" t="0" r="3429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236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C405E4" id="Straight Connector 8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3.15pt" to="505.8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" strokecolor="black [3213]" strokeweight="1pt">
                <v:stroke joinstyle="miter"/>
              </v:line>
            </w:pict>
          </mc:Fallback>
        </mc:AlternateContent>
      </w:r>
    </w:p>
    <w:p w14:paraId="04E7F7EA" w14:textId="77777777" w:rsidR="00E20C58" w:rsidRPr="0070714A" w:rsidRDefault="00E20C58" w:rsidP="00061162">
      <w:pPr>
        <w:pBdr>
          <w:bottom w:val="single" w:sz="12" w:space="1" w:color="auto"/>
        </w:pBdr>
        <w:tabs>
          <w:tab w:val="left" w:pos="945"/>
        </w:tabs>
        <w:spacing w:after="0" w:line="276" w:lineRule="auto"/>
        <w:rPr>
          <w:rFonts w:ascii="Cambria" w:hAnsi="Cambria" w:cstheme="minorHAnsi"/>
          <w:color w:val="2E74B5" w:themeColor="accent1" w:themeShade="BF"/>
        </w:rPr>
      </w:pPr>
      <w:r w:rsidRPr="0070714A">
        <w:rPr>
          <w:rFonts w:ascii="Cambria" w:hAnsi="Cambria" w:cstheme="minorHAnsi"/>
          <w:b/>
          <w:color w:val="2E74B5" w:themeColor="accent1" w:themeShade="BF"/>
        </w:rPr>
        <w:t>GRANTS</w:t>
      </w:r>
      <w:r w:rsidR="0070714A">
        <w:rPr>
          <w:rFonts w:ascii="Cambria" w:hAnsi="Cambria" w:cstheme="minorHAnsi"/>
          <w:b/>
          <w:color w:val="2E74B5" w:themeColor="accent1" w:themeShade="BF"/>
        </w:rPr>
        <w:tab/>
      </w:r>
    </w:p>
    <w:p w14:paraId="521E6D0D" w14:textId="77777777" w:rsidR="00E20C58" w:rsidRPr="0070714A" w:rsidRDefault="00E20C58" w:rsidP="003D3793">
      <w:pPr>
        <w:spacing w:after="0" w:line="276" w:lineRule="auto"/>
        <w:rPr>
          <w:rFonts w:ascii="Cambria" w:hAnsi="Cambria" w:cstheme="minorHAnsi"/>
        </w:rPr>
      </w:pPr>
    </w:p>
    <w:p w14:paraId="744A6988" w14:textId="77777777" w:rsidR="00E20C58" w:rsidRPr="0070714A" w:rsidRDefault="0070714A" w:rsidP="00C70316">
      <w:pPr>
        <w:pStyle w:val="ListParagraph"/>
        <w:numPr>
          <w:ilvl w:val="0"/>
          <w:numId w:val="16"/>
        </w:numPr>
        <w:spacing w:after="0" w:line="276" w:lineRule="auto"/>
        <w:rPr>
          <w:rFonts w:ascii="Cambria" w:hAnsi="Cambria" w:cstheme="minorHAnsi"/>
          <w:b/>
        </w:rPr>
      </w:pPr>
      <w:r>
        <w:rPr>
          <w:rFonts w:ascii="Cambria" w:hAnsi="Cambria" w:cstheme="minorHAnsi"/>
          <w:b/>
        </w:rPr>
        <w:t>Grants</w:t>
      </w:r>
      <w:r w:rsidR="001047C3">
        <w:rPr>
          <w:rFonts w:ascii="Cambria" w:hAnsi="Cambria" w:cstheme="minorHAnsi"/>
          <w:b/>
        </w:rPr>
        <w:t>: Unfunded</w:t>
      </w:r>
      <w:r>
        <w:rPr>
          <w:rFonts w:ascii="Cambria" w:hAnsi="Cambria" w:cstheme="minorHAnsi"/>
          <w:b/>
        </w:rPr>
        <w:t xml:space="preserve">  </w:t>
      </w:r>
    </w:p>
    <w:p w14:paraId="65BF7021" w14:textId="77777777" w:rsidR="00E20C58" w:rsidRPr="0070714A" w:rsidRDefault="00E20C58" w:rsidP="004613F3">
      <w:pPr>
        <w:pStyle w:val="ListParagraph"/>
        <w:numPr>
          <w:ilvl w:val="0"/>
          <w:numId w:val="4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u w:val="single"/>
        </w:rPr>
        <w:t>Project Title</w:t>
      </w:r>
      <w:r w:rsidRPr="0070714A">
        <w:rPr>
          <w:rFonts w:ascii="Cambria" w:hAnsi="Cambria" w:cstheme="minorHAnsi"/>
        </w:rPr>
        <w:t>: “</w:t>
      </w:r>
      <w:r w:rsidR="00061162" w:rsidRPr="0070714A">
        <w:rPr>
          <w:rFonts w:ascii="Cambria" w:hAnsi="Cambria" w:cstheme="minorHAnsi"/>
        </w:rPr>
        <w:t>Title</w:t>
      </w:r>
      <w:r w:rsidRPr="0070714A">
        <w:rPr>
          <w:rFonts w:ascii="Cambria" w:hAnsi="Cambria" w:cstheme="minorHAnsi"/>
        </w:rPr>
        <w:t>”     Summer 2018</w:t>
      </w:r>
    </w:p>
    <w:p w14:paraId="7C3D8737" w14:textId="77777777" w:rsidR="00E20C58" w:rsidRPr="0070714A" w:rsidRDefault="00E20C58" w:rsidP="003D3793">
      <w:pPr>
        <w:pStyle w:val="ListParagraph"/>
        <w:spacing w:after="0" w:line="276" w:lineRule="auto"/>
        <w:ind w:left="360" w:firstLine="360"/>
        <w:rPr>
          <w:rFonts w:ascii="Cambria" w:hAnsi="Cambria" w:cstheme="minorHAnsi"/>
        </w:rPr>
      </w:pPr>
      <w:r w:rsidRPr="0070714A">
        <w:rPr>
          <w:rFonts w:ascii="Cambria" w:hAnsi="Cambria" w:cstheme="minorHAnsi"/>
          <w:u w:val="single"/>
        </w:rPr>
        <w:t>Sponsor</w:t>
      </w:r>
      <w:r w:rsidR="00C70316" w:rsidRPr="0070714A">
        <w:rPr>
          <w:rFonts w:ascii="Cambria" w:hAnsi="Cambria" w:cstheme="minorHAnsi"/>
        </w:rPr>
        <w:t>: Iowa Department of XXXX</w:t>
      </w:r>
      <w:r w:rsidRPr="0070714A">
        <w:rPr>
          <w:rFonts w:ascii="Cambria" w:hAnsi="Cambria" w:cstheme="minorHAnsi"/>
        </w:rPr>
        <w:t xml:space="preserve"> (Research and Analytics) </w:t>
      </w:r>
    </w:p>
    <w:p w14:paraId="5F793207" w14:textId="77777777" w:rsidR="00E20C58" w:rsidRPr="0070714A" w:rsidRDefault="00E20C58" w:rsidP="003D3793">
      <w:pPr>
        <w:pStyle w:val="ListParagraph"/>
        <w:spacing w:after="0" w:line="276" w:lineRule="auto"/>
        <w:ind w:left="360" w:firstLine="360"/>
        <w:rPr>
          <w:rFonts w:ascii="Cambria" w:hAnsi="Cambria" w:cstheme="minorHAnsi"/>
        </w:rPr>
      </w:pPr>
      <w:r w:rsidRPr="0070714A">
        <w:rPr>
          <w:rFonts w:ascii="Cambria" w:hAnsi="Cambria" w:cstheme="minorHAnsi"/>
          <w:u w:val="single"/>
        </w:rPr>
        <w:t>Funding Awarded</w:t>
      </w:r>
      <w:r w:rsidRPr="0070714A">
        <w:rPr>
          <w:rFonts w:ascii="Cambria" w:hAnsi="Cambria" w:cstheme="minorHAnsi"/>
        </w:rPr>
        <w:t xml:space="preserve">: </w:t>
      </w:r>
      <w:r w:rsidRPr="0070714A">
        <w:rPr>
          <w:rFonts w:ascii="Cambria" w:hAnsi="Cambria" w:cstheme="minorHAnsi"/>
          <w:b/>
        </w:rPr>
        <w:t>$50,000</w:t>
      </w:r>
      <w:r w:rsidRPr="0070714A">
        <w:rPr>
          <w:rFonts w:ascii="Cambria" w:hAnsi="Cambria" w:cstheme="minorHAnsi"/>
        </w:rPr>
        <w:t xml:space="preserve"> </w:t>
      </w:r>
    </w:p>
    <w:p w14:paraId="478129DC" w14:textId="77777777" w:rsidR="00E20C58" w:rsidRPr="0070714A" w:rsidRDefault="001047C3" w:rsidP="003D3793">
      <w:pPr>
        <w:pStyle w:val="ListParagraph"/>
        <w:spacing w:after="0" w:line="276" w:lineRule="auto"/>
        <w:ind w:left="360" w:firstLine="360"/>
        <w:rPr>
          <w:rFonts w:ascii="Cambria" w:hAnsi="Cambria" w:cstheme="minorHAnsi"/>
        </w:rPr>
      </w:pPr>
      <w:r>
        <w:rPr>
          <w:rFonts w:ascii="Cambria" w:hAnsi="Cambria" w:cstheme="minorHAnsi"/>
          <w:u w:val="single"/>
        </w:rPr>
        <w:t xml:space="preserve">Primary </w:t>
      </w:r>
      <w:r w:rsidR="00E20C58" w:rsidRPr="0070714A">
        <w:rPr>
          <w:rFonts w:ascii="Cambria" w:hAnsi="Cambria" w:cstheme="minorHAnsi"/>
          <w:u w:val="single"/>
        </w:rPr>
        <w:t>Investigators</w:t>
      </w:r>
      <w:r w:rsidR="00061162" w:rsidRPr="0070714A">
        <w:rPr>
          <w:rFonts w:ascii="Cambria" w:hAnsi="Cambria" w:cstheme="minorHAnsi"/>
        </w:rPr>
        <w:t>: Last, First and Last, F</w:t>
      </w:r>
    </w:p>
    <w:p w14:paraId="412FA54E" w14:textId="77777777" w:rsidR="00E20C58" w:rsidRPr="0070714A" w:rsidRDefault="00E20C58" w:rsidP="003D3793">
      <w:pPr>
        <w:pStyle w:val="ListParagraph"/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u w:val="single"/>
        </w:rPr>
        <w:t>Role</w:t>
      </w:r>
      <w:r w:rsidRPr="0070714A">
        <w:rPr>
          <w:rFonts w:ascii="Cambria" w:hAnsi="Cambria" w:cstheme="minorHAnsi"/>
        </w:rPr>
        <w:t xml:space="preserve">: </w:t>
      </w:r>
      <w:r w:rsidRPr="001047C3">
        <w:rPr>
          <w:rFonts w:ascii="Cambria" w:hAnsi="Cambria" w:cstheme="minorHAnsi"/>
          <w:b/>
        </w:rPr>
        <w:t>Content Contributor</w:t>
      </w:r>
      <w:r w:rsidRPr="0070714A">
        <w:rPr>
          <w:rFonts w:ascii="Cambria" w:hAnsi="Cambria" w:cstheme="minorHAnsi"/>
        </w:rPr>
        <w:t xml:space="preserve"> - Contributed to idea development, drafting, and editing the project proposal; Working on the project as an investigator.        </w:t>
      </w:r>
    </w:p>
    <w:p w14:paraId="5BE566A5" w14:textId="77777777" w:rsidR="00061162" w:rsidRPr="0070714A" w:rsidRDefault="0070714A" w:rsidP="003D3793">
      <w:pPr>
        <w:pStyle w:val="ListParagraph"/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28CB1CC" wp14:editId="7A8DC635">
                <wp:simplePos x="0" y="0"/>
                <wp:positionH relativeFrom="column">
                  <wp:posOffset>0</wp:posOffset>
                </wp:positionH>
                <wp:positionV relativeFrom="paragraph">
                  <wp:posOffset>144145</wp:posOffset>
                </wp:positionV>
                <wp:extent cx="6423660" cy="0"/>
                <wp:effectExtent l="0" t="0" r="3429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236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E0541B" id="Straight Connector 9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1.35pt" to="505.8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" strokecolor="black [3213]" strokeweight="1pt">
                <v:stroke joinstyle="miter"/>
              </v:line>
            </w:pict>
          </mc:Fallback>
        </mc:AlternateContent>
      </w:r>
    </w:p>
    <w:p w14:paraId="0A9FA275" w14:textId="77777777" w:rsidR="00F454E8" w:rsidRPr="0070714A" w:rsidRDefault="000F7E36" w:rsidP="003D3793">
      <w:pPr>
        <w:pBdr>
          <w:bottom w:val="single" w:sz="12" w:space="1" w:color="auto"/>
        </w:pBdr>
        <w:spacing w:after="0" w:line="276" w:lineRule="auto"/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b/>
          <w:color w:val="2E74B5" w:themeColor="accent1" w:themeShade="BF"/>
        </w:rPr>
        <w:t>HONORS</w:t>
      </w:r>
      <w:r w:rsidR="003F0BD4" w:rsidRPr="0070714A">
        <w:rPr>
          <w:rFonts w:ascii="Cambria" w:hAnsi="Cambria" w:cstheme="minorHAnsi"/>
          <w:b/>
          <w:color w:val="2E74B5" w:themeColor="accent1" w:themeShade="BF"/>
        </w:rPr>
        <w:t xml:space="preserve"> &amp; AWARDS</w:t>
      </w:r>
    </w:p>
    <w:p w14:paraId="2928262A" w14:textId="77777777" w:rsidR="00762D14" w:rsidRPr="0070714A" w:rsidRDefault="00762D14" w:rsidP="004613F3">
      <w:pPr>
        <w:spacing w:after="0" w:line="276" w:lineRule="auto"/>
        <w:rPr>
          <w:rFonts w:ascii="Cambria" w:hAnsi="Cambria" w:cstheme="minorHAnsi"/>
          <w:b/>
        </w:rPr>
      </w:pPr>
    </w:p>
    <w:p w14:paraId="044CF3ED" w14:textId="77777777" w:rsidR="00F454E8" w:rsidRPr="0070714A" w:rsidRDefault="00F454E8" w:rsidP="004613F3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b/>
        </w:rPr>
        <w:t>Selected as Featured Speaker</w:t>
      </w:r>
      <w:r w:rsidRPr="0070714A">
        <w:rPr>
          <w:rFonts w:ascii="Cambria" w:hAnsi="Cambria" w:cstheme="minorHAnsi"/>
        </w:rPr>
        <w:t xml:space="preserve">, </w:t>
      </w:r>
      <w:r w:rsidRPr="0070714A">
        <w:rPr>
          <w:rFonts w:ascii="Cambria" w:hAnsi="Cambria" w:cstheme="minorHAnsi"/>
          <w:noProof/>
        </w:rPr>
        <w:t>ABC-</w:t>
      </w:r>
      <w:r w:rsidR="00E15DDA" w:rsidRPr="0070714A">
        <w:rPr>
          <w:rFonts w:ascii="Cambria" w:hAnsi="Cambria" w:cstheme="minorHAnsi"/>
          <w:noProof/>
        </w:rPr>
        <w:t>TV'</w:t>
      </w:r>
      <w:r w:rsidRPr="0070714A">
        <w:rPr>
          <w:rFonts w:ascii="Cambria" w:hAnsi="Cambria" w:cstheme="minorHAnsi"/>
          <w:noProof/>
        </w:rPr>
        <w:t>s</w:t>
      </w:r>
      <w:r w:rsidRPr="0070714A">
        <w:rPr>
          <w:rFonts w:ascii="Cambria" w:hAnsi="Cambria" w:cstheme="minorHAnsi"/>
        </w:rPr>
        <w:t xml:space="preserve"> Quarterly Research Seminar (January 2018)</w:t>
      </w:r>
    </w:p>
    <w:p w14:paraId="17367656" w14:textId="77777777" w:rsidR="009868D1" w:rsidRPr="0070714A" w:rsidRDefault="003246D9" w:rsidP="003D3793">
      <w:pPr>
        <w:pStyle w:val="ListParagraph"/>
        <w:spacing w:after="0" w:line="276" w:lineRule="auto"/>
        <w:ind w:left="360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lastRenderedPageBreak/>
        <w:t>(</w:t>
      </w:r>
      <w:r w:rsidRPr="0070714A">
        <w:rPr>
          <w:rFonts w:ascii="Cambria" w:hAnsi="Cambria" w:cstheme="minorHAnsi"/>
          <w:u w:val="single"/>
        </w:rPr>
        <w:t>Media Coverage</w:t>
      </w:r>
      <w:r w:rsidRPr="0070714A">
        <w:rPr>
          <w:rFonts w:ascii="Cambria" w:hAnsi="Cambria" w:cstheme="minorHAnsi"/>
        </w:rPr>
        <w:t xml:space="preserve">: </w:t>
      </w:r>
      <w:r w:rsidR="00F454E8" w:rsidRPr="0070714A">
        <w:rPr>
          <w:rFonts w:ascii="Cambria" w:hAnsi="Cambria" w:cstheme="minorHAnsi"/>
          <w:b/>
        </w:rPr>
        <w:t>Third Best Poster Presentation Award</w:t>
      </w:r>
      <w:r w:rsidR="00F454E8" w:rsidRPr="0070714A">
        <w:rPr>
          <w:rFonts w:ascii="Cambria" w:hAnsi="Cambria" w:cstheme="minorHAnsi"/>
        </w:rPr>
        <w:t xml:space="preserve">, 5th Annual CCEE Graduate Student </w:t>
      </w:r>
    </w:p>
    <w:p w14:paraId="1F666D4D" w14:textId="77777777" w:rsidR="00EA3CE4" w:rsidRDefault="00EA3CE4" w:rsidP="003D3793">
      <w:pPr>
        <w:spacing w:after="0" w:line="276" w:lineRule="auto"/>
        <w:rPr>
          <w:rFonts w:ascii="Cambria" w:hAnsi="Cambria" w:cstheme="minorHAnsi"/>
        </w:rPr>
      </w:pPr>
    </w:p>
    <w:p w14:paraId="377BF552" w14:textId="77777777" w:rsidR="00BC4409" w:rsidRPr="0070714A" w:rsidRDefault="0070714A" w:rsidP="003D3793">
      <w:pPr>
        <w:pBdr>
          <w:bottom w:val="single" w:sz="12" w:space="1" w:color="auto"/>
        </w:pBdr>
        <w:spacing w:after="0" w:line="276" w:lineRule="auto"/>
        <w:rPr>
          <w:rFonts w:ascii="Cambria" w:hAnsi="Cambria" w:cstheme="minorHAnsi"/>
          <w:color w:val="2E74B5" w:themeColor="accent1" w:themeShade="BF"/>
        </w:rPr>
      </w:pPr>
      <w:r w:rsidRPr="0070714A">
        <w:rPr>
          <w:rFonts w:ascii="Cambria" w:hAnsi="Cambria" w:cstheme="minorHAnsi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BF9E886" wp14:editId="2D5A2D87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423660" cy="0"/>
                <wp:effectExtent l="0" t="0" r="3429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236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4CF5E4" id="Straight Connector 12" o:spid="_x0000_s1026" style="position:absolute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505.8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hAnsi="Cambria" w:cstheme="minorHAnsi"/>
          <w:b/>
          <w:color w:val="2E74B5" w:themeColor="accent1" w:themeShade="BF"/>
        </w:rPr>
        <w:t>T</w:t>
      </w:r>
      <w:r w:rsidR="00F056B0" w:rsidRPr="0070714A">
        <w:rPr>
          <w:rFonts w:ascii="Cambria" w:hAnsi="Cambria" w:cstheme="minorHAnsi"/>
          <w:b/>
          <w:color w:val="2E74B5" w:themeColor="accent1" w:themeShade="BF"/>
        </w:rPr>
        <w:t>RAVEL GRANTS</w:t>
      </w:r>
    </w:p>
    <w:p w14:paraId="297F162B" w14:textId="77777777" w:rsidR="005E12E3" w:rsidRPr="0070714A" w:rsidRDefault="005E12E3" w:rsidP="003D3793">
      <w:pPr>
        <w:spacing w:after="0" w:line="276" w:lineRule="auto"/>
        <w:rPr>
          <w:rFonts w:ascii="Cambria" w:hAnsi="Cambria" w:cstheme="minorHAnsi"/>
        </w:rPr>
      </w:pPr>
    </w:p>
    <w:p w14:paraId="0B823F20" w14:textId="77777777" w:rsidR="00F056B0" w:rsidRPr="0070714A" w:rsidRDefault="00F056B0" w:rsidP="004613F3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b/>
        </w:rPr>
        <w:t>Graduate Student Travel Grant</w:t>
      </w:r>
      <w:r w:rsidRPr="0070714A">
        <w:rPr>
          <w:rFonts w:ascii="Cambria" w:hAnsi="Cambria" w:cstheme="minorHAnsi"/>
        </w:rPr>
        <w:t xml:space="preserve"> for “</w:t>
      </w:r>
      <w:proofErr w:type="gramStart"/>
      <w:r w:rsidR="00C70316" w:rsidRPr="0070714A">
        <w:rPr>
          <w:rFonts w:ascii="Cambria" w:hAnsi="Cambria" w:cstheme="minorHAnsi"/>
        </w:rPr>
        <w:t xml:space="preserve">XXXXX </w:t>
      </w:r>
      <w:r w:rsidRPr="0070714A">
        <w:rPr>
          <w:rFonts w:ascii="Cambria" w:hAnsi="Cambria" w:cstheme="minorHAnsi"/>
        </w:rPr>
        <w:t xml:space="preserve"> Research</w:t>
      </w:r>
      <w:proofErr w:type="gramEnd"/>
      <w:r w:rsidRPr="0070714A">
        <w:rPr>
          <w:rFonts w:ascii="Cambria" w:hAnsi="Cambria" w:cstheme="minorHAnsi"/>
        </w:rPr>
        <w:t xml:space="preserve"> Board (TRB) 96th Annual Meeting”, by “</w:t>
      </w:r>
      <w:r w:rsidRPr="0070714A">
        <w:rPr>
          <w:rFonts w:ascii="Cambria" w:hAnsi="Cambria" w:cstheme="minorHAnsi"/>
          <w:u w:val="single"/>
        </w:rPr>
        <w:t xml:space="preserve">Center for </w:t>
      </w:r>
      <w:r w:rsidR="00C70316" w:rsidRPr="0070714A">
        <w:rPr>
          <w:rFonts w:ascii="Cambria" w:hAnsi="Cambria" w:cstheme="minorHAnsi"/>
          <w:u w:val="single"/>
        </w:rPr>
        <w:t>XXX</w:t>
      </w:r>
      <w:r w:rsidRPr="0070714A">
        <w:rPr>
          <w:rFonts w:ascii="Cambria" w:hAnsi="Cambria" w:cstheme="minorHAnsi"/>
          <w:u w:val="single"/>
        </w:rPr>
        <w:t xml:space="preserve"> Environmental Research, University of Iowa, Iowa City, IA</w:t>
      </w:r>
      <w:r w:rsidR="00E15DDA" w:rsidRPr="0070714A">
        <w:rPr>
          <w:rFonts w:ascii="Cambria" w:hAnsi="Cambria" w:cstheme="minorHAnsi"/>
          <w:noProof/>
        </w:rPr>
        <w:t>.”</w:t>
      </w:r>
      <w:r w:rsidRPr="0070714A">
        <w:rPr>
          <w:rFonts w:ascii="Cambria" w:hAnsi="Cambria" w:cstheme="minorHAnsi"/>
        </w:rPr>
        <w:t xml:space="preserve"> </w:t>
      </w:r>
      <w:r w:rsidR="00E15DDA" w:rsidRPr="0070714A">
        <w:rPr>
          <w:rFonts w:ascii="Cambria" w:hAnsi="Cambria" w:cstheme="minorHAnsi"/>
        </w:rPr>
        <w:t xml:space="preserve">$1,000 </w:t>
      </w:r>
      <w:r w:rsidRPr="0070714A">
        <w:rPr>
          <w:rFonts w:ascii="Cambria" w:hAnsi="Cambria" w:cstheme="minorHAnsi"/>
        </w:rPr>
        <w:t>(January 2017)</w:t>
      </w:r>
    </w:p>
    <w:p w14:paraId="1EBC5763" w14:textId="77777777" w:rsidR="00B17244" w:rsidRPr="0070714A" w:rsidRDefault="00B17244" w:rsidP="003D3793">
      <w:pPr>
        <w:spacing w:after="0" w:line="276" w:lineRule="auto"/>
        <w:rPr>
          <w:rFonts w:ascii="Cambria" w:hAnsi="Cambria" w:cstheme="minorHAnsi"/>
        </w:rPr>
      </w:pPr>
    </w:p>
    <w:p w14:paraId="3A71439D" w14:textId="77777777" w:rsidR="00EA3CE4" w:rsidRPr="0070714A" w:rsidRDefault="00471B79" w:rsidP="003D3793">
      <w:pPr>
        <w:pBdr>
          <w:bottom w:val="single" w:sz="12" w:space="1" w:color="auto"/>
        </w:pBdr>
        <w:spacing w:after="0" w:line="276" w:lineRule="auto"/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7916D81" wp14:editId="2122E96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423660" cy="0"/>
                <wp:effectExtent l="0" t="0" r="3429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236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E28D59" id="Straight Connector 13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505.8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" strokecolor="black [3213]" strokeweight="1pt">
                <v:stroke joinstyle="miter"/>
              </v:line>
            </w:pict>
          </mc:Fallback>
        </mc:AlternateContent>
      </w:r>
      <w:r w:rsidR="00A25B82" w:rsidRPr="0070714A">
        <w:rPr>
          <w:rFonts w:ascii="Cambria" w:hAnsi="Cambria" w:cstheme="minorHAnsi"/>
          <w:b/>
          <w:color w:val="2E74B5" w:themeColor="accent1" w:themeShade="BF"/>
        </w:rPr>
        <w:t>SERVICE</w:t>
      </w:r>
      <w:r w:rsidR="00084297" w:rsidRPr="0070714A">
        <w:rPr>
          <w:rFonts w:ascii="Cambria" w:hAnsi="Cambria" w:cstheme="minorHAnsi"/>
          <w:b/>
          <w:color w:val="2E74B5" w:themeColor="accent1" w:themeShade="BF"/>
        </w:rPr>
        <w:t>S &amp; LEADERSHIPS</w:t>
      </w:r>
    </w:p>
    <w:p w14:paraId="263B9EED" w14:textId="77777777" w:rsidR="001B4516" w:rsidRPr="0070714A" w:rsidRDefault="001B4516" w:rsidP="003D3793">
      <w:pPr>
        <w:spacing w:after="0" w:line="276" w:lineRule="auto"/>
        <w:rPr>
          <w:rFonts w:ascii="Cambria" w:hAnsi="Cambria" w:cstheme="minorHAnsi"/>
        </w:rPr>
      </w:pPr>
    </w:p>
    <w:p w14:paraId="584CA91C" w14:textId="77777777" w:rsidR="0035051C" w:rsidRPr="0070714A" w:rsidRDefault="00084297" w:rsidP="004613F3">
      <w:pPr>
        <w:spacing w:after="0" w:line="276" w:lineRule="auto"/>
        <w:rPr>
          <w:rFonts w:ascii="Cambria" w:hAnsi="Cambria" w:cstheme="minorHAnsi"/>
          <w:b/>
          <w:u w:val="single"/>
        </w:rPr>
      </w:pPr>
      <w:r w:rsidRPr="0070714A">
        <w:rPr>
          <w:rFonts w:ascii="Cambria" w:hAnsi="Cambria" w:cstheme="minorHAnsi"/>
          <w:b/>
          <w:u w:val="single"/>
        </w:rPr>
        <w:t>Professional</w:t>
      </w:r>
      <w:r w:rsidR="00792729" w:rsidRPr="0070714A">
        <w:rPr>
          <w:rFonts w:ascii="Cambria" w:hAnsi="Cambria" w:cstheme="minorHAnsi"/>
          <w:b/>
          <w:u w:val="single"/>
        </w:rPr>
        <w:t xml:space="preserve"> Services</w:t>
      </w:r>
    </w:p>
    <w:p w14:paraId="10008E29" w14:textId="77777777" w:rsidR="005052AE" w:rsidRPr="0070714A" w:rsidRDefault="005052AE" w:rsidP="004613F3">
      <w:pPr>
        <w:spacing w:after="0" w:line="276" w:lineRule="auto"/>
        <w:rPr>
          <w:rFonts w:ascii="Cambria" w:hAnsi="Cambria" w:cstheme="minorHAnsi"/>
          <w:b/>
        </w:rPr>
      </w:pPr>
      <w:r w:rsidRPr="0070714A">
        <w:rPr>
          <w:rFonts w:ascii="Cambria" w:hAnsi="Cambria" w:cstheme="minorHAnsi"/>
          <w:b/>
        </w:rPr>
        <w:t>Reviewer for Scholarly Journals</w:t>
      </w:r>
      <w:r w:rsidR="00471B79">
        <w:rPr>
          <w:rFonts w:ascii="Cambria" w:hAnsi="Cambria" w:cstheme="minorHAnsi"/>
          <w:b/>
        </w:rPr>
        <w:t xml:space="preserve">  </w:t>
      </w:r>
    </w:p>
    <w:p w14:paraId="005A7F75" w14:textId="77777777" w:rsidR="004613F3" w:rsidRPr="0070714A" w:rsidRDefault="005052AE" w:rsidP="00B17244">
      <w:pPr>
        <w:spacing w:after="0" w:line="276" w:lineRule="auto"/>
        <w:ind w:firstLine="360"/>
        <w:rPr>
          <w:rFonts w:ascii="Cambria" w:hAnsi="Cambria" w:cstheme="minorHAnsi"/>
          <w:b/>
        </w:rPr>
      </w:pPr>
      <w:r w:rsidRPr="0070714A">
        <w:rPr>
          <w:rFonts w:ascii="Cambria" w:hAnsi="Cambria" w:cstheme="minorHAnsi"/>
        </w:rPr>
        <w:t>ACS Applied Materials &amp; Interfaces</w:t>
      </w:r>
      <w:r w:rsidR="00733039" w:rsidRPr="0070714A">
        <w:rPr>
          <w:rFonts w:ascii="Cambria" w:hAnsi="Cambria" w:cstheme="minorHAnsi"/>
        </w:rPr>
        <w:t xml:space="preserve">  </w:t>
      </w:r>
      <w:r w:rsidR="004613F3" w:rsidRPr="0070714A">
        <w:rPr>
          <w:rFonts w:ascii="Cambria" w:hAnsi="Cambria" w:cstheme="minorHAnsi"/>
        </w:rPr>
        <w:tab/>
      </w:r>
      <w:r w:rsidR="00471B79">
        <w:rPr>
          <w:rFonts w:ascii="Cambria" w:hAnsi="Cambria" w:cstheme="minorHAnsi"/>
        </w:rPr>
        <w:tab/>
      </w:r>
      <w:r w:rsidR="00471B79">
        <w:rPr>
          <w:rFonts w:ascii="Cambria" w:hAnsi="Cambria" w:cstheme="minorHAnsi"/>
        </w:rPr>
        <w:tab/>
      </w:r>
      <w:r w:rsidR="00471B79">
        <w:rPr>
          <w:rFonts w:ascii="Cambria" w:hAnsi="Cambria" w:cstheme="minorHAnsi"/>
        </w:rPr>
        <w:tab/>
      </w:r>
      <w:r w:rsidR="00471B79">
        <w:rPr>
          <w:rFonts w:ascii="Cambria" w:hAnsi="Cambria" w:cstheme="minorHAnsi"/>
        </w:rPr>
        <w:tab/>
      </w:r>
      <w:r w:rsidR="00471B79">
        <w:rPr>
          <w:rFonts w:ascii="Cambria" w:hAnsi="Cambria" w:cstheme="minorHAnsi"/>
          <w:b/>
        </w:rPr>
        <w:tab/>
        <w:t xml:space="preserve">             </w:t>
      </w:r>
      <w:r w:rsidR="00733039" w:rsidRPr="0070714A">
        <w:rPr>
          <w:rFonts w:ascii="Cambria" w:hAnsi="Cambria" w:cstheme="minorHAnsi"/>
          <w:b/>
        </w:rPr>
        <w:t xml:space="preserve"> 201</w:t>
      </w:r>
      <w:r w:rsidR="004613F3" w:rsidRPr="0070714A">
        <w:rPr>
          <w:rFonts w:ascii="Cambria" w:hAnsi="Cambria" w:cstheme="minorHAnsi"/>
          <w:b/>
        </w:rPr>
        <w:t>7</w:t>
      </w:r>
      <w:r w:rsidR="00762D14" w:rsidRPr="0070714A">
        <w:rPr>
          <w:rFonts w:ascii="Cambria" w:hAnsi="Cambria" w:cstheme="minorHAnsi"/>
          <w:b/>
        </w:rPr>
        <w:t xml:space="preserve"> </w:t>
      </w:r>
      <w:r w:rsidR="00733039" w:rsidRPr="0070714A">
        <w:rPr>
          <w:rFonts w:ascii="Cambria" w:hAnsi="Cambria" w:cstheme="minorHAnsi"/>
          <w:b/>
        </w:rPr>
        <w:t>-</w:t>
      </w:r>
      <w:r w:rsidR="00762D14" w:rsidRPr="0070714A">
        <w:rPr>
          <w:rFonts w:ascii="Cambria" w:hAnsi="Cambria" w:cstheme="minorHAnsi"/>
          <w:b/>
        </w:rPr>
        <w:t xml:space="preserve"> </w:t>
      </w:r>
      <w:r w:rsidR="00733039" w:rsidRPr="0070714A">
        <w:rPr>
          <w:rFonts w:ascii="Cambria" w:hAnsi="Cambria" w:cstheme="minorHAnsi"/>
          <w:b/>
        </w:rPr>
        <w:t>Present</w:t>
      </w:r>
    </w:p>
    <w:p w14:paraId="2AD866B3" w14:textId="77777777" w:rsidR="00E15DDA" w:rsidRPr="0070714A" w:rsidRDefault="00E15DDA" w:rsidP="004613F3">
      <w:pPr>
        <w:spacing w:after="0" w:line="276" w:lineRule="auto"/>
        <w:rPr>
          <w:rFonts w:ascii="Cambria" w:hAnsi="Cambria" w:cstheme="minorHAnsi"/>
          <w:b/>
          <w:u w:val="single"/>
        </w:rPr>
      </w:pPr>
    </w:p>
    <w:p w14:paraId="4AE8A789" w14:textId="77777777" w:rsidR="00357080" w:rsidRPr="0070714A" w:rsidRDefault="00357080" w:rsidP="004613F3">
      <w:pPr>
        <w:spacing w:after="0" w:line="276" w:lineRule="auto"/>
        <w:rPr>
          <w:rFonts w:ascii="Cambria" w:hAnsi="Cambria" w:cstheme="minorHAnsi"/>
          <w:b/>
          <w:u w:val="single"/>
        </w:rPr>
      </w:pPr>
      <w:r w:rsidRPr="0070714A">
        <w:rPr>
          <w:rFonts w:ascii="Cambria" w:hAnsi="Cambria" w:cstheme="minorHAnsi"/>
          <w:b/>
          <w:u w:val="single"/>
        </w:rPr>
        <w:t>Institutional</w:t>
      </w:r>
      <w:r w:rsidR="00792729" w:rsidRPr="0070714A">
        <w:rPr>
          <w:rFonts w:ascii="Cambria" w:hAnsi="Cambria" w:cstheme="minorHAnsi"/>
          <w:b/>
          <w:u w:val="single"/>
        </w:rPr>
        <w:t xml:space="preserve"> Services</w:t>
      </w:r>
      <w:r w:rsidR="005052AE" w:rsidRPr="0070714A">
        <w:rPr>
          <w:rFonts w:ascii="Cambria" w:hAnsi="Cambria" w:cstheme="minorHAnsi"/>
        </w:rPr>
        <w:tab/>
      </w:r>
      <w:r w:rsidR="005052AE" w:rsidRPr="0070714A">
        <w:rPr>
          <w:rFonts w:ascii="Cambria" w:hAnsi="Cambria" w:cstheme="minorHAnsi"/>
        </w:rPr>
        <w:tab/>
      </w:r>
      <w:r w:rsidR="005052AE" w:rsidRPr="0070714A">
        <w:rPr>
          <w:rFonts w:ascii="Cambria" w:hAnsi="Cambria" w:cstheme="minorHAnsi"/>
        </w:rPr>
        <w:tab/>
      </w:r>
      <w:r w:rsidR="005052AE" w:rsidRPr="0070714A">
        <w:rPr>
          <w:rFonts w:ascii="Cambria" w:hAnsi="Cambria" w:cstheme="minorHAnsi"/>
          <w:u w:val="single"/>
        </w:rPr>
        <w:t xml:space="preserve">                                          </w:t>
      </w:r>
      <w:r w:rsidR="00AF567C" w:rsidRPr="0070714A">
        <w:rPr>
          <w:rFonts w:ascii="Cambria" w:hAnsi="Cambria" w:cstheme="minorHAnsi"/>
          <w:u w:val="single"/>
        </w:rPr>
        <w:t xml:space="preserve">          </w:t>
      </w:r>
    </w:p>
    <w:p w14:paraId="5A701812" w14:textId="77777777" w:rsidR="004613F3" w:rsidRPr="0070714A" w:rsidRDefault="005052AE" w:rsidP="004613F3">
      <w:pPr>
        <w:spacing w:after="0" w:line="276" w:lineRule="auto"/>
        <w:rPr>
          <w:rFonts w:ascii="Cambria" w:hAnsi="Cambria" w:cstheme="minorHAnsi"/>
          <w:b/>
        </w:rPr>
      </w:pPr>
      <w:r w:rsidRPr="0070714A">
        <w:rPr>
          <w:rFonts w:ascii="Cambria" w:hAnsi="Cambria" w:cstheme="minorHAnsi"/>
          <w:b/>
        </w:rPr>
        <w:t>Job Raising Coordinator</w:t>
      </w:r>
      <w:r w:rsidR="00986CB9" w:rsidRPr="0070714A">
        <w:rPr>
          <w:rFonts w:ascii="Cambria" w:hAnsi="Cambria" w:cstheme="minorHAnsi"/>
          <w:b/>
        </w:rPr>
        <w:t xml:space="preserve">, </w:t>
      </w:r>
      <w:r w:rsidR="004613F3" w:rsidRPr="0070714A">
        <w:rPr>
          <w:rFonts w:ascii="Cambria" w:hAnsi="Cambria" w:cstheme="minorHAnsi"/>
          <w:b/>
        </w:rPr>
        <w:tab/>
      </w:r>
      <w:r w:rsidR="004613F3" w:rsidRPr="0070714A">
        <w:rPr>
          <w:rFonts w:ascii="Cambria" w:hAnsi="Cambria" w:cstheme="minorHAnsi"/>
          <w:b/>
        </w:rPr>
        <w:tab/>
      </w:r>
      <w:r w:rsidR="004613F3" w:rsidRPr="0070714A">
        <w:rPr>
          <w:rFonts w:ascii="Cambria" w:hAnsi="Cambria" w:cstheme="minorHAnsi"/>
          <w:b/>
        </w:rPr>
        <w:tab/>
      </w:r>
      <w:r w:rsidR="004613F3" w:rsidRPr="0070714A">
        <w:rPr>
          <w:rFonts w:ascii="Cambria" w:hAnsi="Cambria" w:cstheme="minorHAnsi"/>
          <w:b/>
        </w:rPr>
        <w:tab/>
      </w:r>
      <w:r w:rsidR="004613F3" w:rsidRPr="0070714A">
        <w:rPr>
          <w:rFonts w:ascii="Cambria" w:hAnsi="Cambria" w:cstheme="minorHAnsi"/>
          <w:b/>
        </w:rPr>
        <w:tab/>
      </w:r>
      <w:r w:rsidR="004613F3" w:rsidRPr="0070714A">
        <w:rPr>
          <w:rFonts w:ascii="Cambria" w:hAnsi="Cambria" w:cstheme="minorHAnsi"/>
          <w:b/>
        </w:rPr>
        <w:tab/>
      </w:r>
      <w:r w:rsidR="004613F3" w:rsidRPr="0070714A">
        <w:rPr>
          <w:rFonts w:ascii="Cambria" w:hAnsi="Cambria" w:cstheme="minorHAnsi"/>
          <w:b/>
        </w:rPr>
        <w:tab/>
      </w:r>
      <w:r w:rsidR="004613F3" w:rsidRPr="0070714A">
        <w:rPr>
          <w:rFonts w:ascii="Cambria" w:hAnsi="Cambria" w:cstheme="minorHAnsi"/>
          <w:b/>
        </w:rPr>
        <w:tab/>
      </w:r>
      <w:r w:rsidR="00986CB9" w:rsidRPr="0070714A">
        <w:rPr>
          <w:rFonts w:ascii="Cambria" w:hAnsi="Cambria" w:cstheme="minorHAnsi"/>
          <w:b/>
        </w:rPr>
        <w:t xml:space="preserve">        </w:t>
      </w:r>
      <w:r w:rsidR="00762D14" w:rsidRPr="0070714A">
        <w:rPr>
          <w:rFonts w:ascii="Cambria" w:hAnsi="Cambria" w:cstheme="minorHAnsi"/>
          <w:b/>
        </w:rPr>
        <w:t xml:space="preserve"> </w:t>
      </w:r>
      <w:r w:rsidR="00986CB9" w:rsidRPr="0070714A">
        <w:rPr>
          <w:rFonts w:ascii="Cambria" w:hAnsi="Cambria" w:cstheme="minorHAnsi"/>
          <w:b/>
        </w:rPr>
        <w:t xml:space="preserve">   </w:t>
      </w:r>
      <w:r w:rsidR="00471B79">
        <w:rPr>
          <w:rFonts w:ascii="Cambria" w:hAnsi="Cambria" w:cstheme="minorHAnsi"/>
          <w:b/>
        </w:rPr>
        <w:t xml:space="preserve">     </w:t>
      </w:r>
      <w:r w:rsidR="00986CB9" w:rsidRPr="0070714A">
        <w:rPr>
          <w:rFonts w:ascii="Cambria" w:hAnsi="Cambria" w:cstheme="minorHAnsi"/>
          <w:b/>
        </w:rPr>
        <w:t xml:space="preserve">  </w:t>
      </w:r>
      <w:r w:rsidR="004613F3" w:rsidRPr="0070714A">
        <w:rPr>
          <w:rFonts w:ascii="Cambria" w:hAnsi="Cambria" w:cstheme="minorHAnsi"/>
          <w:b/>
        </w:rPr>
        <w:t>2010</w:t>
      </w:r>
      <w:r w:rsidR="00762D14" w:rsidRPr="0070714A">
        <w:rPr>
          <w:rFonts w:ascii="Cambria" w:hAnsi="Cambria" w:cstheme="minorHAnsi"/>
          <w:b/>
        </w:rPr>
        <w:t xml:space="preserve"> </w:t>
      </w:r>
      <w:r w:rsidR="004613F3" w:rsidRPr="0070714A">
        <w:rPr>
          <w:rFonts w:ascii="Cambria" w:hAnsi="Cambria" w:cstheme="minorHAnsi"/>
          <w:b/>
        </w:rPr>
        <w:t>-</w:t>
      </w:r>
      <w:r w:rsidR="00762D14" w:rsidRPr="0070714A">
        <w:rPr>
          <w:rFonts w:ascii="Cambria" w:hAnsi="Cambria" w:cstheme="minorHAnsi"/>
          <w:b/>
        </w:rPr>
        <w:t xml:space="preserve"> </w:t>
      </w:r>
      <w:r w:rsidR="004613F3" w:rsidRPr="0070714A">
        <w:rPr>
          <w:rFonts w:ascii="Cambria" w:hAnsi="Cambria" w:cstheme="minorHAnsi"/>
          <w:b/>
        </w:rPr>
        <w:t>2011</w:t>
      </w:r>
    </w:p>
    <w:p w14:paraId="19585A8F" w14:textId="77777777" w:rsidR="00986CB9" w:rsidRPr="0070714A" w:rsidRDefault="004613F3" w:rsidP="004613F3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The</w:t>
      </w:r>
      <w:r w:rsidR="005052AE" w:rsidRPr="0070714A">
        <w:rPr>
          <w:rFonts w:ascii="Cambria" w:hAnsi="Cambria" w:cstheme="minorHAnsi"/>
        </w:rPr>
        <w:t xml:space="preserve"> International Association for the Exchange of Students for</w:t>
      </w:r>
      <w:r w:rsidRPr="0070714A">
        <w:rPr>
          <w:rFonts w:ascii="Cambria" w:hAnsi="Cambria" w:cstheme="minorHAnsi"/>
        </w:rPr>
        <w:t xml:space="preserve"> Technical Experiences (IAESTE), </w:t>
      </w:r>
    </w:p>
    <w:p w14:paraId="6D96E8A1" w14:textId="77777777" w:rsidR="00E15DDA" w:rsidRPr="0070714A" w:rsidRDefault="005052AE" w:rsidP="004613F3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 xml:space="preserve">University </w:t>
      </w:r>
      <w:r w:rsidR="00C70316" w:rsidRPr="0070714A">
        <w:rPr>
          <w:rFonts w:ascii="Cambria" w:hAnsi="Cambria" w:cstheme="minorHAnsi"/>
        </w:rPr>
        <w:t>of XX, Country</w:t>
      </w:r>
      <w:r w:rsidR="00471B79">
        <w:rPr>
          <w:rFonts w:ascii="Cambria" w:hAnsi="Cambria" w:cstheme="minorHAnsi"/>
        </w:rPr>
        <w:t xml:space="preserve"> </w:t>
      </w:r>
    </w:p>
    <w:p w14:paraId="516749AB" w14:textId="77777777" w:rsidR="00F72D26" w:rsidRDefault="00F72D26" w:rsidP="00F72D26">
      <w:pPr>
        <w:spacing w:after="0" w:line="276" w:lineRule="auto"/>
        <w:rPr>
          <w:rFonts w:ascii="Cambria" w:hAnsi="Cambria" w:cstheme="minorHAnsi"/>
          <w:b/>
        </w:rPr>
      </w:pPr>
    </w:p>
    <w:p w14:paraId="02821598" w14:textId="77777777" w:rsidR="00F72D26" w:rsidRPr="0070714A" w:rsidRDefault="00F72D26" w:rsidP="00F72D26">
      <w:pPr>
        <w:spacing w:after="0" w:line="276" w:lineRule="auto"/>
        <w:rPr>
          <w:rFonts w:ascii="Cambria" w:hAnsi="Cambria" w:cstheme="minorHAnsi"/>
          <w:b/>
        </w:rPr>
      </w:pPr>
      <w:r w:rsidRPr="0070714A">
        <w:rPr>
          <w:rFonts w:ascii="Cambria" w:hAnsi="Cambria" w:cstheme="minorHAnsi"/>
          <w:b/>
        </w:rPr>
        <w:t xml:space="preserve">ISU Vice President of International Students’ and Scholars’ Association (ISSO) </w:t>
      </w:r>
    </w:p>
    <w:p w14:paraId="53830DFB" w14:textId="77777777" w:rsidR="00F72D26" w:rsidRPr="0070714A" w:rsidRDefault="00F72D26" w:rsidP="00F72D26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 xml:space="preserve">Iowa State University of Science and Technology, Ames, IA         </w:t>
      </w:r>
    </w:p>
    <w:p w14:paraId="65BC4501" w14:textId="77777777" w:rsidR="00F72D26" w:rsidRPr="0070714A" w:rsidRDefault="00F72D26" w:rsidP="00F72D26">
      <w:pPr>
        <w:pStyle w:val="ListParagraph"/>
        <w:numPr>
          <w:ilvl w:val="0"/>
          <w:numId w:val="17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Mentored  incoming international students with information and procedures</w:t>
      </w:r>
    </w:p>
    <w:p w14:paraId="02B01AA6" w14:textId="77777777" w:rsidR="00F72D26" w:rsidRPr="0070714A" w:rsidRDefault="00F72D26" w:rsidP="00F72D26">
      <w:pPr>
        <w:pStyle w:val="ListParagraph"/>
        <w:numPr>
          <w:ilvl w:val="0"/>
          <w:numId w:val="17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 xml:space="preserve">Supervised monthly meetings and goals for the </w:t>
      </w:r>
      <w:r w:rsidRPr="0070714A">
        <w:rPr>
          <w:rFonts w:ascii="Cambria" w:hAnsi="Cambria" w:cstheme="minorHAnsi"/>
          <w:noProof/>
        </w:rPr>
        <w:t>association</w:t>
      </w:r>
      <w:r w:rsidRPr="0070714A">
        <w:rPr>
          <w:rFonts w:ascii="Cambria" w:hAnsi="Cambria" w:cstheme="minorHAnsi"/>
        </w:rPr>
        <w:t xml:space="preserve"> of 150 student/scholar members </w:t>
      </w:r>
    </w:p>
    <w:p w14:paraId="38FAF945" w14:textId="77777777" w:rsidR="00E15DDA" w:rsidRPr="0070714A" w:rsidRDefault="00E15DDA" w:rsidP="004613F3">
      <w:pPr>
        <w:spacing w:after="0" w:line="276" w:lineRule="auto"/>
        <w:rPr>
          <w:rFonts w:ascii="Cambria" w:hAnsi="Cambria" w:cstheme="minorHAnsi"/>
        </w:rPr>
      </w:pPr>
    </w:p>
    <w:p w14:paraId="0F3990EE" w14:textId="77777777" w:rsidR="00F72D26" w:rsidRDefault="00357080" w:rsidP="004613F3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b/>
          <w:u w:val="single"/>
        </w:rPr>
        <w:t>C</w:t>
      </w:r>
      <w:r w:rsidR="00084297" w:rsidRPr="0070714A">
        <w:rPr>
          <w:rFonts w:ascii="Cambria" w:hAnsi="Cambria" w:cstheme="minorHAnsi"/>
          <w:b/>
          <w:u w:val="single"/>
        </w:rPr>
        <w:t>ommunity</w:t>
      </w:r>
      <w:r w:rsidR="00792729" w:rsidRPr="0070714A">
        <w:rPr>
          <w:rFonts w:ascii="Cambria" w:hAnsi="Cambria" w:cstheme="minorHAnsi"/>
          <w:b/>
          <w:u w:val="single"/>
        </w:rPr>
        <w:t xml:space="preserve"> Leadership</w:t>
      </w:r>
      <w:r w:rsidR="004613F3" w:rsidRPr="0070714A">
        <w:rPr>
          <w:rFonts w:ascii="Cambria" w:hAnsi="Cambria" w:cstheme="minorHAnsi"/>
          <w:b/>
        </w:rPr>
        <w:tab/>
      </w:r>
      <w:r w:rsidR="004613F3" w:rsidRPr="0070714A">
        <w:rPr>
          <w:rFonts w:ascii="Cambria" w:hAnsi="Cambria" w:cstheme="minorHAnsi"/>
          <w:b/>
        </w:rPr>
        <w:tab/>
      </w:r>
      <w:r w:rsidR="004613F3" w:rsidRPr="0070714A">
        <w:rPr>
          <w:rFonts w:ascii="Cambria" w:hAnsi="Cambria" w:cstheme="minorHAnsi"/>
          <w:b/>
        </w:rPr>
        <w:tab/>
      </w:r>
      <w:r w:rsidR="004613F3" w:rsidRPr="0070714A">
        <w:rPr>
          <w:rFonts w:ascii="Cambria" w:hAnsi="Cambria" w:cstheme="minorHAnsi"/>
        </w:rPr>
        <w:tab/>
      </w:r>
      <w:r w:rsidR="004613F3" w:rsidRPr="0070714A">
        <w:rPr>
          <w:rFonts w:ascii="Cambria" w:hAnsi="Cambria" w:cstheme="minorHAnsi"/>
        </w:rPr>
        <w:tab/>
      </w:r>
      <w:r w:rsidR="004613F3" w:rsidRPr="0070714A">
        <w:rPr>
          <w:rFonts w:ascii="Cambria" w:hAnsi="Cambria" w:cstheme="minorHAnsi"/>
        </w:rPr>
        <w:tab/>
      </w:r>
      <w:r w:rsidR="004613F3" w:rsidRPr="0070714A">
        <w:rPr>
          <w:rFonts w:ascii="Cambria" w:hAnsi="Cambria" w:cstheme="minorHAnsi"/>
        </w:rPr>
        <w:tab/>
      </w:r>
      <w:r w:rsidR="004613F3" w:rsidRPr="0070714A">
        <w:rPr>
          <w:rFonts w:ascii="Cambria" w:hAnsi="Cambria" w:cstheme="minorHAnsi"/>
        </w:rPr>
        <w:tab/>
      </w:r>
      <w:r w:rsidR="004613F3" w:rsidRPr="0070714A">
        <w:rPr>
          <w:rFonts w:ascii="Cambria" w:hAnsi="Cambria" w:cstheme="minorHAnsi"/>
        </w:rPr>
        <w:tab/>
      </w:r>
      <w:r w:rsidR="00762D14" w:rsidRPr="0070714A">
        <w:rPr>
          <w:rFonts w:ascii="Cambria" w:hAnsi="Cambria" w:cstheme="minorHAnsi"/>
        </w:rPr>
        <w:t xml:space="preserve"> </w:t>
      </w:r>
      <w:r w:rsidR="00471B79">
        <w:rPr>
          <w:rFonts w:ascii="Cambria" w:hAnsi="Cambria" w:cstheme="minorHAnsi"/>
        </w:rPr>
        <w:t xml:space="preserve">  </w:t>
      </w:r>
    </w:p>
    <w:p w14:paraId="2E79C22B" w14:textId="77777777" w:rsidR="00357080" w:rsidRDefault="00F72D26" w:rsidP="00F72D26">
      <w:pPr>
        <w:spacing w:after="0" w:line="276" w:lineRule="auto"/>
        <w:rPr>
          <w:rFonts w:ascii="Cambria" w:hAnsi="Cambria" w:cstheme="minorHAnsi"/>
          <w:b/>
        </w:rPr>
      </w:pPr>
      <w:r>
        <w:rPr>
          <w:rFonts w:ascii="Cambria" w:hAnsi="Cambria" w:cstheme="minorHAnsi"/>
        </w:rPr>
        <w:t>Ames Food Bank Volunteer</w:t>
      </w:r>
      <w:r>
        <w:rPr>
          <w:rFonts w:ascii="Cambria" w:hAnsi="Cambria" w:cstheme="minorHAnsi"/>
        </w:rPr>
        <w:tab/>
      </w:r>
      <w:r>
        <w:rPr>
          <w:rFonts w:ascii="Cambria" w:hAnsi="Cambria" w:cstheme="minorHAnsi"/>
        </w:rPr>
        <w:tab/>
      </w:r>
      <w:r>
        <w:rPr>
          <w:rFonts w:ascii="Cambria" w:hAnsi="Cambria" w:cstheme="minorHAnsi"/>
        </w:rPr>
        <w:tab/>
      </w:r>
      <w:r>
        <w:rPr>
          <w:rFonts w:ascii="Cambria" w:hAnsi="Cambria" w:cstheme="minorHAnsi"/>
        </w:rPr>
        <w:tab/>
      </w:r>
      <w:r>
        <w:rPr>
          <w:rFonts w:ascii="Cambria" w:hAnsi="Cambria" w:cstheme="minorHAnsi"/>
        </w:rPr>
        <w:tab/>
      </w:r>
      <w:r>
        <w:rPr>
          <w:rFonts w:ascii="Cambria" w:hAnsi="Cambria" w:cstheme="minorHAnsi"/>
        </w:rPr>
        <w:tab/>
        <w:t xml:space="preserve">                                               </w:t>
      </w:r>
      <w:r w:rsidR="00762D14" w:rsidRPr="0070714A">
        <w:rPr>
          <w:rFonts w:ascii="Cambria" w:hAnsi="Cambria" w:cstheme="minorHAnsi"/>
        </w:rPr>
        <w:t xml:space="preserve"> </w:t>
      </w:r>
      <w:r w:rsidR="004613F3" w:rsidRPr="0070714A">
        <w:rPr>
          <w:rFonts w:ascii="Cambria" w:hAnsi="Cambria" w:cstheme="minorHAnsi"/>
          <w:b/>
        </w:rPr>
        <w:t>2015</w:t>
      </w:r>
      <w:r w:rsidR="00762D14" w:rsidRPr="0070714A">
        <w:rPr>
          <w:rFonts w:ascii="Cambria" w:hAnsi="Cambria" w:cstheme="minorHAnsi"/>
          <w:b/>
        </w:rPr>
        <w:t xml:space="preserve"> </w:t>
      </w:r>
      <w:r>
        <w:rPr>
          <w:rFonts w:ascii="Cambria" w:hAnsi="Cambria" w:cstheme="minorHAnsi"/>
          <w:b/>
        </w:rPr>
        <w:t>–</w:t>
      </w:r>
      <w:r w:rsidR="00762D14" w:rsidRPr="0070714A">
        <w:rPr>
          <w:rFonts w:ascii="Cambria" w:hAnsi="Cambria" w:cstheme="minorHAnsi"/>
          <w:b/>
        </w:rPr>
        <w:t xml:space="preserve"> </w:t>
      </w:r>
      <w:r w:rsidR="004613F3" w:rsidRPr="0070714A">
        <w:rPr>
          <w:rFonts w:ascii="Cambria" w:hAnsi="Cambria" w:cstheme="minorHAnsi"/>
          <w:b/>
        </w:rPr>
        <w:t>2016</w:t>
      </w:r>
    </w:p>
    <w:p w14:paraId="101ABEF2" w14:textId="77777777" w:rsidR="00F72D26" w:rsidRPr="0070714A" w:rsidRDefault="00F72D26" w:rsidP="004613F3">
      <w:pPr>
        <w:spacing w:after="0" w:line="276" w:lineRule="auto"/>
        <w:rPr>
          <w:rFonts w:ascii="Cambria" w:hAnsi="Cambria" w:cstheme="minorHAnsi"/>
          <w:b/>
          <w:u w:val="single"/>
        </w:rPr>
      </w:pPr>
    </w:p>
    <w:p w14:paraId="6D1BFCCA" w14:textId="77777777" w:rsidR="005A2687" w:rsidRDefault="00471B79" w:rsidP="003D3793">
      <w:pPr>
        <w:pBdr>
          <w:bottom w:val="single" w:sz="12" w:space="1" w:color="auto"/>
        </w:pBdr>
        <w:spacing w:after="0" w:line="276" w:lineRule="auto"/>
        <w:rPr>
          <w:rFonts w:ascii="Cambria" w:hAnsi="Cambria" w:cstheme="minorHAnsi"/>
          <w:b/>
          <w:color w:val="0000FF"/>
        </w:rPr>
      </w:pPr>
      <w:r w:rsidRPr="0070714A">
        <w:rPr>
          <w:rFonts w:ascii="Cambria" w:hAnsi="Cambria" w:cstheme="minorHAns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3619BF1" wp14:editId="62A83FDF">
                <wp:simplePos x="0" y="0"/>
                <wp:positionH relativeFrom="column">
                  <wp:posOffset>-53340</wp:posOffset>
                </wp:positionH>
                <wp:positionV relativeFrom="paragraph">
                  <wp:posOffset>180340</wp:posOffset>
                </wp:positionV>
                <wp:extent cx="6423660" cy="0"/>
                <wp:effectExtent l="0" t="0" r="3429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236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82E932" id="Straight Connector 14" o:spid="_x0000_s1026" style="position:absolute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2pt,14.2pt" to="501.6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" strokecolor="black [3213]" strokeweight="1pt">
                <v:stroke joinstyle="miter"/>
              </v:line>
            </w:pict>
          </mc:Fallback>
        </mc:AlternateContent>
      </w:r>
    </w:p>
    <w:p w14:paraId="65BDB808" w14:textId="77777777" w:rsidR="0035051C" w:rsidRPr="0070714A" w:rsidRDefault="00A13E59" w:rsidP="003D3793">
      <w:pPr>
        <w:pBdr>
          <w:bottom w:val="single" w:sz="12" w:space="1" w:color="auto"/>
        </w:pBdr>
        <w:spacing w:after="0" w:line="276" w:lineRule="auto"/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b/>
          <w:color w:val="2E74B5" w:themeColor="accent1" w:themeShade="BF"/>
        </w:rPr>
        <w:t xml:space="preserve">PROFESSIONAL </w:t>
      </w:r>
      <w:r w:rsidR="0035051C" w:rsidRPr="0070714A">
        <w:rPr>
          <w:rFonts w:ascii="Cambria" w:hAnsi="Cambria" w:cstheme="minorHAnsi"/>
          <w:b/>
          <w:color w:val="2E74B5" w:themeColor="accent1" w:themeShade="BF"/>
        </w:rPr>
        <w:t>MEMBERSHIPS</w:t>
      </w:r>
    </w:p>
    <w:p w14:paraId="3A4A056A" w14:textId="77777777" w:rsidR="001D331A" w:rsidRPr="0070714A" w:rsidRDefault="001D331A" w:rsidP="003D3793">
      <w:pPr>
        <w:pStyle w:val="ListParagraph"/>
        <w:spacing w:after="0" w:line="276" w:lineRule="auto"/>
        <w:ind w:left="360"/>
        <w:rPr>
          <w:rFonts w:ascii="Cambria" w:hAnsi="Cambria" w:cstheme="minorHAnsi"/>
        </w:rPr>
      </w:pPr>
    </w:p>
    <w:p w14:paraId="44BE8CAC" w14:textId="77777777" w:rsidR="0035051C" w:rsidRPr="0070714A" w:rsidRDefault="0035051C" w:rsidP="004613F3">
      <w:pPr>
        <w:pStyle w:val="ListParagraph"/>
        <w:numPr>
          <w:ilvl w:val="0"/>
          <w:numId w:val="5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Member of American Society of Civil Engineers (ASCE)</w:t>
      </w:r>
      <w:r w:rsidR="00682C49" w:rsidRPr="0070714A">
        <w:rPr>
          <w:rFonts w:ascii="Cambria" w:hAnsi="Cambria" w:cstheme="minorHAnsi"/>
        </w:rPr>
        <w:t xml:space="preserve">                                             </w:t>
      </w:r>
      <w:r w:rsidR="00762D14" w:rsidRPr="0070714A">
        <w:rPr>
          <w:rFonts w:ascii="Cambria" w:hAnsi="Cambria" w:cstheme="minorHAnsi"/>
        </w:rPr>
        <w:t xml:space="preserve">  </w:t>
      </w:r>
      <w:r w:rsidR="00682C49" w:rsidRPr="0070714A">
        <w:rPr>
          <w:rFonts w:ascii="Cambria" w:hAnsi="Cambria" w:cstheme="minorHAnsi"/>
        </w:rPr>
        <w:t xml:space="preserve">    </w:t>
      </w:r>
      <w:r w:rsidR="00471B79">
        <w:rPr>
          <w:rFonts w:ascii="Cambria" w:hAnsi="Cambria" w:cstheme="minorHAnsi"/>
        </w:rPr>
        <w:t xml:space="preserve">             </w:t>
      </w:r>
      <w:r w:rsidR="0005786D" w:rsidRPr="0070714A">
        <w:rPr>
          <w:rFonts w:ascii="Cambria" w:hAnsi="Cambria" w:cstheme="minorHAnsi"/>
          <w:b/>
        </w:rPr>
        <w:t>2014 - present</w:t>
      </w:r>
      <w:r w:rsidR="00682C49" w:rsidRPr="0070714A">
        <w:rPr>
          <w:rFonts w:ascii="Cambria" w:hAnsi="Cambria" w:cstheme="minorHAnsi"/>
        </w:rPr>
        <w:t xml:space="preserve"> </w:t>
      </w:r>
    </w:p>
    <w:p w14:paraId="5D27822B" w14:textId="77777777" w:rsidR="007859E2" w:rsidRPr="0070714A" w:rsidRDefault="00471B79" w:rsidP="003D3793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BA72740" wp14:editId="0699A8E8">
                <wp:simplePos x="0" y="0"/>
                <wp:positionH relativeFrom="column">
                  <wp:posOffset>0</wp:posOffset>
                </wp:positionH>
                <wp:positionV relativeFrom="paragraph">
                  <wp:posOffset>144145</wp:posOffset>
                </wp:positionV>
                <wp:extent cx="6423660" cy="0"/>
                <wp:effectExtent l="0" t="0" r="3429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236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131244" id="Straight Connector 15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1.35pt" to="505.8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" strokecolor="black [3213]" strokeweight="1pt">
                <v:stroke joinstyle="miter"/>
              </v:line>
            </w:pict>
          </mc:Fallback>
        </mc:AlternateContent>
      </w:r>
    </w:p>
    <w:p w14:paraId="4FB983BC" w14:textId="77777777" w:rsidR="004613F3" w:rsidRPr="0070714A" w:rsidRDefault="004613F3" w:rsidP="004613F3">
      <w:pPr>
        <w:pBdr>
          <w:bottom w:val="single" w:sz="12" w:space="1" w:color="auto"/>
        </w:pBdr>
        <w:spacing w:after="0" w:line="276" w:lineRule="auto"/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b/>
          <w:color w:val="2E74B5" w:themeColor="accent1" w:themeShade="BF"/>
        </w:rPr>
        <w:t>LANGUAGES</w:t>
      </w:r>
    </w:p>
    <w:p w14:paraId="1AFFB484" w14:textId="77777777" w:rsidR="004613F3" w:rsidRPr="0070714A" w:rsidRDefault="004613F3" w:rsidP="004613F3">
      <w:pPr>
        <w:spacing w:after="0" w:line="276" w:lineRule="auto"/>
        <w:rPr>
          <w:rFonts w:ascii="Cambria" w:hAnsi="Cambria" w:cstheme="minorHAnsi"/>
          <w:b/>
        </w:rPr>
      </w:pPr>
    </w:p>
    <w:p w14:paraId="5EBCF109" w14:textId="77777777" w:rsidR="004613F3" w:rsidRPr="0070714A" w:rsidRDefault="004613F3" w:rsidP="004613F3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English – Proficient Reading, writing and Speak</w:t>
      </w:r>
    </w:p>
    <w:p w14:paraId="1177D23F" w14:textId="77777777" w:rsidR="004613F3" w:rsidRPr="0070714A" w:rsidRDefault="004613F3" w:rsidP="004613F3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 xml:space="preserve">French </w:t>
      </w:r>
      <w:r w:rsidR="00B17244" w:rsidRPr="0070714A">
        <w:rPr>
          <w:rFonts w:ascii="Cambria" w:hAnsi="Cambria" w:cstheme="minorHAnsi"/>
        </w:rPr>
        <w:t>–</w:t>
      </w:r>
      <w:r w:rsidRPr="0070714A">
        <w:rPr>
          <w:rFonts w:ascii="Cambria" w:hAnsi="Cambria" w:cstheme="minorHAnsi"/>
        </w:rPr>
        <w:t xml:space="preserve"> Native</w:t>
      </w:r>
    </w:p>
    <w:p w14:paraId="3CC9648C" w14:textId="77777777" w:rsidR="00B17244" w:rsidRPr="0070714A" w:rsidRDefault="00B17244" w:rsidP="004613F3">
      <w:pPr>
        <w:spacing w:after="0" w:line="276" w:lineRule="auto"/>
        <w:rPr>
          <w:rFonts w:ascii="Cambria" w:hAnsi="Cambria" w:cstheme="minorHAnsi"/>
        </w:rPr>
      </w:pPr>
    </w:p>
    <w:p w14:paraId="15232867" w14:textId="77777777" w:rsidR="004613F3" w:rsidRPr="0070714A" w:rsidRDefault="00471B79" w:rsidP="004613F3">
      <w:pPr>
        <w:pBdr>
          <w:bottom w:val="single" w:sz="12" w:space="1" w:color="auto"/>
        </w:pBdr>
        <w:spacing w:after="0" w:line="276" w:lineRule="auto"/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FF17A10" wp14:editId="7DE490F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423660" cy="0"/>
                <wp:effectExtent l="0" t="0" r="3429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236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75C2F8" id="Straight Connector 16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0" to="505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" strokecolor="black [3213]" strokeweight="1pt">
                <v:stroke joinstyle="miter"/>
              </v:line>
            </w:pict>
          </mc:Fallback>
        </mc:AlternateContent>
      </w:r>
      <w:r w:rsidR="004613F3" w:rsidRPr="0070714A">
        <w:rPr>
          <w:rFonts w:ascii="Cambria" w:hAnsi="Cambria" w:cstheme="minorHAnsi"/>
          <w:b/>
          <w:color w:val="2E74B5" w:themeColor="accent1" w:themeShade="BF"/>
        </w:rPr>
        <w:t>REFERENCES</w:t>
      </w:r>
    </w:p>
    <w:p w14:paraId="00D1AD38" w14:textId="77777777" w:rsidR="004613F3" w:rsidRPr="0070714A" w:rsidRDefault="004613F3" w:rsidP="004613F3">
      <w:pPr>
        <w:spacing w:after="0" w:line="276" w:lineRule="auto"/>
        <w:rPr>
          <w:rFonts w:ascii="Cambria" w:hAnsi="Cambria" w:cstheme="minorHAnsi"/>
          <w:b/>
        </w:rPr>
      </w:pPr>
    </w:p>
    <w:p w14:paraId="06EF00DC" w14:textId="77777777" w:rsidR="00291751" w:rsidRPr="0070714A" w:rsidRDefault="004613F3" w:rsidP="003D3793">
      <w:pPr>
        <w:spacing w:after="0" w:line="276" w:lineRule="auto"/>
        <w:rPr>
          <w:rFonts w:ascii="Cambria" w:hAnsi="Cambria" w:cstheme="minorHAnsi"/>
          <w:b/>
        </w:rPr>
      </w:pPr>
      <w:r w:rsidRPr="0070714A">
        <w:rPr>
          <w:rFonts w:ascii="Cambria" w:hAnsi="Cambria" w:cstheme="minorHAnsi"/>
          <w:b/>
        </w:rPr>
        <w:t>Dr. XXX, Professor of XXX</w:t>
      </w:r>
    </w:p>
    <w:p w14:paraId="1A009E4A" w14:textId="77777777" w:rsidR="004613F3" w:rsidRPr="0070714A" w:rsidRDefault="004613F3" w:rsidP="003D3793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Department of XXXX</w:t>
      </w:r>
    </w:p>
    <w:p w14:paraId="24C53BDD" w14:textId="77777777" w:rsidR="004613F3" w:rsidRPr="0070714A" w:rsidRDefault="004613F3" w:rsidP="003D3793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 xml:space="preserve">University of </w:t>
      </w:r>
      <w:r w:rsidR="00762D14" w:rsidRPr="0070714A">
        <w:rPr>
          <w:rFonts w:ascii="Cambria" w:hAnsi="Cambria" w:cstheme="minorHAnsi"/>
        </w:rPr>
        <w:t>XX,</w:t>
      </w:r>
      <w:r w:rsidRPr="0070714A">
        <w:rPr>
          <w:rFonts w:ascii="Cambria" w:hAnsi="Cambria" w:cstheme="minorHAnsi"/>
        </w:rPr>
        <w:t xml:space="preserve"> Ames, IA 50111</w:t>
      </w:r>
    </w:p>
    <w:p w14:paraId="3D96473E" w14:textId="77777777" w:rsidR="004613F3" w:rsidRPr="0070714A" w:rsidRDefault="004613F3" w:rsidP="003D3793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(515)XXX-XXXX;   emai@iastate.edu</w:t>
      </w:r>
    </w:p>
    <w:p w14:paraId="4937EF53" w14:textId="77777777" w:rsidR="00291751" w:rsidRDefault="00291751" w:rsidP="003D3793">
      <w:pPr>
        <w:spacing w:after="0" w:line="276" w:lineRule="auto"/>
        <w:rPr>
          <w:rFonts w:ascii="Cambria" w:hAnsi="Cambria" w:cstheme="minorHAnsi"/>
          <w:color w:val="0000FF"/>
          <w:u w:val="single"/>
        </w:rPr>
      </w:pPr>
    </w:p>
    <w:p w14:paraId="01E52490" w14:textId="77777777" w:rsidR="00471B79" w:rsidRPr="00471B79" w:rsidRDefault="00471B79" w:rsidP="003D3793">
      <w:pPr>
        <w:spacing w:after="0" w:line="276" w:lineRule="auto"/>
        <w:rPr>
          <w:rFonts w:ascii="Cambria" w:hAnsi="Cambria" w:cstheme="minorHAnsi"/>
          <w:i/>
        </w:rPr>
      </w:pPr>
      <w:r w:rsidRPr="00471B79">
        <w:rPr>
          <w:rFonts w:ascii="Cambria" w:hAnsi="Cambria" w:cstheme="minorHAnsi"/>
          <w:i/>
        </w:rPr>
        <w:t>List at least 3-5 references</w:t>
      </w:r>
    </w:p>
    <w:sectPr w:rsidR="00471B79" w:rsidRPr="00471B79" w:rsidSect="0070714A">
      <w:footerReference w:type="default" r:id="rId8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6042B" w14:textId="77777777" w:rsidR="00523EDF" w:rsidRDefault="00523EDF" w:rsidP="00A94006">
      <w:pPr>
        <w:spacing w:after="0" w:line="240" w:lineRule="auto"/>
      </w:pPr>
      <w:r>
        <w:separator/>
      </w:r>
    </w:p>
  </w:endnote>
  <w:endnote w:type="continuationSeparator" w:id="0">
    <w:p w14:paraId="085E6E68" w14:textId="77777777" w:rsidR="00523EDF" w:rsidRDefault="00523EDF" w:rsidP="00A940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717F1" w14:textId="77777777" w:rsidR="00BD30EF" w:rsidRDefault="00BD30EF">
    <w:pPr>
      <w:pStyle w:val="Footer"/>
    </w:pPr>
    <w:r>
      <w:tab/>
    </w:r>
    <w:r>
      <w:tab/>
      <w:t>First last Name – CV Page 1 of</w:t>
    </w:r>
    <w:r w:rsidR="00717295">
      <w:t xml:space="preserve"> X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9DB7C" w14:textId="77777777" w:rsidR="00523EDF" w:rsidRDefault="00523EDF" w:rsidP="00A94006">
      <w:pPr>
        <w:spacing w:after="0" w:line="240" w:lineRule="auto"/>
      </w:pPr>
      <w:r>
        <w:separator/>
      </w:r>
    </w:p>
  </w:footnote>
  <w:footnote w:type="continuationSeparator" w:id="0">
    <w:p w14:paraId="24F4C23E" w14:textId="77777777" w:rsidR="00523EDF" w:rsidRDefault="00523EDF" w:rsidP="00A940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2555C"/>
    <w:multiLevelType w:val="hybridMultilevel"/>
    <w:tmpl w:val="7EF88F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D3098"/>
    <w:multiLevelType w:val="hybridMultilevel"/>
    <w:tmpl w:val="E68C04F0"/>
    <w:lvl w:ilvl="0" w:tplc="D59A2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9E4A9C"/>
    <w:multiLevelType w:val="hybridMultilevel"/>
    <w:tmpl w:val="01DE1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96572"/>
    <w:multiLevelType w:val="hybridMultilevel"/>
    <w:tmpl w:val="EEEEB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91C44"/>
    <w:multiLevelType w:val="hybridMultilevel"/>
    <w:tmpl w:val="C62299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B4FDD"/>
    <w:multiLevelType w:val="hybridMultilevel"/>
    <w:tmpl w:val="AB263A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BF7760"/>
    <w:multiLevelType w:val="hybridMultilevel"/>
    <w:tmpl w:val="0478D64E"/>
    <w:lvl w:ilvl="0" w:tplc="D59A2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96483F"/>
    <w:multiLevelType w:val="hybridMultilevel"/>
    <w:tmpl w:val="C3D42822"/>
    <w:lvl w:ilvl="0" w:tplc="D59A266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88C5B53"/>
    <w:multiLevelType w:val="hybridMultilevel"/>
    <w:tmpl w:val="9E9401D8"/>
    <w:lvl w:ilvl="0" w:tplc="D59A2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F47AD0"/>
    <w:multiLevelType w:val="hybridMultilevel"/>
    <w:tmpl w:val="871A53A6"/>
    <w:lvl w:ilvl="0" w:tplc="1A2441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1EF7A88"/>
    <w:multiLevelType w:val="hybridMultilevel"/>
    <w:tmpl w:val="0D8E68CE"/>
    <w:lvl w:ilvl="0" w:tplc="D59A2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FF1E13"/>
    <w:multiLevelType w:val="hybridMultilevel"/>
    <w:tmpl w:val="EA486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4C3970"/>
    <w:multiLevelType w:val="hybridMultilevel"/>
    <w:tmpl w:val="771ABC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E3322F5"/>
    <w:multiLevelType w:val="hybridMultilevel"/>
    <w:tmpl w:val="BC3856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E8B3897"/>
    <w:multiLevelType w:val="hybridMultilevel"/>
    <w:tmpl w:val="3724EF9A"/>
    <w:lvl w:ilvl="0" w:tplc="D59A2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FB4E716A">
      <w:start w:val="1"/>
      <w:numFmt w:val="decimal"/>
      <w:lvlText w:val="%2-"/>
      <w:lvlJc w:val="left"/>
      <w:pPr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5510DDE"/>
    <w:multiLevelType w:val="hybridMultilevel"/>
    <w:tmpl w:val="A516C0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D2E13DB"/>
    <w:multiLevelType w:val="hybridMultilevel"/>
    <w:tmpl w:val="688AEA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6"/>
  </w:num>
  <w:num w:numId="2">
    <w:abstractNumId w:val="9"/>
  </w:num>
  <w:num w:numId="3">
    <w:abstractNumId w:val="11"/>
  </w:num>
  <w:num w:numId="4">
    <w:abstractNumId w:val="3"/>
  </w:num>
  <w:num w:numId="5">
    <w:abstractNumId w:val="13"/>
  </w:num>
  <w:num w:numId="6">
    <w:abstractNumId w:val="5"/>
  </w:num>
  <w:num w:numId="7">
    <w:abstractNumId w:val="0"/>
  </w:num>
  <w:num w:numId="8">
    <w:abstractNumId w:val="2"/>
  </w:num>
  <w:num w:numId="9">
    <w:abstractNumId w:val="15"/>
  </w:num>
  <w:num w:numId="10">
    <w:abstractNumId w:val="4"/>
  </w:num>
  <w:num w:numId="11">
    <w:abstractNumId w:val="10"/>
  </w:num>
  <w:num w:numId="12">
    <w:abstractNumId w:val="6"/>
  </w:num>
  <w:num w:numId="13">
    <w:abstractNumId w:val="1"/>
  </w:num>
  <w:num w:numId="14">
    <w:abstractNumId w:val="14"/>
  </w:num>
  <w:num w:numId="15">
    <w:abstractNumId w:val="8"/>
  </w:num>
  <w:num w:numId="16">
    <w:abstractNumId w:val="12"/>
  </w:num>
  <w:num w:numId="17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AICQ2MDUyNzcwsLSyUdpeDU4uLM/DyQAkPDWgDGl5YHLQAAAA=="/>
  </w:docVars>
  <w:rsids>
    <w:rsidRoot w:val="00EA4A0F"/>
    <w:rsid w:val="00001AB8"/>
    <w:rsid w:val="00001D94"/>
    <w:rsid w:val="00004B12"/>
    <w:rsid w:val="0000520D"/>
    <w:rsid w:val="00005D1D"/>
    <w:rsid w:val="00005E96"/>
    <w:rsid w:val="00007DA2"/>
    <w:rsid w:val="00011C7B"/>
    <w:rsid w:val="0001431A"/>
    <w:rsid w:val="00014AD4"/>
    <w:rsid w:val="000270AC"/>
    <w:rsid w:val="00031110"/>
    <w:rsid w:val="0003435B"/>
    <w:rsid w:val="000403E9"/>
    <w:rsid w:val="00040932"/>
    <w:rsid w:val="000424BF"/>
    <w:rsid w:val="000429B8"/>
    <w:rsid w:val="000437CA"/>
    <w:rsid w:val="00043A5A"/>
    <w:rsid w:val="00043BA3"/>
    <w:rsid w:val="000448D1"/>
    <w:rsid w:val="00044B05"/>
    <w:rsid w:val="0004528D"/>
    <w:rsid w:val="00046027"/>
    <w:rsid w:val="0005035C"/>
    <w:rsid w:val="00050DD5"/>
    <w:rsid w:val="00051678"/>
    <w:rsid w:val="00055612"/>
    <w:rsid w:val="0005613E"/>
    <w:rsid w:val="000565D1"/>
    <w:rsid w:val="0005786D"/>
    <w:rsid w:val="0006059B"/>
    <w:rsid w:val="00061162"/>
    <w:rsid w:val="000628FE"/>
    <w:rsid w:val="00063061"/>
    <w:rsid w:val="000639F3"/>
    <w:rsid w:val="00064C63"/>
    <w:rsid w:val="000659D3"/>
    <w:rsid w:val="00065ACC"/>
    <w:rsid w:val="00071467"/>
    <w:rsid w:val="000717C0"/>
    <w:rsid w:val="000718CA"/>
    <w:rsid w:val="0007213B"/>
    <w:rsid w:val="00074784"/>
    <w:rsid w:val="00075C17"/>
    <w:rsid w:val="0007606C"/>
    <w:rsid w:val="000761F7"/>
    <w:rsid w:val="0008165E"/>
    <w:rsid w:val="000826B4"/>
    <w:rsid w:val="00084297"/>
    <w:rsid w:val="00086F15"/>
    <w:rsid w:val="00087D38"/>
    <w:rsid w:val="000911E8"/>
    <w:rsid w:val="0009394C"/>
    <w:rsid w:val="000945F2"/>
    <w:rsid w:val="00094A4F"/>
    <w:rsid w:val="000958F8"/>
    <w:rsid w:val="00095D5A"/>
    <w:rsid w:val="000A050B"/>
    <w:rsid w:val="000A1AD4"/>
    <w:rsid w:val="000A56D1"/>
    <w:rsid w:val="000A6D82"/>
    <w:rsid w:val="000A6FE3"/>
    <w:rsid w:val="000B09C8"/>
    <w:rsid w:val="000B0E5C"/>
    <w:rsid w:val="000B1639"/>
    <w:rsid w:val="000B2A1B"/>
    <w:rsid w:val="000B2C50"/>
    <w:rsid w:val="000B50E8"/>
    <w:rsid w:val="000B51B6"/>
    <w:rsid w:val="000B5332"/>
    <w:rsid w:val="000B6668"/>
    <w:rsid w:val="000B6EBA"/>
    <w:rsid w:val="000C50E1"/>
    <w:rsid w:val="000C5823"/>
    <w:rsid w:val="000C663A"/>
    <w:rsid w:val="000D06BE"/>
    <w:rsid w:val="000D1D34"/>
    <w:rsid w:val="000D4655"/>
    <w:rsid w:val="000E06A1"/>
    <w:rsid w:val="000E247E"/>
    <w:rsid w:val="000F01BE"/>
    <w:rsid w:val="000F0DF1"/>
    <w:rsid w:val="000F1901"/>
    <w:rsid w:val="000F1C39"/>
    <w:rsid w:val="000F3210"/>
    <w:rsid w:val="000F3B02"/>
    <w:rsid w:val="000F4D48"/>
    <w:rsid w:val="000F7346"/>
    <w:rsid w:val="000F7951"/>
    <w:rsid w:val="000F7E36"/>
    <w:rsid w:val="00103AED"/>
    <w:rsid w:val="001047C3"/>
    <w:rsid w:val="00106FCC"/>
    <w:rsid w:val="00107FC9"/>
    <w:rsid w:val="00111E05"/>
    <w:rsid w:val="0011664F"/>
    <w:rsid w:val="0011692A"/>
    <w:rsid w:val="0011713C"/>
    <w:rsid w:val="00121672"/>
    <w:rsid w:val="001222B1"/>
    <w:rsid w:val="001249C9"/>
    <w:rsid w:val="00125A9E"/>
    <w:rsid w:val="00126D1B"/>
    <w:rsid w:val="00126DED"/>
    <w:rsid w:val="00130897"/>
    <w:rsid w:val="00131BA3"/>
    <w:rsid w:val="00131EB7"/>
    <w:rsid w:val="001331D9"/>
    <w:rsid w:val="00133B38"/>
    <w:rsid w:val="00135608"/>
    <w:rsid w:val="0013777B"/>
    <w:rsid w:val="00140B5B"/>
    <w:rsid w:val="0014117C"/>
    <w:rsid w:val="00142E19"/>
    <w:rsid w:val="0015019F"/>
    <w:rsid w:val="00152950"/>
    <w:rsid w:val="001529F8"/>
    <w:rsid w:val="0015326E"/>
    <w:rsid w:val="001551E4"/>
    <w:rsid w:val="001563A8"/>
    <w:rsid w:val="001575D2"/>
    <w:rsid w:val="00161C28"/>
    <w:rsid w:val="001635FB"/>
    <w:rsid w:val="00167A6F"/>
    <w:rsid w:val="001718EE"/>
    <w:rsid w:val="00174F63"/>
    <w:rsid w:val="001756D0"/>
    <w:rsid w:val="00175810"/>
    <w:rsid w:val="00175B49"/>
    <w:rsid w:val="00177379"/>
    <w:rsid w:val="0017777C"/>
    <w:rsid w:val="00177D7D"/>
    <w:rsid w:val="0018095B"/>
    <w:rsid w:val="00183764"/>
    <w:rsid w:val="001856FB"/>
    <w:rsid w:val="00187970"/>
    <w:rsid w:val="00191DE9"/>
    <w:rsid w:val="0019576B"/>
    <w:rsid w:val="00195D4B"/>
    <w:rsid w:val="0019682E"/>
    <w:rsid w:val="001A0CF9"/>
    <w:rsid w:val="001A5A25"/>
    <w:rsid w:val="001B01FE"/>
    <w:rsid w:val="001B1367"/>
    <w:rsid w:val="001B2102"/>
    <w:rsid w:val="001B3F7E"/>
    <w:rsid w:val="001B4516"/>
    <w:rsid w:val="001B5EA5"/>
    <w:rsid w:val="001B7923"/>
    <w:rsid w:val="001C003A"/>
    <w:rsid w:val="001C02CA"/>
    <w:rsid w:val="001C3DA7"/>
    <w:rsid w:val="001C6888"/>
    <w:rsid w:val="001D0B53"/>
    <w:rsid w:val="001D0FF9"/>
    <w:rsid w:val="001D1209"/>
    <w:rsid w:val="001D331A"/>
    <w:rsid w:val="001D5BF3"/>
    <w:rsid w:val="001D659D"/>
    <w:rsid w:val="001D70FC"/>
    <w:rsid w:val="001D7F13"/>
    <w:rsid w:val="001E2025"/>
    <w:rsid w:val="001E2CC3"/>
    <w:rsid w:val="001E5858"/>
    <w:rsid w:val="001E74CC"/>
    <w:rsid w:val="001E7DC5"/>
    <w:rsid w:val="001F0D27"/>
    <w:rsid w:val="001F2602"/>
    <w:rsid w:val="001F2606"/>
    <w:rsid w:val="001F2BEF"/>
    <w:rsid w:val="001F2FAF"/>
    <w:rsid w:val="001F4BDB"/>
    <w:rsid w:val="001F5116"/>
    <w:rsid w:val="0020161A"/>
    <w:rsid w:val="0020194C"/>
    <w:rsid w:val="00204ADA"/>
    <w:rsid w:val="002074A6"/>
    <w:rsid w:val="00210690"/>
    <w:rsid w:val="00210883"/>
    <w:rsid w:val="0021142B"/>
    <w:rsid w:val="00214761"/>
    <w:rsid w:val="00216B50"/>
    <w:rsid w:val="00220C4B"/>
    <w:rsid w:val="00221C7C"/>
    <w:rsid w:val="0022221A"/>
    <w:rsid w:val="00223336"/>
    <w:rsid w:val="00225347"/>
    <w:rsid w:val="002257FA"/>
    <w:rsid w:val="00231998"/>
    <w:rsid w:val="00235CE1"/>
    <w:rsid w:val="00236AA7"/>
    <w:rsid w:val="0023794D"/>
    <w:rsid w:val="002516D2"/>
    <w:rsid w:val="0025637D"/>
    <w:rsid w:val="00257D99"/>
    <w:rsid w:val="00260A92"/>
    <w:rsid w:val="0026105B"/>
    <w:rsid w:val="002631FB"/>
    <w:rsid w:val="002632CE"/>
    <w:rsid w:val="0027340D"/>
    <w:rsid w:val="0027395B"/>
    <w:rsid w:val="002741F8"/>
    <w:rsid w:val="00275537"/>
    <w:rsid w:val="0027672B"/>
    <w:rsid w:val="0027679A"/>
    <w:rsid w:val="00280381"/>
    <w:rsid w:val="0028062F"/>
    <w:rsid w:val="00280DAC"/>
    <w:rsid w:val="0028137F"/>
    <w:rsid w:val="00282748"/>
    <w:rsid w:val="00284D7F"/>
    <w:rsid w:val="00286185"/>
    <w:rsid w:val="00286406"/>
    <w:rsid w:val="0028771C"/>
    <w:rsid w:val="002901AD"/>
    <w:rsid w:val="00291751"/>
    <w:rsid w:val="00292B3A"/>
    <w:rsid w:val="00293212"/>
    <w:rsid w:val="002953F6"/>
    <w:rsid w:val="00296C13"/>
    <w:rsid w:val="002A0BBA"/>
    <w:rsid w:val="002A5E66"/>
    <w:rsid w:val="002B018A"/>
    <w:rsid w:val="002B0313"/>
    <w:rsid w:val="002B4873"/>
    <w:rsid w:val="002B5299"/>
    <w:rsid w:val="002B5E3A"/>
    <w:rsid w:val="002C118B"/>
    <w:rsid w:val="002C62F7"/>
    <w:rsid w:val="002C64E0"/>
    <w:rsid w:val="002D247C"/>
    <w:rsid w:val="002D305A"/>
    <w:rsid w:val="002D3B27"/>
    <w:rsid w:val="002D55BD"/>
    <w:rsid w:val="002D6804"/>
    <w:rsid w:val="002D6B75"/>
    <w:rsid w:val="002D772E"/>
    <w:rsid w:val="002E005A"/>
    <w:rsid w:val="002E1073"/>
    <w:rsid w:val="002E624E"/>
    <w:rsid w:val="002E6C31"/>
    <w:rsid w:val="002F08C7"/>
    <w:rsid w:val="002F1167"/>
    <w:rsid w:val="002F5F1A"/>
    <w:rsid w:val="00300777"/>
    <w:rsid w:val="00300E9B"/>
    <w:rsid w:val="00303194"/>
    <w:rsid w:val="0030385B"/>
    <w:rsid w:val="003042BA"/>
    <w:rsid w:val="00305A79"/>
    <w:rsid w:val="00311AD5"/>
    <w:rsid w:val="00312D4B"/>
    <w:rsid w:val="0031451D"/>
    <w:rsid w:val="00314A81"/>
    <w:rsid w:val="00315040"/>
    <w:rsid w:val="0031733C"/>
    <w:rsid w:val="003246D9"/>
    <w:rsid w:val="0032794D"/>
    <w:rsid w:val="0033029A"/>
    <w:rsid w:val="00330853"/>
    <w:rsid w:val="003314AC"/>
    <w:rsid w:val="00333A1E"/>
    <w:rsid w:val="00337312"/>
    <w:rsid w:val="00337F5D"/>
    <w:rsid w:val="00340302"/>
    <w:rsid w:val="00341D8E"/>
    <w:rsid w:val="003431A6"/>
    <w:rsid w:val="00343B20"/>
    <w:rsid w:val="00345877"/>
    <w:rsid w:val="0034691E"/>
    <w:rsid w:val="00346F87"/>
    <w:rsid w:val="003472EF"/>
    <w:rsid w:val="0035051C"/>
    <w:rsid w:val="00351012"/>
    <w:rsid w:val="00351138"/>
    <w:rsid w:val="00351483"/>
    <w:rsid w:val="00352AA6"/>
    <w:rsid w:val="003543DB"/>
    <w:rsid w:val="00356EF3"/>
    <w:rsid w:val="00357080"/>
    <w:rsid w:val="0035734F"/>
    <w:rsid w:val="003573C8"/>
    <w:rsid w:val="00363E24"/>
    <w:rsid w:val="00364608"/>
    <w:rsid w:val="00365255"/>
    <w:rsid w:val="00365816"/>
    <w:rsid w:val="00366A12"/>
    <w:rsid w:val="00367FC0"/>
    <w:rsid w:val="00371E4C"/>
    <w:rsid w:val="0037323F"/>
    <w:rsid w:val="0037414B"/>
    <w:rsid w:val="00375DC0"/>
    <w:rsid w:val="003762C0"/>
    <w:rsid w:val="00376476"/>
    <w:rsid w:val="003777B9"/>
    <w:rsid w:val="00377BE7"/>
    <w:rsid w:val="003806BB"/>
    <w:rsid w:val="0038701D"/>
    <w:rsid w:val="003871D5"/>
    <w:rsid w:val="00391481"/>
    <w:rsid w:val="003917A8"/>
    <w:rsid w:val="003919B9"/>
    <w:rsid w:val="00396E03"/>
    <w:rsid w:val="003A2AD5"/>
    <w:rsid w:val="003A4FA9"/>
    <w:rsid w:val="003A593F"/>
    <w:rsid w:val="003A6973"/>
    <w:rsid w:val="003A7324"/>
    <w:rsid w:val="003A7A23"/>
    <w:rsid w:val="003B19D5"/>
    <w:rsid w:val="003B264B"/>
    <w:rsid w:val="003B4812"/>
    <w:rsid w:val="003B56F2"/>
    <w:rsid w:val="003B6ECE"/>
    <w:rsid w:val="003B702A"/>
    <w:rsid w:val="003B7567"/>
    <w:rsid w:val="003C1F18"/>
    <w:rsid w:val="003C3BD4"/>
    <w:rsid w:val="003C3CB5"/>
    <w:rsid w:val="003C611A"/>
    <w:rsid w:val="003C724C"/>
    <w:rsid w:val="003D0C37"/>
    <w:rsid w:val="003D17DA"/>
    <w:rsid w:val="003D2886"/>
    <w:rsid w:val="003D3793"/>
    <w:rsid w:val="003D3924"/>
    <w:rsid w:val="003D3996"/>
    <w:rsid w:val="003D710A"/>
    <w:rsid w:val="003E38E5"/>
    <w:rsid w:val="003E3E6C"/>
    <w:rsid w:val="003E438E"/>
    <w:rsid w:val="003F0BD4"/>
    <w:rsid w:val="003F357F"/>
    <w:rsid w:val="003F3DE5"/>
    <w:rsid w:val="003F58FA"/>
    <w:rsid w:val="0040018E"/>
    <w:rsid w:val="0040067B"/>
    <w:rsid w:val="00401330"/>
    <w:rsid w:val="0040376F"/>
    <w:rsid w:val="004048B5"/>
    <w:rsid w:val="0040606F"/>
    <w:rsid w:val="00412312"/>
    <w:rsid w:val="00413C8E"/>
    <w:rsid w:val="00420C80"/>
    <w:rsid w:val="00420D24"/>
    <w:rsid w:val="0042222D"/>
    <w:rsid w:val="00422273"/>
    <w:rsid w:val="0042260E"/>
    <w:rsid w:val="00424583"/>
    <w:rsid w:val="00424BCC"/>
    <w:rsid w:val="00427627"/>
    <w:rsid w:val="00431183"/>
    <w:rsid w:val="00431744"/>
    <w:rsid w:val="00432570"/>
    <w:rsid w:val="004330C8"/>
    <w:rsid w:val="004378D3"/>
    <w:rsid w:val="00444AEC"/>
    <w:rsid w:val="00445165"/>
    <w:rsid w:val="004457EB"/>
    <w:rsid w:val="00445BE2"/>
    <w:rsid w:val="00445E3D"/>
    <w:rsid w:val="00447055"/>
    <w:rsid w:val="00450D5C"/>
    <w:rsid w:val="004513BA"/>
    <w:rsid w:val="00451F9D"/>
    <w:rsid w:val="004539BA"/>
    <w:rsid w:val="00453A1F"/>
    <w:rsid w:val="00454568"/>
    <w:rsid w:val="00454CA7"/>
    <w:rsid w:val="0045715F"/>
    <w:rsid w:val="004613F3"/>
    <w:rsid w:val="0046146E"/>
    <w:rsid w:val="004645DB"/>
    <w:rsid w:val="00464C38"/>
    <w:rsid w:val="0047095E"/>
    <w:rsid w:val="00470A76"/>
    <w:rsid w:val="00471B79"/>
    <w:rsid w:val="0047237A"/>
    <w:rsid w:val="00473AF1"/>
    <w:rsid w:val="00475B77"/>
    <w:rsid w:val="00476742"/>
    <w:rsid w:val="00477979"/>
    <w:rsid w:val="004800BA"/>
    <w:rsid w:val="00481710"/>
    <w:rsid w:val="00483D95"/>
    <w:rsid w:val="0048635B"/>
    <w:rsid w:val="00486879"/>
    <w:rsid w:val="00487AEB"/>
    <w:rsid w:val="00487D70"/>
    <w:rsid w:val="00487FEE"/>
    <w:rsid w:val="00490327"/>
    <w:rsid w:val="00491E0E"/>
    <w:rsid w:val="00493E03"/>
    <w:rsid w:val="0049702D"/>
    <w:rsid w:val="004A0B87"/>
    <w:rsid w:val="004A169A"/>
    <w:rsid w:val="004A1D54"/>
    <w:rsid w:val="004A2498"/>
    <w:rsid w:val="004B1CA7"/>
    <w:rsid w:val="004B5CA2"/>
    <w:rsid w:val="004B6779"/>
    <w:rsid w:val="004B72B9"/>
    <w:rsid w:val="004C1243"/>
    <w:rsid w:val="004C37E4"/>
    <w:rsid w:val="004C7499"/>
    <w:rsid w:val="004D1674"/>
    <w:rsid w:val="004D3062"/>
    <w:rsid w:val="004D3883"/>
    <w:rsid w:val="004D591C"/>
    <w:rsid w:val="004D5C4C"/>
    <w:rsid w:val="004E014D"/>
    <w:rsid w:val="004E41B7"/>
    <w:rsid w:val="004E4279"/>
    <w:rsid w:val="004E45CB"/>
    <w:rsid w:val="004E5F07"/>
    <w:rsid w:val="004E79E1"/>
    <w:rsid w:val="004F2AA9"/>
    <w:rsid w:val="004F2B60"/>
    <w:rsid w:val="004F351B"/>
    <w:rsid w:val="004F3D61"/>
    <w:rsid w:val="004F3EB1"/>
    <w:rsid w:val="004F40BC"/>
    <w:rsid w:val="00501361"/>
    <w:rsid w:val="00502B2D"/>
    <w:rsid w:val="005037BC"/>
    <w:rsid w:val="005052AE"/>
    <w:rsid w:val="00505A8D"/>
    <w:rsid w:val="00506938"/>
    <w:rsid w:val="00511CF3"/>
    <w:rsid w:val="00523EDF"/>
    <w:rsid w:val="005262EC"/>
    <w:rsid w:val="00526818"/>
    <w:rsid w:val="005278FC"/>
    <w:rsid w:val="00533CDA"/>
    <w:rsid w:val="00536652"/>
    <w:rsid w:val="005419B0"/>
    <w:rsid w:val="0054397F"/>
    <w:rsid w:val="00546CA6"/>
    <w:rsid w:val="00553CE5"/>
    <w:rsid w:val="00555D5E"/>
    <w:rsid w:val="00557BC1"/>
    <w:rsid w:val="005651D5"/>
    <w:rsid w:val="00565748"/>
    <w:rsid w:val="00570C76"/>
    <w:rsid w:val="005720C1"/>
    <w:rsid w:val="00573F0F"/>
    <w:rsid w:val="00574A21"/>
    <w:rsid w:val="00574FD5"/>
    <w:rsid w:val="00575574"/>
    <w:rsid w:val="005769C5"/>
    <w:rsid w:val="00580F10"/>
    <w:rsid w:val="00581F27"/>
    <w:rsid w:val="005827B0"/>
    <w:rsid w:val="00583C0F"/>
    <w:rsid w:val="00585055"/>
    <w:rsid w:val="0058567E"/>
    <w:rsid w:val="00585831"/>
    <w:rsid w:val="005903A8"/>
    <w:rsid w:val="005921B0"/>
    <w:rsid w:val="00593567"/>
    <w:rsid w:val="0059690F"/>
    <w:rsid w:val="00597606"/>
    <w:rsid w:val="00597DD4"/>
    <w:rsid w:val="005A1051"/>
    <w:rsid w:val="005A1293"/>
    <w:rsid w:val="005A2687"/>
    <w:rsid w:val="005A2C23"/>
    <w:rsid w:val="005A3240"/>
    <w:rsid w:val="005A3946"/>
    <w:rsid w:val="005A6E5C"/>
    <w:rsid w:val="005B0E76"/>
    <w:rsid w:val="005B3F4F"/>
    <w:rsid w:val="005B5D64"/>
    <w:rsid w:val="005B6E7F"/>
    <w:rsid w:val="005C1F0E"/>
    <w:rsid w:val="005C5D5A"/>
    <w:rsid w:val="005D19F1"/>
    <w:rsid w:val="005D2F8A"/>
    <w:rsid w:val="005E04FA"/>
    <w:rsid w:val="005E04FB"/>
    <w:rsid w:val="005E08FC"/>
    <w:rsid w:val="005E12E3"/>
    <w:rsid w:val="005E134D"/>
    <w:rsid w:val="005E1630"/>
    <w:rsid w:val="005E17C4"/>
    <w:rsid w:val="005E2233"/>
    <w:rsid w:val="005E61DB"/>
    <w:rsid w:val="005E6DBE"/>
    <w:rsid w:val="005E7F51"/>
    <w:rsid w:val="005F0EC7"/>
    <w:rsid w:val="005F160D"/>
    <w:rsid w:val="005F1B12"/>
    <w:rsid w:val="005F2A17"/>
    <w:rsid w:val="00602239"/>
    <w:rsid w:val="00602D55"/>
    <w:rsid w:val="00604A92"/>
    <w:rsid w:val="006065E6"/>
    <w:rsid w:val="00606D6B"/>
    <w:rsid w:val="00611798"/>
    <w:rsid w:val="0061718E"/>
    <w:rsid w:val="00625E30"/>
    <w:rsid w:val="0063040D"/>
    <w:rsid w:val="00630B17"/>
    <w:rsid w:val="00632D12"/>
    <w:rsid w:val="006333B7"/>
    <w:rsid w:val="00634AAA"/>
    <w:rsid w:val="00635D6F"/>
    <w:rsid w:val="0063709E"/>
    <w:rsid w:val="00642EC5"/>
    <w:rsid w:val="0064307B"/>
    <w:rsid w:val="006476D1"/>
    <w:rsid w:val="006478A6"/>
    <w:rsid w:val="00650E71"/>
    <w:rsid w:val="006518CB"/>
    <w:rsid w:val="00651C68"/>
    <w:rsid w:val="00654138"/>
    <w:rsid w:val="0065623A"/>
    <w:rsid w:val="00657671"/>
    <w:rsid w:val="006630DA"/>
    <w:rsid w:val="0066414A"/>
    <w:rsid w:val="00667240"/>
    <w:rsid w:val="00671BF2"/>
    <w:rsid w:val="00674831"/>
    <w:rsid w:val="00676B51"/>
    <w:rsid w:val="00681D32"/>
    <w:rsid w:val="00682C49"/>
    <w:rsid w:val="00690759"/>
    <w:rsid w:val="00692E0F"/>
    <w:rsid w:val="006A2462"/>
    <w:rsid w:val="006A56D1"/>
    <w:rsid w:val="006B3722"/>
    <w:rsid w:val="006B480E"/>
    <w:rsid w:val="006C03A1"/>
    <w:rsid w:val="006C11AE"/>
    <w:rsid w:val="006C1407"/>
    <w:rsid w:val="006C192A"/>
    <w:rsid w:val="006C1ADB"/>
    <w:rsid w:val="006C452F"/>
    <w:rsid w:val="006C6536"/>
    <w:rsid w:val="006C704D"/>
    <w:rsid w:val="006D139A"/>
    <w:rsid w:val="006D1E7B"/>
    <w:rsid w:val="006D6D8A"/>
    <w:rsid w:val="006D7FE6"/>
    <w:rsid w:val="006E096B"/>
    <w:rsid w:val="006E14CF"/>
    <w:rsid w:val="006E2D4E"/>
    <w:rsid w:val="006E3140"/>
    <w:rsid w:val="006E387D"/>
    <w:rsid w:val="006E45C3"/>
    <w:rsid w:val="006E5168"/>
    <w:rsid w:val="006E6A96"/>
    <w:rsid w:val="006F3498"/>
    <w:rsid w:val="006F386C"/>
    <w:rsid w:val="006F4651"/>
    <w:rsid w:val="006F5514"/>
    <w:rsid w:val="006F74F8"/>
    <w:rsid w:val="006F7D38"/>
    <w:rsid w:val="00700FF7"/>
    <w:rsid w:val="007019C6"/>
    <w:rsid w:val="007056F0"/>
    <w:rsid w:val="0070597E"/>
    <w:rsid w:val="007062B1"/>
    <w:rsid w:val="00706B27"/>
    <w:rsid w:val="0070714A"/>
    <w:rsid w:val="00707746"/>
    <w:rsid w:val="00712E8F"/>
    <w:rsid w:val="00712EB4"/>
    <w:rsid w:val="00714F35"/>
    <w:rsid w:val="00716561"/>
    <w:rsid w:val="00717295"/>
    <w:rsid w:val="007209AF"/>
    <w:rsid w:val="007226A0"/>
    <w:rsid w:val="0073052E"/>
    <w:rsid w:val="007310F1"/>
    <w:rsid w:val="00733039"/>
    <w:rsid w:val="00733523"/>
    <w:rsid w:val="00733954"/>
    <w:rsid w:val="00735937"/>
    <w:rsid w:val="0073646D"/>
    <w:rsid w:val="00740385"/>
    <w:rsid w:val="00740437"/>
    <w:rsid w:val="007427AA"/>
    <w:rsid w:val="0074435E"/>
    <w:rsid w:val="00744EBA"/>
    <w:rsid w:val="0074585E"/>
    <w:rsid w:val="00746E67"/>
    <w:rsid w:val="00747CC2"/>
    <w:rsid w:val="00750015"/>
    <w:rsid w:val="00752334"/>
    <w:rsid w:val="00752B75"/>
    <w:rsid w:val="00757492"/>
    <w:rsid w:val="0076061B"/>
    <w:rsid w:val="00760ABA"/>
    <w:rsid w:val="00762D14"/>
    <w:rsid w:val="0076463A"/>
    <w:rsid w:val="00766003"/>
    <w:rsid w:val="00766120"/>
    <w:rsid w:val="00767B64"/>
    <w:rsid w:val="00781148"/>
    <w:rsid w:val="00781DD1"/>
    <w:rsid w:val="00783078"/>
    <w:rsid w:val="007831E2"/>
    <w:rsid w:val="00783C98"/>
    <w:rsid w:val="00784306"/>
    <w:rsid w:val="00785352"/>
    <w:rsid w:val="007853AC"/>
    <w:rsid w:val="007859E2"/>
    <w:rsid w:val="00786FF1"/>
    <w:rsid w:val="00790575"/>
    <w:rsid w:val="00790D05"/>
    <w:rsid w:val="00790D6A"/>
    <w:rsid w:val="00792729"/>
    <w:rsid w:val="0079485B"/>
    <w:rsid w:val="00794E33"/>
    <w:rsid w:val="007956C0"/>
    <w:rsid w:val="007969C1"/>
    <w:rsid w:val="00797379"/>
    <w:rsid w:val="00797C77"/>
    <w:rsid w:val="007A075A"/>
    <w:rsid w:val="007A1F34"/>
    <w:rsid w:val="007A2062"/>
    <w:rsid w:val="007A2ED4"/>
    <w:rsid w:val="007A52B8"/>
    <w:rsid w:val="007A52BE"/>
    <w:rsid w:val="007A69C3"/>
    <w:rsid w:val="007A7FFB"/>
    <w:rsid w:val="007B39EA"/>
    <w:rsid w:val="007B4F4E"/>
    <w:rsid w:val="007B519D"/>
    <w:rsid w:val="007B6358"/>
    <w:rsid w:val="007B72AE"/>
    <w:rsid w:val="007C11DF"/>
    <w:rsid w:val="007C1713"/>
    <w:rsid w:val="007C4650"/>
    <w:rsid w:val="007C4D2B"/>
    <w:rsid w:val="007C629D"/>
    <w:rsid w:val="007C7084"/>
    <w:rsid w:val="007D1F04"/>
    <w:rsid w:val="007D36E1"/>
    <w:rsid w:val="007E0BCF"/>
    <w:rsid w:val="007E1838"/>
    <w:rsid w:val="007E20E7"/>
    <w:rsid w:val="007E2D6A"/>
    <w:rsid w:val="007E2FCD"/>
    <w:rsid w:val="007E4BB7"/>
    <w:rsid w:val="007E50D8"/>
    <w:rsid w:val="007E51D9"/>
    <w:rsid w:val="007F2B19"/>
    <w:rsid w:val="007F7CF7"/>
    <w:rsid w:val="00801F05"/>
    <w:rsid w:val="00802EA6"/>
    <w:rsid w:val="00807C6B"/>
    <w:rsid w:val="00811851"/>
    <w:rsid w:val="008138DC"/>
    <w:rsid w:val="00815ABA"/>
    <w:rsid w:val="008170F8"/>
    <w:rsid w:val="008234B3"/>
    <w:rsid w:val="0082465F"/>
    <w:rsid w:val="00825330"/>
    <w:rsid w:val="00825C74"/>
    <w:rsid w:val="0082707A"/>
    <w:rsid w:val="008279C7"/>
    <w:rsid w:val="00827A4C"/>
    <w:rsid w:val="00827E05"/>
    <w:rsid w:val="0083300D"/>
    <w:rsid w:val="00833E6F"/>
    <w:rsid w:val="00836A5F"/>
    <w:rsid w:val="008416E3"/>
    <w:rsid w:val="00843D30"/>
    <w:rsid w:val="008458D9"/>
    <w:rsid w:val="00845939"/>
    <w:rsid w:val="00847683"/>
    <w:rsid w:val="00847D5F"/>
    <w:rsid w:val="00850862"/>
    <w:rsid w:val="00851AF8"/>
    <w:rsid w:val="008537E2"/>
    <w:rsid w:val="00853BBE"/>
    <w:rsid w:val="00854E2A"/>
    <w:rsid w:val="00856D6F"/>
    <w:rsid w:val="008611EC"/>
    <w:rsid w:val="008612D3"/>
    <w:rsid w:val="00863F48"/>
    <w:rsid w:val="008649CF"/>
    <w:rsid w:val="00870674"/>
    <w:rsid w:val="008706DD"/>
    <w:rsid w:val="00870AFC"/>
    <w:rsid w:val="00877EB4"/>
    <w:rsid w:val="00880E09"/>
    <w:rsid w:val="00885894"/>
    <w:rsid w:val="00885CF1"/>
    <w:rsid w:val="008917C7"/>
    <w:rsid w:val="00891B14"/>
    <w:rsid w:val="008935A7"/>
    <w:rsid w:val="008944A1"/>
    <w:rsid w:val="0089662B"/>
    <w:rsid w:val="00897DD4"/>
    <w:rsid w:val="00897E72"/>
    <w:rsid w:val="008A0AF0"/>
    <w:rsid w:val="008A0D8E"/>
    <w:rsid w:val="008A3597"/>
    <w:rsid w:val="008A4576"/>
    <w:rsid w:val="008B3039"/>
    <w:rsid w:val="008B39C7"/>
    <w:rsid w:val="008B3AC2"/>
    <w:rsid w:val="008B5BE1"/>
    <w:rsid w:val="008C0911"/>
    <w:rsid w:val="008C0A9C"/>
    <w:rsid w:val="008C291A"/>
    <w:rsid w:val="008C35C9"/>
    <w:rsid w:val="008C5121"/>
    <w:rsid w:val="008C70DF"/>
    <w:rsid w:val="008C7CD6"/>
    <w:rsid w:val="008D25D5"/>
    <w:rsid w:val="008D29F4"/>
    <w:rsid w:val="008D3283"/>
    <w:rsid w:val="008D42CA"/>
    <w:rsid w:val="008D6BBF"/>
    <w:rsid w:val="008D741F"/>
    <w:rsid w:val="008E028E"/>
    <w:rsid w:val="008E1F9C"/>
    <w:rsid w:val="008E2002"/>
    <w:rsid w:val="008E71DE"/>
    <w:rsid w:val="008F277A"/>
    <w:rsid w:val="00901EF1"/>
    <w:rsid w:val="00904316"/>
    <w:rsid w:val="00906588"/>
    <w:rsid w:val="00911B4A"/>
    <w:rsid w:val="00912336"/>
    <w:rsid w:val="00913908"/>
    <w:rsid w:val="009149FE"/>
    <w:rsid w:val="009154B8"/>
    <w:rsid w:val="0091588C"/>
    <w:rsid w:val="00916F99"/>
    <w:rsid w:val="00917DC0"/>
    <w:rsid w:val="00920F02"/>
    <w:rsid w:val="00922325"/>
    <w:rsid w:val="00922A5B"/>
    <w:rsid w:val="00924ACE"/>
    <w:rsid w:val="00924DEB"/>
    <w:rsid w:val="009302CE"/>
    <w:rsid w:val="00932599"/>
    <w:rsid w:val="00934154"/>
    <w:rsid w:val="0093499B"/>
    <w:rsid w:val="009355F4"/>
    <w:rsid w:val="00941D57"/>
    <w:rsid w:val="00944C77"/>
    <w:rsid w:val="00944DFD"/>
    <w:rsid w:val="009457D4"/>
    <w:rsid w:val="0094746B"/>
    <w:rsid w:val="009475BC"/>
    <w:rsid w:val="00950422"/>
    <w:rsid w:val="00950A3E"/>
    <w:rsid w:val="00950FDA"/>
    <w:rsid w:val="00953BDA"/>
    <w:rsid w:val="00954BB6"/>
    <w:rsid w:val="00956A54"/>
    <w:rsid w:val="00957285"/>
    <w:rsid w:val="0096344B"/>
    <w:rsid w:val="00964567"/>
    <w:rsid w:val="0096629B"/>
    <w:rsid w:val="00967335"/>
    <w:rsid w:val="00967371"/>
    <w:rsid w:val="00967991"/>
    <w:rsid w:val="00970588"/>
    <w:rsid w:val="009743FC"/>
    <w:rsid w:val="00974C71"/>
    <w:rsid w:val="00976273"/>
    <w:rsid w:val="00982762"/>
    <w:rsid w:val="00983546"/>
    <w:rsid w:val="00983A50"/>
    <w:rsid w:val="009846E2"/>
    <w:rsid w:val="00984BF2"/>
    <w:rsid w:val="0098576A"/>
    <w:rsid w:val="00985B64"/>
    <w:rsid w:val="00985E65"/>
    <w:rsid w:val="009868D1"/>
    <w:rsid w:val="00986CB9"/>
    <w:rsid w:val="00986E4D"/>
    <w:rsid w:val="00986ED1"/>
    <w:rsid w:val="00987801"/>
    <w:rsid w:val="0099058E"/>
    <w:rsid w:val="0099060C"/>
    <w:rsid w:val="00990AA7"/>
    <w:rsid w:val="0099123C"/>
    <w:rsid w:val="009935EA"/>
    <w:rsid w:val="00993902"/>
    <w:rsid w:val="009946BD"/>
    <w:rsid w:val="00994D2F"/>
    <w:rsid w:val="0099725E"/>
    <w:rsid w:val="009A194C"/>
    <w:rsid w:val="009A3C3C"/>
    <w:rsid w:val="009B0C0B"/>
    <w:rsid w:val="009B3B85"/>
    <w:rsid w:val="009B4567"/>
    <w:rsid w:val="009B529B"/>
    <w:rsid w:val="009B5CAC"/>
    <w:rsid w:val="009B5F99"/>
    <w:rsid w:val="009B70FE"/>
    <w:rsid w:val="009C0198"/>
    <w:rsid w:val="009C2ACA"/>
    <w:rsid w:val="009C397E"/>
    <w:rsid w:val="009C3CFC"/>
    <w:rsid w:val="009C4E84"/>
    <w:rsid w:val="009C5219"/>
    <w:rsid w:val="009C7856"/>
    <w:rsid w:val="009D1624"/>
    <w:rsid w:val="009D1885"/>
    <w:rsid w:val="009D2D26"/>
    <w:rsid w:val="009D31DF"/>
    <w:rsid w:val="009D3D76"/>
    <w:rsid w:val="009D7BAC"/>
    <w:rsid w:val="009E0547"/>
    <w:rsid w:val="009E102B"/>
    <w:rsid w:val="009E22B1"/>
    <w:rsid w:val="009E32D0"/>
    <w:rsid w:val="009E461B"/>
    <w:rsid w:val="009E46AF"/>
    <w:rsid w:val="009E54DA"/>
    <w:rsid w:val="009F1658"/>
    <w:rsid w:val="009F2580"/>
    <w:rsid w:val="009F27C0"/>
    <w:rsid w:val="009F38B3"/>
    <w:rsid w:val="00A03828"/>
    <w:rsid w:val="00A0422F"/>
    <w:rsid w:val="00A06137"/>
    <w:rsid w:val="00A13E59"/>
    <w:rsid w:val="00A1517A"/>
    <w:rsid w:val="00A16C62"/>
    <w:rsid w:val="00A228C0"/>
    <w:rsid w:val="00A22CD2"/>
    <w:rsid w:val="00A23156"/>
    <w:rsid w:val="00A25B82"/>
    <w:rsid w:val="00A2729E"/>
    <w:rsid w:val="00A27A73"/>
    <w:rsid w:val="00A3281E"/>
    <w:rsid w:val="00A32E6F"/>
    <w:rsid w:val="00A362D8"/>
    <w:rsid w:val="00A3794F"/>
    <w:rsid w:val="00A37FF7"/>
    <w:rsid w:val="00A41064"/>
    <w:rsid w:val="00A420D5"/>
    <w:rsid w:val="00A431D0"/>
    <w:rsid w:val="00A44F15"/>
    <w:rsid w:val="00A465DD"/>
    <w:rsid w:val="00A478AE"/>
    <w:rsid w:val="00A51A41"/>
    <w:rsid w:val="00A55C05"/>
    <w:rsid w:val="00A61518"/>
    <w:rsid w:val="00A62F2F"/>
    <w:rsid w:val="00A6391B"/>
    <w:rsid w:val="00A6543B"/>
    <w:rsid w:val="00A656E8"/>
    <w:rsid w:val="00A66341"/>
    <w:rsid w:val="00A668F2"/>
    <w:rsid w:val="00A73E02"/>
    <w:rsid w:val="00A73F6C"/>
    <w:rsid w:val="00A74C06"/>
    <w:rsid w:val="00A75E88"/>
    <w:rsid w:val="00A809EE"/>
    <w:rsid w:val="00A85CEC"/>
    <w:rsid w:val="00A915D1"/>
    <w:rsid w:val="00A91E6A"/>
    <w:rsid w:val="00A9256E"/>
    <w:rsid w:val="00A94006"/>
    <w:rsid w:val="00A95559"/>
    <w:rsid w:val="00AA0F8B"/>
    <w:rsid w:val="00AA4C8C"/>
    <w:rsid w:val="00AA63B1"/>
    <w:rsid w:val="00AA6E9D"/>
    <w:rsid w:val="00AC3A45"/>
    <w:rsid w:val="00AC4BFA"/>
    <w:rsid w:val="00AC5F0B"/>
    <w:rsid w:val="00AC7073"/>
    <w:rsid w:val="00AD695F"/>
    <w:rsid w:val="00AD794F"/>
    <w:rsid w:val="00AE07DF"/>
    <w:rsid w:val="00AE250E"/>
    <w:rsid w:val="00AE2AC0"/>
    <w:rsid w:val="00AE2D44"/>
    <w:rsid w:val="00AE56CA"/>
    <w:rsid w:val="00AE5F42"/>
    <w:rsid w:val="00AE7B25"/>
    <w:rsid w:val="00AF0E19"/>
    <w:rsid w:val="00AF2AEA"/>
    <w:rsid w:val="00AF2DB0"/>
    <w:rsid w:val="00AF4DE7"/>
    <w:rsid w:val="00AF567C"/>
    <w:rsid w:val="00AF61F6"/>
    <w:rsid w:val="00B00312"/>
    <w:rsid w:val="00B01255"/>
    <w:rsid w:val="00B0177F"/>
    <w:rsid w:val="00B017CA"/>
    <w:rsid w:val="00B03425"/>
    <w:rsid w:val="00B067CC"/>
    <w:rsid w:val="00B072C4"/>
    <w:rsid w:val="00B100F9"/>
    <w:rsid w:val="00B1153F"/>
    <w:rsid w:val="00B12E44"/>
    <w:rsid w:val="00B13D33"/>
    <w:rsid w:val="00B1466C"/>
    <w:rsid w:val="00B15008"/>
    <w:rsid w:val="00B15CBB"/>
    <w:rsid w:val="00B16A14"/>
    <w:rsid w:val="00B171A5"/>
    <w:rsid w:val="00B17244"/>
    <w:rsid w:val="00B176E5"/>
    <w:rsid w:val="00B21BC9"/>
    <w:rsid w:val="00B2220C"/>
    <w:rsid w:val="00B24725"/>
    <w:rsid w:val="00B24E72"/>
    <w:rsid w:val="00B252B6"/>
    <w:rsid w:val="00B303D7"/>
    <w:rsid w:val="00B31410"/>
    <w:rsid w:val="00B31734"/>
    <w:rsid w:val="00B3234D"/>
    <w:rsid w:val="00B3668F"/>
    <w:rsid w:val="00B44B65"/>
    <w:rsid w:val="00B45126"/>
    <w:rsid w:val="00B46E3C"/>
    <w:rsid w:val="00B4701E"/>
    <w:rsid w:val="00B479FA"/>
    <w:rsid w:val="00B47A34"/>
    <w:rsid w:val="00B5577A"/>
    <w:rsid w:val="00B60E40"/>
    <w:rsid w:val="00B62383"/>
    <w:rsid w:val="00B6430E"/>
    <w:rsid w:val="00B64431"/>
    <w:rsid w:val="00B65CD8"/>
    <w:rsid w:val="00B7028A"/>
    <w:rsid w:val="00B7035C"/>
    <w:rsid w:val="00B7082A"/>
    <w:rsid w:val="00B753FC"/>
    <w:rsid w:val="00B759E0"/>
    <w:rsid w:val="00B77819"/>
    <w:rsid w:val="00B80115"/>
    <w:rsid w:val="00B82788"/>
    <w:rsid w:val="00B84A57"/>
    <w:rsid w:val="00B8546F"/>
    <w:rsid w:val="00B85A0C"/>
    <w:rsid w:val="00B875DD"/>
    <w:rsid w:val="00B910FA"/>
    <w:rsid w:val="00B955D6"/>
    <w:rsid w:val="00B96224"/>
    <w:rsid w:val="00B97424"/>
    <w:rsid w:val="00BA09D2"/>
    <w:rsid w:val="00BA30AC"/>
    <w:rsid w:val="00BA337E"/>
    <w:rsid w:val="00BA5428"/>
    <w:rsid w:val="00BA565A"/>
    <w:rsid w:val="00BA64B7"/>
    <w:rsid w:val="00BA6568"/>
    <w:rsid w:val="00BA6B1A"/>
    <w:rsid w:val="00BA79F6"/>
    <w:rsid w:val="00BB399A"/>
    <w:rsid w:val="00BB6C8B"/>
    <w:rsid w:val="00BB7277"/>
    <w:rsid w:val="00BC0437"/>
    <w:rsid w:val="00BC4409"/>
    <w:rsid w:val="00BC4613"/>
    <w:rsid w:val="00BC5259"/>
    <w:rsid w:val="00BC5341"/>
    <w:rsid w:val="00BC5F0C"/>
    <w:rsid w:val="00BC61A3"/>
    <w:rsid w:val="00BC797F"/>
    <w:rsid w:val="00BC7D36"/>
    <w:rsid w:val="00BD06D0"/>
    <w:rsid w:val="00BD30EF"/>
    <w:rsid w:val="00BD3118"/>
    <w:rsid w:val="00BE78BD"/>
    <w:rsid w:val="00C03E52"/>
    <w:rsid w:val="00C04527"/>
    <w:rsid w:val="00C0533E"/>
    <w:rsid w:val="00C0534D"/>
    <w:rsid w:val="00C0544B"/>
    <w:rsid w:val="00C05C4B"/>
    <w:rsid w:val="00C07032"/>
    <w:rsid w:val="00C11489"/>
    <w:rsid w:val="00C11687"/>
    <w:rsid w:val="00C16D40"/>
    <w:rsid w:val="00C2007F"/>
    <w:rsid w:val="00C20E91"/>
    <w:rsid w:val="00C2299E"/>
    <w:rsid w:val="00C234C9"/>
    <w:rsid w:val="00C23539"/>
    <w:rsid w:val="00C238B7"/>
    <w:rsid w:val="00C24C60"/>
    <w:rsid w:val="00C3077B"/>
    <w:rsid w:val="00C30853"/>
    <w:rsid w:val="00C37063"/>
    <w:rsid w:val="00C40EA6"/>
    <w:rsid w:val="00C42763"/>
    <w:rsid w:val="00C44FC7"/>
    <w:rsid w:val="00C45778"/>
    <w:rsid w:val="00C50785"/>
    <w:rsid w:val="00C510DE"/>
    <w:rsid w:val="00C52723"/>
    <w:rsid w:val="00C553CC"/>
    <w:rsid w:val="00C61D80"/>
    <w:rsid w:val="00C6243B"/>
    <w:rsid w:val="00C627A5"/>
    <w:rsid w:val="00C6433B"/>
    <w:rsid w:val="00C65CCC"/>
    <w:rsid w:val="00C70316"/>
    <w:rsid w:val="00C71008"/>
    <w:rsid w:val="00C72430"/>
    <w:rsid w:val="00C75410"/>
    <w:rsid w:val="00C76A06"/>
    <w:rsid w:val="00C770B9"/>
    <w:rsid w:val="00C77ACB"/>
    <w:rsid w:val="00C8107F"/>
    <w:rsid w:val="00C842C4"/>
    <w:rsid w:val="00C90AA4"/>
    <w:rsid w:val="00C91653"/>
    <w:rsid w:val="00C932A3"/>
    <w:rsid w:val="00C93764"/>
    <w:rsid w:val="00C94E1A"/>
    <w:rsid w:val="00C96A09"/>
    <w:rsid w:val="00C97780"/>
    <w:rsid w:val="00C97B5F"/>
    <w:rsid w:val="00CA04FC"/>
    <w:rsid w:val="00CA18A5"/>
    <w:rsid w:val="00CA226B"/>
    <w:rsid w:val="00CA23D3"/>
    <w:rsid w:val="00CA4264"/>
    <w:rsid w:val="00CA49AA"/>
    <w:rsid w:val="00CA7B8C"/>
    <w:rsid w:val="00CB15AA"/>
    <w:rsid w:val="00CB1F7A"/>
    <w:rsid w:val="00CB37C7"/>
    <w:rsid w:val="00CB5BBA"/>
    <w:rsid w:val="00CB6FD3"/>
    <w:rsid w:val="00CB7442"/>
    <w:rsid w:val="00CB7D1D"/>
    <w:rsid w:val="00CC1A1C"/>
    <w:rsid w:val="00CC3308"/>
    <w:rsid w:val="00CC3BB8"/>
    <w:rsid w:val="00CC43F6"/>
    <w:rsid w:val="00CC7A35"/>
    <w:rsid w:val="00CD1460"/>
    <w:rsid w:val="00CD2780"/>
    <w:rsid w:val="00CD4672"/>
    <w:rsid w:val="00CD53EF"/>
    <w:rsid w:val="00CE3F41"/>
    <w:rsid w:val="00CE4A7E"/>
    <w:rsid w:val="00CF2226"/>
    <w:rsid w:val="00CF2CFB"/>
    <w:rsid w:val="00CF5CC9"/>
    <w:rsid w:val="00CF6B57"/>
    <w:rsid w:val="00CF6BF1"/>
    <w:rsid w:val="00D01348"/>
    <w:rsid w:val="00D01A88"/>
    <w:rsid w:val="00D049A7"/>
    <w:rsid w:val="00D04C31"/>
    <w:rsid w:val="00D059E8"/>
    <w:rsid w:val="00D06FB5"/>
    <w:rsid w:val="00D1013F"/>
    <w:rsid w:val="00D16B67"/>
    <w:rsid w:val="00D20016"/>
    <w:rsid w:val="00D20128"/>
    <w:rsid w:val="00D206AA"/>
    <w:rsid w:val="00D278E0"/>
    <w:rsid w:val="00D30D35"/>
    <w:rsid w:val="00D320B7"/>
    <w:rsid w:val="00D32628"/>
    <w:rsid w:val="00D3263A"/>
    <w:rsid w:val="00D32B30"/>
    <w:rsid w:val="00D33415"/>
    <w:rsid w:val="00D3416D"/>
    <w:rsid w:val="00D34421"/>
    <w:rsid w:val="00D345BD"/>
    <w:rsid w:val="00D3738A"/>
    <w:rsid w:val="00D41566"/>
    <w:rsid w:val="00D41F1C"/>
    <w:rsid w:val="00D42396"/>
    <w:rsid w:val="00D46978"/>
    <w:rsid w:val="00D475FB"/>
    <w:rsid w:val="00D476CD"/>
    <w:rsid w:val="00D5367F"/>
    <w:rsid w:val="00D53BD2"/>
    <w:rsid w:val="00D5610D"/>
    <w:rsid w:val="00D56795"/>
    <w:rsid w:val="00D60131"/>
    <w:rsid w:val="00D601F9"/>
    <w:rsid w:val="00D6215A"/>
    <w:rsid w:val="00D62D9C"/>
    <w:rsid w:val="00D65645"/>
    <w:rsid w:val="00D723E0"/>
    <w:rsid w:val="00D727FA"/>
    <w:rsid w:val="00D74692"/>
    <w:rsid w:val="00D770C3"/>
    <w:rsid w:val="00D80C08"/>
    <w:rsid w:val="00D83D96"/>
    <w:rsid w:val="00D87703"/>
    <w:rsid w:val="00D87741"/>
    <w:rsid w:val="00D90675"/>
    <w:rsid w:val="00D938DD"/>
    <w:rsid w:val="00D979B2"/>
    <w:rsid w:val="00DA7552"/>
    <w:rsid w:val="00DA7B43"/>
    <w:rsid w:val="00DB07FF"/>
    <w:rsid w:val="00DB20A3"/>
    <w:rsid w:val="00DB403A"/>
    <w:rsid w:val="00DB46D3"/>
    <w:rsid w:val="00DB483B"/>
    <w:rsid w:val="00DB4EF6"/>
    <w:rsid w:val="00DB6E9D"/>
    <w:rsid w:val="00DC1F62"/>
    <w:rsid w:val="00DC37FD"/>
    <w:rsid w:val="00DC5B8A"/>
    <w:rsid w:val="00DC5F53"/>
    <w:rsid w:val="00DC67A5"/>
    <w:rsid w:val="00DD03F2"/>
    <w:rsid w:val="00DD169A"/>
    <w:rsid w:val="00DD2429"/>
    <w:rsid w:val="00DD398A"/>
    <w:rsid w:val="00DD4118"/>
    <w:rsid w:val="00DD7ED5"/>
    <w:rsid w:val="00DE041D"/>
    <w:rsid w:val="00DE39A4"/>
    <w:rsid w:val="00DE4243"/>
    <w:rsid w:val="00DE5081"/>
    <w:rsid w:val="00DE62C0"/>
    <w:rsid w:val="00DE7697"/>
    <w:rsid w:val="00DF3960"/>
    <w:rsid w:val="00DF4E99"/>
    <w:rsid w:val="00DF4EF1"/>
    <w:rsid w:val="00DF4F15"/>
    <w:rsid w:val="00DF52B7"/>
    <w:rsid w:val="00E0406C"/>
    <w:rsid w:val="00E07216"/>
    <w:rsid w:val="00E1203E"/>
    <w:rsid w:val="00E12698"/>
    <w:rsid w:val="00E12A6B"/>
    <w:rsid w:val="00E13653"/>
    <w:rsid w:val="00E15DDA"/>
    <w:rsid w:val="00E16F63"/>
    <w:rsid w:val="00E2066F"/>
    <w:rsid w:val="00E20C58"/>
    <w:rsid w:val="00E22206"/>
    <w:rsid w:val="00E230F5"/>
    <w:rsid w:val="00E315F8"/>
    <w:rsid w:val="00E3450D"/>
    <w:rsid w:val="00E37A71"/>
    <w:rsid w:val="00E423CC"/>
    <w:rsid w:val="00E44277"/>
    <w:rsid w:val="00E44899"/>
    <w:rsid w:val="00E45FA8"/>
    <w:rsid w:val="00E4649B"/>
    <w:rsid w:val="00E47234"/>
    <w:rsid w:val="00E501EA"/>
    <w:rsid w:val="00E51C98"/>
    <w:rsid w:val="00E53CFB"/>
    <w:rsid w:val="00E566A2"/>
    <w:rsid w:val="00E62C19"/>
    <w:rsid w:val="00E62F10"/>
    <w:rsid w:val="00E6429A"/>
    <w:rsid w:val="00E70631"/>
    <w:rsid w:val="00E70D9A"/>
    <w:rsid w:val="00E71DC6"/>
    <w:rsid w:val="00E72097"/>
    <w:rsid w:val="00E73BB2"/>
    <w:rsid w:val="00E75361"/>
    <w:rsid w:val="00E76D6E"/>
    <w:rsid w:val="00E77E97"/>
    <w:rsid w:val="00E8437D"/>
    <w:rsid w:val="00E86592"/>
    <w:rsid w:val="00E8765B"/>
    <w:rsid w:val="00E95560"/>
    <w:rsid w:val="00E9562F"/>
    <w:rsid w:val="00E95D7D"/>
    <w:rsid w:val="00E96239"/>
    <w:rsid w:val="00E96488"/>
    <w:rsid w:val="00EA2988"/>
    <w:rsid w:val="00EA2A05"/>
    <w:rsid w:val="00EA3CE4"/>
    <w:rsid w:val="00EA4A0F"/>
    <w:rsid w:val="00EB15F9"/>
    <w:rsid w:val="00EB32F7"/>
    <w:rsid w:val="00EC43DF"/>
    <w:rsid w:val="00EC4CC8"/>
    <w:rsid w:val="00EC72D6"/>
    <w:rsid w:val="00EC7D69"/>
    <w:rsid w:val="00ED03AE"/>
    <w:rsid w:val="00EE2085"/>
    <w:rsid w:val="00EE3BC6"/>
    <w:rsid w:val="00EE5322"/>
    <w:rsid w:val="00EE64A4"/>
    <w:rsid w:val="00EE6859"/>
    <w:rsid w:val="00EE7D13"/>
    <w:rsid w:val="00EF2DD8"/>
    <w:rsid w:val="00EF3DAA"/>
    <w:rsid w:val="00EF4FAC"/>
    <w:rsid w:val="00EF55A2"/>
    <w:rsid w:val="00EF57F1"/>
    <w:rsid w:val="00F04C37"/>
    <w:rsid w:val="00F056B0"/>
    <w:rsid w:val="00F05A82"/>
    <w:rsid w:val="00F05F5E"/>
    <w:rsid w:val="00F06FA3"/>
    <w:rsid w:val="00F07764"/>
    <w:rsid w:val="00F10E7D"/>
    <w:rsid w:val="00F13428"/>
    <w:rsid w:val="00F16176"/>
    <w:rsid w:val="00F16580"/>
    <w:rsid w:val="00F20BF8"/>
    <w:rsid w:val="00F216B4"/>
    <w:rsid w:val="00F25807"/>
    <w:rsid w:val="00F26DFB"/>
    <w:rsid w:val="00F27A63"/>
    <w:rsid w:val="00F27E38"/>
    <w:rsid w:val="00F314FF"/>
    <w:rsid w:val="00F31A39"/>
    <w:rsid w:val="00F40B9A"/>
    <w:rsid w:val="00F4134E"/>
    <w:rsid w:val="00F43C3B"/>
    <w:rsid w:val="00F44D03"/>
    <w:rsid w:val="00F454E8"/>
    <w:rsid w:val="00F47B38"/>
    <w:rsid w:val="00F5118E"/>
    <w:rsid w:val="00F51E33"/>
    <w:rsid w:val="00F542D8"/>
    <w:rsid w:val="00F549EF"/>
    <w:rsid w:val="00F57386"/>
    <w:rsid w:val="00F57CBE"/>
    <w:rsid w:val="00F6190E"/>
    <w:rsid w:val="00F6194E"/>
    <w:rsid w:val="00F6293F"/>
    <w:rsid w:val="00F6464B"/>
    <w:rsid w:val="00F64956"/>
    <w:rsid w:val="00F65632"/>
    <w:rsid w:val="00F65847"/>
    <w:rsid w:val="00F658DD"/>
    <w:rsid w:val="00F668D2"/>
    <w:rsid w:val="00F72161"/>
    <w:rsid w:val="00F72C01"/>
    <w:rsid w:val="00F72D26"/>
    <w:rsid w:val="00F7436B"/>
    <w:rsid w:val="00F755B3"/>
    <w:rsid w:val="00F75D48"/>
    <w:rsid w:val="00F76B5C"/>
    <w:rsid w:val="00F80F93"/>
    <w:rsid w:val="00F816CF"/>
    <w:rsid w:val="00F8201A"/>
    <w:rsid w:val="00F82027"/>
    <w:rsid w:val="00F837D8"/>
    <w:rsid w:val="00F87227"/>
    <w:rsid w:val="00F96CBA"/>
    <w:rsid w:val="00FA061A"/>
    <w:rsid w:val="00FA2673"/>
    <w:rsid w:val="00FA4CD5"/>
    <w:rsid w:val="00FA550D"/>
    <w:rsid w:val="00FA5C2A"/>
    <w:rsid w:val="00FA71B0"/>
    <w:rsid w:val="00FB0D32"/>
    <w:rsid w:val="00FB137E"/>
    <w:rsid w:val="00FB2408"/>
    <w:rsid w:val="00FB3A6C"/>
    <w:rsid w:val="00FB611F"/>
    <w:rsid w:val="00FC4D3B"/>
    <w:rsid w:val="00FC5C6C"/>
    <w:rsid w:val="00FC5F7A"/>
    <w:rsid w:val="00FC7B00"/>
    <w:rsid w:val="00FC7D65"/>
    <w:rsid w:val="00FD2920"/>
    <w:rsid w:val="00FD2A2D"/>
    <w:rsid w:val="00FD510B"/>
    <w:rsid w:val="00FD634C"/>
    <w:rsid w:val="00FD7074"/>
    <w:rsid w:val="00FD792C"/>
    <w:rsid w:val="00FE0645"/>
    <w:rsid w:val="00FE11D2"/>
    <w:rsid w:val="00FE132F"/>
    <w:rsid w:val="00FE564C"/>
    <w:rsid w:val="00FE6CA4"/>
    <w:rsid w:val="00FE7F10"/>
    <w:rsid w:val="00FF00D2"/>
    <w:rsid w:val="00FF0249"/>
    <w:rsid w:val="00FF3C30"/>
    <w:rsid w:val="00FF640C"/>
    <w:rsid w:val="00FF6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07A009"/>
  <w15:chartTrackingRefBased/>
  <w15:docId w15:val="{498AD596-5909-423B-932E-D7FB6BA85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40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4006"/>
  </w:style>
  <w:style w:type="paragraph" w:styleId="Footer">
    <w:name w:val="footer"/>
    <w:basedOn w:val="Normal"/>
    <w:link w:val="FooterChar"/>
    <w:uiPriority w:val="99"/>
    <w:unhideWhenUsed/>
    <w:rsid w:val="00A940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4006"/>
  </w:style>
  <w:style w:type="character" w:styleId="Hyperlink">
    <w:name w:val="Hyperlink"/>
    <w:basedOn w:val="DefaultParagraphFont"/>
    <w:uiPriority w:val="99"/>
    <w:unhideWhenUsed/>
    <w:rsid w:val="00625E3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24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53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534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37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7031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70316"/>
    <w:rPr>
      <w:b/>
      <w:bCs/>
    </w:rPr>
  </w:style>
  <w:style w:type="paragraph" w:styleId="NoSpacing">
    <w:name w:val="No Spacing"/>
    <w:uiPriority w:val="1"/>
    <w:qFormat/>
    <w:rsid w:val="005C1F0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62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email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69</Words>
  <Characters>666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jilar, Shahin [CCE E]</dc:creator>
  <cp:keywords/>
  <dc:description/>
  <cp:lastModifiedBy>Abbasi Hafshejani, Kaveh [IND D]</cp:lastModifiedBy>
  <cp:revision>2</cp:revision>
  <cp:lastPrinted>2019-07-25T15:52:00Z</cp:lastPrinted>
  <dcterms:created xsi:type="dcterms:W3CDTF">2022-01-10T21:21:00Z</dcterms:created>
  <dcterms:modified xsi:type="dcterms:W3CDTF">2022-01-10T21:21:00Z</dcterms:modified>
</cp:coreProperties>
</file>